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7777777"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5 </w:t>
      </w:r>
    </w:p>
    <w:p w14:paraId="27B72D20" w14:textId="77777777" w:rsidR="00B72611" w:rsidRPr="008310DB" w:rsidRDefault="00B72611" w:rsidP="008310DB">
      <w:pPr>
        <w:pStyle w:val="ChapterTitleBPBHEB"/>
        <w:rPr>
          <w:color w:val="2F5496" w:themeColor="accent1" w:themeShade="BF"/>
        </w:rPr>
      </w:pPr>
      <w:r w:rsidRPr="008310DB">
        <w:rPr>
          <w:color w:val="2F5496" w:themeColor="accent1" w:themeShade="BF"/>
        </w:rPr>
        <w:t xml:space="preserve">Classical Linear </w:t>
      </w:r>
      <w:r w:rsidRPr="00CA174A">
        <w:rPr>
          <w:color w:val="2F5496" w:themeColor="accent1" w:themeShade="BF"/>
        </w:rPr>
        <w:t>Regression Model – Two Variable Cases</w:t>
      </w:r>
      <w:r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6CDE856D" w14:textId="77777777" w:rsidR="004A5F4B" w:rsidRPr="004A5F4B" w:rsidRDefault="004A5F4B" w:rsidP="004A5F4B">
      <w:pPr>
        <w:pBdr>
          <w:top w:val="nil"/>
          <w:left w:val="nil"/>
          <w:bottom w:val="nil"/>
          <w:right w:val="nil"/>
          <w:between w:val="nil"/>
        </w:pBdr>
        <w:shd w:val="clear" w:color="auto" w:fill="FFFFFF"/>
        <w:spacing w:after="100" w:line="276" w:lineRule="auto"/>
        <w:jc w:val="both"/>
      </w:pPr>
      <w:r w:rsidRPr="004A5F4B">
        <w:t>In an age where data is the lifeblood of modern enterprises, safeguarding information and ensuring compliance with stringent regulations have become paramount. This chapter delves deep into the realm of security, identity, and compliance within the AWS Cloud ecosystem. Here, we embark on a comprehensive journey, exploring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ravel the intricacies of Security, Identity &amp; Compliance to empower you in securing your digital assets.</w:t>
      </w:r>
    </w:p>
    <w:p w14:paraId="3E737AF9" w14:textId="468D86DE" w:rsidR="00DE2E44" w:rsidRDefault="004A5F4B" w:rsidP="00E87109">
      <w:pPr>
        <w:pBdr>
          <w:top w:val="nil"/>
          <w:left w:val="nil"/>
          <w:bottom w:val="nil"/>
          <w:right w:val="nil"/>
          <w:between w:val="nil"/>
        </w:pBdr>
        <w:shd w:val="clear" w:color="auto" w:fill="FFFFFF"/>
        <w:spacing w:after="100" w:line="276" w:lineRule="auto"/>
        <w:jc w:val="both"/>
      </w:pPr>
      <w:r w:rsidRPr="004A5F4B">
        <w:t xml:space="preserve">In the following pages,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re a security enthusiast looking to explore the latest advancements or a </w:t>
      </w:r>
      <w:r w:rsidRPr="004A5F4B">
        <w:lastRenderedPageBreak/>
        <w:t>cloud practitioner seeking to fortify your organization's defenses, this chapter offers a comprehensive guide to the ever-evolving world of AWS Security, Identity &amp; Compliance services.</w:t>
      </w:r>
    </w:p>
    <w:p w14:paraId="38DDD127" w14:textId="45ABDF48" w:rsidR="00E87109" w:rsidRPr="00E87109" w:rsidRDefault="00E87109" w:rsidP="00E87109">
      <w:pPr>
        <w:keepNext/>
        <w:keepLines/>
        <w:spacing w:before="400" w:after="0" w:line="276" w:lineRule="auto"/>
        <w:outlineLvl w:val="0"/>
        <w:rPr>
          <w:rFonts w:eastAsia="Palatino Linotype" w:cs="Palatino Linotype"/>
          <w:b/>
          <w:color w:val="auto"/>
          <w:sz w:val="40"/>
          <w:szCs w:val="40"/>
        </w:rPr>
      </w:pPr>
      <w:r w:rsidRPr="00E87109">
        <w:rPr>
          <w:rFonts w:eastAsia="Palatino Linotype" w:cs="Palatino Linotype"/>
          <w:b/>
          <w:color w:val="auto"/>
          <w:sz w:val="40"/>
          <w:szCs w:val="40"/>
        </w:rPr>
        <w:t>Amazon Cognito</w:t>
      </w:r>
    </w:p>
    <w:p w14:paraId="30AD98A4" w14:textId="12AFA73C"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0" w:name="_Ref147667634"/>
      <w:r w:rsidR="00DF3E70">
        <w:rPr>
          <w:rStyle w:val="FootnoteReference"/>
        </w:rPr>
        <w:footnoteReference w:id="1"/>
      </w:r>
      <w:bookmarkEnd w:id="0"/>
      <w:r w:rsidR="0079768A">
        <w:t>.</w:t>
      </w:r>
    </w:p>
    <w:p w14:paraId="0EC58C65" w14:textId="7A6142BC"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Understanding Amazon Cognito</w:t>
      </w:r>
    </w:p>
    <w:p w14:paraId="4BA7B6BD" w14:textId="77777777"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Amazon Cognito, introduced in 2014, is a managed service designed to simplify the implementation of user authentication and authorization in applications. It consists of three primary components:</w:t>
      </w:r>
    </w:p>
    <w:p w14:paraId="7C1A4567" w14:textId="4761EC94"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User Pools:</w:t>
      </w:r>
      <w:r w:rsidRPr="00E87109">
        <w:t xml:space="preserve"> Amazon Cognito User Pools act as user directories that facilitate user registration and authentication</w:t>
      </w:r>
      <w:bookmarkStart w:id="1" w:name="_Ref147667296"/>
      <w:r w:rsidR="00906BE7">
        <w:rPr>
          <w:rStyle w:val="FootnoteReference"/>
        </w:rPr>
        <w:footnoteReference w:id="2"/>
      </w:r>
      <w:bookmarkEnd w:id="1"/>
      <w:r w:rsidRPr="00E87109">
        <w:t>. These pools are highly versatile and can integrate with various identity providers, including popular social platforms like Google and Facebook</w:t>
      </w:r>
      <w:r w:rsidR="0015445A">
        <w:fldChar w:fldCharType="begin"/>
      </w:r>
      <w:r w:rsidR="0015445A">
        <w:instrText xml:space="preserve"> NOTEREF _Ref147667056 \f </w:instrText>
      </w:r>
      <w:r w:rsidR="0015445A">
        <w:fldChar w:fldCharType="separate"/>
      </w:r>
      <w:r w:rsidR="0015445A" w:rsidRPr="0015445A">
        <w:rPr>
          <w:rStyle w:val="FootnoteReference"/>
        </w:rPr>
        <w:t>1</w:t>
      </w:r>
      <w:r w:rsidR="0015445A">
        <w:fldChar w:fldCharType="end"/>
      </w:r>
      <w:r w:rsidRPr="00E87109">
        <w:t>. User Pools also support customizable authentication flows, enabling developers to create tailored user experiences</w:t>
      </w:r>
      <w:r w:rsidR="00DF3E70">
        <w:fldChar w:fldCharType="begin"/>
      </w:r>
      <w:r w:rsidR="00DF3E70">
        <w:instrText xml:space="preserve"> NOTEREF _Ref147667296 \f </w:instrText>
      </w:r>
      <w:r w:rsidR="00DF3E70">
        <w:fldChar w:fldCharType="separate"/>
      </w:r>
      <w:r w:rsidR="00DF3E70" w:rsidRPr="00DF3E70">
        <w:rPr>
          <w:rStyle w:val="FootnoteReference"/>
        </w:rPr>
        <w:t>2</w:t>
      </w:r>
      <w:r w:rsidR="00DF3E70">
        <w:fldChar w:fldCharType="end"/>
      </w:r>
      <w:r w:rsidRPr="00E87109">
        <w:t>.</w:t>
      </w:r>
    </w:p>
    <w:p w14:paraId="16E56AF8" w14:textId="295AD96B"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Federated Identities:</w:t>
      </w:r>
      <w:r w:rsidRPr="00E87109">
        <w:t xml:space="preserve"> Beyond authentication, Amazon Cognito Federated Identities, or Identity Pools, bridge the gap to provide secure identity management</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dentity Pools grant temporary, limited-privilege AWS credentials to users, allowing them to securely access other AWS services without the need for long-term AWS credentials</w:t>
      </w:r>
      <w:r w:rsidR="00631166">
        <w:fldChar w:fldCharType="begin"/>
      </w:r>
      <w:r w:rsidR="00631166">
        <w:instrText xml:space="preserve"> NOTEREF _Ref147667056 \f </w:instrText>
      </w:r>
      <w:r w:rsidR="00631166">
        <w:fldChar w:fldCharType="separate"/>
      </w:r>
      <w:r w:rsidR="00631166" w:rsidRPr="00631166">
        <w:rPr>
          <w:rStyle w:val="FootnoteReference"/>
        </w:rPr>
        <w:t>1</w:t>
      </w:r>
      <w:r w:rsidR="00631166">
        <w:fldChar w:fldCharType="end"/>
      </w:r>
      <w:r w:rsidR="00D169BC">
        <w:t xml:space="preserve">. </w:t>
      </w:r>
      <w:r w:rsidRPr="00E87109">
        <w:t xml:space="preserve"> This seamless integration simplifies authorization processes for developers</w:t>
      </w:r>
      <w:bookmarkStart w:id="2" w:name="_Ref147667361"/>
      <w:r w:rsidR="00486D7A">
        <w:rPr>
          <w:rStyle w:val="FootnoteReference"/>
        </w:rPr>
        <w:footnoteReference w:id="3"/>
      </w:r>
      <w:bookmarkEnd w:id="2"/>
      <w:r w:rsidRPr="00E87109">
        <w:t>.</w:t>
      </w:r>
    </w:p>
    <w:p w14:paraId="7A456AF5" w14:textId="18A49A81"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Sync Service:</w:t>
      </w:r>
      <w:r w:rsidRPr="00E87109">
        <w:t xml:space="preserve"> The Amazon Cognito Sync service ensures data synchronization across devices and platforms for authenticated users</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t serves as a secure data storage solution in the AWS Cloud, ensuring data consistency across multiple devices and enabling offline data access</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5425220D" w14:textId="73E559A3"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Key Features and Benefits</w:t>
      </w:r>
    </w:p>
    <w:p w14:paraId="2F98400A" w14:textId="24E68BFB"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Scalability:</w:t>
      </w:r>
      <w:r w:rsidRPr="00E87109">
        <w:t xml:space="preserve"> Amazon Cognito seamlessly scales to accommodate a growing user base, ensuring high availability and reliability for your applications</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7EDD8803" w14:textId="422F71CC"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Security:</w:t>
      </w:r>
      <w:r w:rsidRPr="00E87109">
        <w:t xml:space="preserve"> Built-in security features include multi-factor authentication (MFA), data encryption, and user account recovery, enhancing the protection of user data</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13B7C6C4" w14:textId="715DE250"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0C51016E" w14:textId="7D4105E6"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Integration:</w:t>
      </w:r>
      <w:r w:rsidRPr="00E87109">
        <w:t xml:space="preserve"> Its seamless integration with other AWS services, such as AWS Lambda, Amazon S3, and Amazon API Gateway, enables the development of robust serverless application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1AB0A398" w14:textId="2FD786F5"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Best Practices for Amazon Cognito Implementation</w:t>
      </w:r>
    </w:p>
    <w:p w14:paraId="0580AE67" w14:textId="58BF61FA"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User Pools for User Management:</w:t>
      </w:r>
      <w:r w:rsidRPr="00E87109">
        <w:t xml:space="preserve"> Utilize Amazon Cognito User Pools for user registration, sign-in, and authentication, streamlining user identity management</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34AF5107" w14:textId="4C8C3C1B"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Implement Multi-Factor Authentication (MFA):</w:t>
      </w:r>
      <w:r w:rsidRPr="00E87109">
        <w:t xml:space="preserve"> Enhance security by enabling MFA, adding an extra layer of protection for user account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44C44871" w14:textId="1EA292C3"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Integrate with Federated Identities:</w:t>
      </w:r>
      <w:r w:rsidRPr="00E87109">
        <w:t xml:space="preserve"> Combine User Pools with Federated Identities to grant users secure access to AWS resources, adhering to the principle of least privilege</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391BFB28" w14:textId="57BCF454"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Prioritize Data Encryption:</w:t>
      </w:r>
      <w:r w:rsidRPr="00E87109">
        <w:t xml:space="preserve"> Encrypt sensitive user data both at rest and in transit to safeguard user privacy</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017EFAC9" w14:textId="0C3B216D"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Continuous Monitoring and Audit:</w:t>
      </w:r>
      <w:r w:rsidRPr="00E87109">
        <w:t xml:space="preserve"> Regularly monitor user activities, review logs, and set up alerts to promptly identify and respond to any suspicious behavior</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492F25BE" w14:textId="20FB7418"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This section provides an in-depth exploration of Amazon Cognito, drawing insights from scholarly articles and official AWS sources</w:t>
      </w:r>
      <w:r w:rsidR="00D76247">
        <w:fldChar w:fldCharType="begin"/>
      </w:r>
      <w:r w:rsidR="00D76247">
        <w:instrText xml:space="preserve"> NOTEREF _Ref147667296 \f </w:instrText>
      </w:r>
      <w:r w:rsidR="00D76247">
        <w:fldChar w:fldCharType="separate"/>
      </w:r>
      <w:r w:rsidR="00D76247" w:rsidRPr="00D76247">
        <w:rPr>
          <w:rStyle w:val="FootnoteReference"/>
        </w:rPr>
        <w:t>2</w:t>
      </w:r>
      <w:r w:rsidR="00D76247">
        <w:fldChar w:fldCharType="end"/>
      </w:r>
      <w:r w:rsidR="00D76247">
        <w:t xml:space="preserve"> </w:t>
      </w:r>
      <w:r w:rsidR="00D76247">
        <w:fldChar w:fldCharType="begin"/>
      </w:r>
      <w:r w:rsidR="00D76247">
        <w:instrText xml:space="preserve"> NOTEREF _Ref147667634 \f </w:instrText>
      </w:r>
      <w:r w:rsidR="00D76247">
        <w:fldChar w:fldCharType="separate"/>
      </w:r>
      <w:r w:rsidR="00D76247" w:rsidRPr="00D76247">
        <w:rPr>
          <w:rStyle w:val="FootnoteReference"/>
        </w:rPr>
        <w:t>1</w:t>
      </w:r>
      <w:r w:rsidR="00D76247">
        <w:fldChar w:fldCharType="end"/>
      </w:r>
      <w:r w:rsidRPr="00E87109">
        <w:t>. Subsequent sections in this chapter will explore additional AWS Security, Identity &amp; Compliance services, enhancing your knowledge of cloud security and identity management.</w:t>
      </w:r>
    </w:p>
    <w:p w14:paraId="2D5035D7" w14:textId="7CFE99D9" w:rsidR="00B8483D" w:rsidRPr="00B8483D" w:rsidRDefault="00B8483D" w:rsidP="00B75039">
      <w:pPr>
        <w:keepNext/>
        <w:keepLines/>
        <w:spacing w:before="400" w:after="0" w:line="276" w:lineRule="auto"/>
        <w:outlineLvl w:val="0"/>
        <w:rPr>
          <w:rFonts w:eastAsia="Palatino Linotype" w:cs="Palatino Linotype"/>
          <w:b/>
          <w:color w:val="auto"/>
          <w:sz w:val="40"/>
          <w:szCs w:val="40"/>
        </w:rPr>
      </w:pPr>
      <w:r w:rsidRPr="00B8483D">
        <w:rPr>
          <w:rFonts w:eastAsia="Palatino Linotype" w:cs="Palatino Linotype"/>
          <w:b/>
          <w:color w:val="auto"/>
          <w:sz w:val="40"/>
          <w:szCs w:val="40"/>
        </w:rPr>
        <w:t>Identity Management for Your Apps</w:t>
      </w:r>
    </w:p>
    <w:p w14:paraId="792E3CFD" w14:textId="15688E27"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Identity management is at the core of securing cloud-based applications and resources. In this section, we'll delve into the importance of identity management for your AWS-hosted applications. We will explore best practices, AWS services, and scholarly articles to help you establish a robust identity management strategy in accordance with industry standards and security principles</w:t>
      </w:r>
      <w:bookmarkStart w:id="3" w:name="_Ref147668047"/>
      <w:r w:rsidR="00127E61">
        <w:rPr>
          <w:rStyle w:val="FootnoteReference"/>
        </w:rPr>
        <w:footnoteReference w:id="4"/>
      </w:r>
      <w:bookmarkStart w:id="4" w:name="_Ref147668257"/>
      <w:bookmarkEnd w:id="3"/>
      <w:r w:rsidR="00C65EA1">
        <w:t xml:space="preserve"> </w:t>
      </w:r>
      <w:bookmarkStart w:id="5" w:name="_Ref147668619"/>
      <w:r w:rsidR="008E6A20">
        <w:rPr>
          <w:rStyle w:val="FootnoteReference"/>
        </w:rPr>
        <w:footnoteReference w:id="5"/>
      </w:r>
      <w:bookmarkEnd w:id="4"/>
      <w:bookmarkEnd w:id="5"/>
      <w:r w:rsidRPr="00B8483D">
        <w:t>.</w:t>
      </w:r>
    </w:p>
    <w:p w14:paraId="7DE6A57A" w14:textId="6144B072"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The Significance of Identity Management</w:t>
      </w:r>
    </w:p>
    <w:p w14:paraId="146724FF" w14:textId="3D1E7D5C"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EA6843">
        <w:fldChar w:fldCharType="begin"/>
      </w:r>
      <w:r w:rsidR="00EA6843">
        <w:instrText xml:space="preserve"> NOTEREF _Ref147668047 \f </w:instrText>
      </w:r>
      <w:r w:rsidR="00EA6843">
        <w:fldChar w:fldCharType="separate"/>
      </w:r>
      <w:r w:rsidR="00EA6843" w:rsidRPr="00EA6843">
        <w:rPr>
          <w:rStyle w:val="FootnoteReference"/>
        </w:rPr>
        <w:t>4</w:t>
      </w:r>
      <w:r w:rsidR="00EA6843">
        <w:fldChar w:fldCharType="end"/>
      </w:r>
      <w:r w:rsidR="003E47ED">
        <w:t xml:space="preserve"> </w:t>
      </w:r>
      <w:r w:rsidR="00A47357">
        <w:fldChar w:fldCharType="begin"/>
      </w:r>
      <w:r w:rsidR="00A47357">
        <w:instrText xml:space="preserve"> NOTEREF _Ref147668619 \f </w:instrText>
      </w:r>
      <w:r w:rsidR="00A47357">
        <w:fldChar w:fldCharType="separate"/>
      </w:r>
      <w:r w:rsidR="00A47357" w:rsidRPr="00A47357">
        <w:rPr>
          <w:rStyle w:val="FootnoteReference"/>
        </w:rPr>
        <w:t>5</w:t>
      </w:r>
      <w:r w:rsidR="00A47357">
        <w:fldChar w:fldCharType="end"/>
      </w:r>
      <w:r w:rsidRPr="00B8483D">
        <w:t>.</w:t>
      </w:r>
    </w:p>
    <w:p w14:paraId="5402FEDC" w14:textId="2331EAA5"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AWS Identity and Access Management (IAM)</w:t>
      </w:r>
    </w:p>
    <w:p w14:paraId="11F82EEB" w14:textId="77777777"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AWS provides a comprehensive Identity and Access Management (IAM) service that enables you to manage user identities, roles, and permissions within your AWS environment. IAM allows you to:</w:t>
      </w:r>
    </w:p>
    <w:p w14:paraId="792C9D8C" w14:textId="0CDE7CA5"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Create and Manage Users:</w:t>
      </w:r>
      <w:r w:rsidRPr="00B8483D">
        <w:t xml:space="preserve"> You can create IAM users and grant them specific permissions to access AWS resources</w:t>
      </w:r>
      <w:r w:rsidR="007114C0">
        <w:fldChar w:fldCharType="begin"/>
      </w:r>
      <w:r w:rsidR="007114C0">
        <w:instrText xml:space="preserve"> NOTEREF _Ref147668619 \f </w:instrText>
      </w:r>
      <w:r w:rsidR="007114C0">
        <w:fldChar w:fldCharType="separate"/>
      </w:r>
      <w:r w:rsidR="007114C0" w:rsidRPr="007114C0">
        <w:rPr>
          <w:rStyle w:val="FootnoteReference"/>
        </w:rPr>
        <w:t>5</w:t>
      </w:r>
      <w:r w:rsidR="007114C0">
        <w:fldChar w:fldCharType="end"/>
      </w:r>
      <w:r w:rsidRPr="00B8483D">
        <w:t>.</w:t>
      </w:r>
    </w:p>
    <w:p w14:paraId="3FA4FC32" w14:textId="1EF53FD9"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Use Roles for Temporary Access:</w:t>
      </w:r>
      <w:r w:rsidRPr="00B8483D">
        <w:t xml:space="preserve"> IAM roles enable temporary access to AWS services. For example, you can assign roles to Amazon EC2 instances for secure interaction with other AWS service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376BD937" w14:textId="3294C92A"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Define Fine-Grained Permissions:</w:t>
      </w:r>
      <w:r w:rsidRPr="00B8483D">
        <w:t xml:space="preserve"> IAM policies allow you to define fine-grained permissions for users and resources. This ensures the principle of least privilege, where users have only the permissions necessary for their tasks</w:t>
      </w:r>
      <w:bookmarkStart w:id="7" w:name="_Ref147668872"/>
      <w:r w:rsidR="00E1602C">
        <w:rPr>
          <w:rStyle w:val="FootnoteReference"/>
        </w:rPr>
        <w:footnoteReference w:id="6"/>
      </w:r>
      <w:bookmarkEnd w:id="7"/>
      <w:r w:rsidRPr="00B8483D">
        <w:t>.</w:t>
      </w:r>
    </w:p>
    <w:p w14:paraId="3F78DEA9" w14:textId="59102E86"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Multi-Factor Authentication (MFA):</w:t>
      </w:r>
      <w:r w:rsidRPr="00B8483D">
        <w:t xml:space="preserve"> AWS IAM supports MFA, adding an extra layer of security to user account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1B02BE68" w14:textId="510B9FFC"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Best Practices for Identity Management</w:t>
      </w:r>
    </w:p>
    <w:p w14:paraId="534F5A6C" w14:textId="64542441"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Implement Strong Authentication:</w:t>
      </w:r>
      <w:r w:rsidRPr="00B8483D">
        <w:t xml:space="preserve"> Enforce strong password policies and consider multi-factor authentication (MFA) for enhanced security</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64CB561" w14:textId="34A9A46B"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Role-Based Access Control (RBAC):</w:t>
      </w:r>
      <w:r w:rsidRPr="00B8483D">
        <w:t xml:space="preserve"> Follow RBAC principles to ensure users have appropriate permissions based on their roles and responsibilitie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p>
    <w:p w14:paraId="67D72367" w14:textId="27CC99C1"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Regularly Review and Audit Permissions:</w:t>
      </w:r>
      <w:r w:rsidRPr="00B8483D">
        <w:t xml:space="preserve"> Periodically review and audit permissions to remove unnecessary access and ensure compliance</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4376061A" w14:textId="257897CF"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Least Privilege Principle:</w:t>
      </w:r>
      <w:r w:rsidRPr="00B8483D">
        <w:t xml:space="preserve"> Apply the principle of least privilege to restrict user access to only what they need to perform their task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1D4EB90" w14:textId="369056DA"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Centralized Identity Federation:</w:t>
      </w:r>
      <w:r w:rsidRPr="00B8483D">
        <w:t xml:space="preserve"> Implement centralized identity federation to allow single sign-on (SSO) for multiple AWS accounts and services</w:t>
      </w:r>
      <w:r w:rsidR="00754517">
        <w:fldChar w:fldCharType="begin"/>
      </w:r>
      <w:r w:rsidR="00754517">
        <w:instrText xml:space="preserve"> NOTEREF _Ref147668619 \f </w:instrText>
      </w:r>
      <w:r w:rsidR="00754517">
        <w:fldChar w:fldCharType="separate"/>
      </w:r>
      <w:r w:rsidR="00754517" w:rsidRPr="00754517">
        <w:rPr>
          <w:rStyle w:val="FootnoteReference"/>
        </w:rPr>
        <w:t>5</w:t>
      </w:r>
      <w:r w:rsidR="00754517">
        <w:fldChar w:fldCharType="end"/>
      </w:r>
      <w:r w:rsidRPr="00B8483D">
        <w:t>.</w:t>
      </w:r>
    </w:p>
    <w:p w14:paraId="1348ABE8" w14:textId="470EB3B4" w:rsidR="00B8483D" w:rsidRDefault="00B8483D" w:rsidP="00B8483D">
      <w:pPr>
        <w:pBdr>
          <w:top w:val="nil"/>
          <w:left w:val="nil"/>
          <w:bottom w:val="nil"/>
          <w:right w:val="nil"/>
          <w:between w:val="nil"/>
        </w:pBdr>
        <w:shd w:val="clear" w:color="auto" w:fill="FFFFFF"/>
        <w:spacing w:after="100" w:line="276" w:lineRule="auto"/>
        <w:jc w:val="both"/>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fldChar w:fldCharType="begin"/>
      </w:r>
      <w:r w:rsidR="009A51A8">
        <w:instrText xml:space="preserve"> NOTEREF _Ref147668109 \f </w:instrText>
      </w:r>
      <w:r w:rsidR="009A51A8">
        <w:fldChar w:fldCharType="separate"/>
      </w:r>
      <w:r w:rsidR="009A51A8" w:rsidRPr="009A51A8">
        <w:rPr>
          <w:rStyle w:val="FootnoteReference"/>
        </w:rPr>
        <w:t>6</w:t>
      </w:r>
      <w:r w:rsidR="009A51A8">
        <w:fldChar w:fldCharType="end"/>
      </w:r>
      <w:r w:rsidRPr="00B8483D">
        <w:t>. Subsequent sections in this chapter will explore additional facets of security, identity, and compliance within the AWS ecosystem.</w:t>
      </w:r>
    </w:p>
    <w:p w14:paraId="12ADC749" w14:textId="72F235EC" w:rsidR="00271BC1" w:rsidRPr="00271BC1" w:rsidRDefault="00271BC1" w:rsidP="00271BC1">
      <w:pPr>
        <w:keepNext/>
        <w:keepLines/>
        <w:spacing w:before="400" w:after="0" w:line="276" w:lineRule="auto"/>
        <w:outlineLvl w:val="0"/>
        <w:rPr>
          <w:rFonts w:eastAsia="Palatino Linotype" w:cs="Palatino Linotype"/>
          <w:b/>
          <w:color w:val="auto"/>
          <w:sz w:val="40"/>
          <w:szCs w:val="40"/>
        </w:rPr>
      </w:pPr>
      <w:r w:rsidRPr="00271BC1">
        <w:rPr>
          <w:rFonts w:eastAsia="Palatino Linotype" w:cs="Palatino Linotype"/>
          <w:b/>
          <w:color w:val="auto"/>
          <w:sz w:val="40"/>
          <w:szCs w:val="40"/>
        </w:rPr>
        <w:t>Amazon Detective</w:t>
      </w:r>
    </w:p>
    <w:p w14:paraId="2FC2E3E8" w14:textId="45CBCBCA"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In this section, we will explore Amazon Detective, an AWS service designed to assist in the investigation of potential security issues across your AWS resources. We'll delve into the key features and benefits of Amazon Detective</w:t>
      </w:r>
      <w:r>
        <w:rPr>
          <w:rStyle w:val="FootnoteReference"/>
        </w:rPr>
        <w:footnoteReference w:id="7"/>
      </w:r>
      <w:r w:rsidR="00D565FC">
        <w:t xml:space="preserve"> </w:t>
      </w:r>
      <w:bookmarkStart w:id="8" w:name="_Ref147669483"/>
      <w:r w:rsidR="00B00622">
        <w:rPr>
          <w:rStyle w:val="FootnoteReference"/>
        </w:rPr>
        <w:footnoteReference w:id="8"/>
      </w:r>
      <w:bookmarkEnd w:id="8"/>
      <w:r w:rsidRPr="00271BC1">
        <w:t>.</w:t>
      </w:r>
    </w:p>
    <w:p w14:paraId="62AE1172" w14:textId="0FD7988B"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Understanding Amazon Detective</w:t>
      </w:r>
    </w:p>
    <w:p w14:paraId="4AE03E45" w14:textId="1127790D"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fldChar w:fldCharType="begin"/>
      </w:r>
      <w:r w:rsidR="000F363F">
        <w:instrText xml:space="preserve"> NOTEREF _Ref147669483 \f </w:instrText>
      </w:r>
      <w:r w:rsidR="000F363F">
        <w:fldChar w:fldCharType="separate"/>
      </w:r>
      <w:r w:rsidR="000F363F" w:rsidRPr="000F363F">
        <w:rPr>
          <w:rStyle w:val="FootnoteReference"/>
        </w:rPr>
        <w:t>8</w:t>
      </w:r>
      <w:r w:rsidR="000F363F">
        <w:fldChar w:fldCharType="end"/>
      </w:r>
      <w:r w:rsidRPr="00271BC1">
        <w:t>.</w:t>
      </w:r>
    </w:p>
    <w:p w14:paraId="17C1C093" w14:textId="5D03C6CA"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Key Features of Amazon Detective</w:t>
      </w:r>
    </w:p>
    <w:p w14:paraId="7F058344" w14:textId="11AEBACE"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Automated Data Collection:</w:t>
      </w:r>
      <w:r w:rsidRPr="00271BC1">
        <w:t xml:space="preserve"> Amazon Detective automatically collects log data from multiple AWS services, aggregating it into a unified view for analysi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1189CCEE" w14:textId="60B8946E"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Graph-Based Visualizations:</w:t>
      </w:r>
      <w:r w:rsidRPr="00271BC1">
        <w:t xml:space="preserve"> The service uses graph theory to create visual representations of the relationships and behaviors of AWS resources, making it easier to identify anomalies and threat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6E877870" w14:textId="08AD1388"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Behavioral Analytics:</w:t>
      </w:r>
      <w:r w:rsidRPr="00271BC1">
        <w:t xml:space="preserve"> Amazon Detective employs machine learning models to establish baselines of normal behavior, helping you identify deviations that may indicate security issu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244072" w14:textId="018A2FD5"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Security Findings:</w:t>
      </w:r>
      <w:r w:rsidRPr="00271BC1">
        <w:t xml:space="preserve"> It provides detailed security findings, including the affected resources, their activities, and recommended remediation step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2FC934A6" w14:textId="1595C646"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Integration with AWS Security Services:</w:t>
      </w:r>
      <w:r w:rsidRPr="00271BC1">
        <w:t xml:space="preserve"> Amazon Detective seamlessly integrates with other AWS security services, enhancing your overall security posture</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4F598F9" w14:textId="74EE195B"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Benefits of Amazon Detective</w:t>
      </w:r>
    </w:p>
    <w:p w14:paraId="6CFA6C09" w14:textId="7F55F847"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Simplified Investigations:</w:t>
      </w:r>
      <w:r w:rsidRPr="00271BC1">
        <w:t xml:space="preserve"> The service streamlines the process of investigating security incidents by providing a consolidated view of relevant data</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0F7E78" w14:textId="04283958"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Faster Response:</w:t>
      </w:r>
      <w:r w:rsidRPr="00271BC1">
        <w:t xml:space="preserve"> With automated data collection and analysis, Amazon Detective enables quicker responses to security threat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13739C56" w14:textId="64B9355E"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Improved Visibility:</w:t>
      </w:r>
      <w:r w:rsidRPr="00271BC1">
        <w:t xml:space="preserve"> The graph-based visualizations offer enhanced visibility into the relationships between AWS resources, aiding in threat detection</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5414171" w14:textId="69C04302"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Use Cases</w:t>
      </w:r>
    </w:p>
    <w:p w14:paraId="437880B7" w14:textId="2FAEF8CF"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is particularly valuable in scenarios where you need to investigate security incidents, analyze deviations from normal behavior, and identify potential threats to your AWS resourc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245715F4" w14:textId="3434FB03"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fldChar w:fldCharType="begin"/>
      </w:r>
      <w:r w:rsidR="009C35FC">
        <w:instrText xml:space="preserve"> NOTEREF _Ref147669483 \f </w:instrText>
      </w:r>
      <w:r w:rsidR="009C35FC">
        <w:fldChar w:fldCharType="separate"/>
      </w:r>
      <w:r w:rsidR="009C35FC" w:rsidRPr="009C35FC">
        <w:rPr>
          <w:rStyle w:val="FootnoteReference"/>
        </w:rPr>
        <w:t>8</w:t>
      </w:r>
      <w:r w:rsidR="009C35FC">
        <w:fldChar w:fldCharType="end"/>
      </w:r>
      <w:r w:rsidRPr="00271BC1">
        <w:t>. The subsequent sections in this chapter will explore additional AWS services and strategies for enhancing security, identity, and compliance.</w:t>
      </w:r>
    </w:p>
    <w:p w14:paraId="69634AEC" w14:textId="0024A53B" w:rsidR="00C937E5" w:rsidRPr="00C937E5" w:rsidRDefault="00C937E5" w:rsidP="00C937E5">
      <w:pPr>
        <w:keepNext/>
        <w:keepLines/>
        <w:spacing w:before="400" w:after="0" w:line="276" w:lineRule="auto"/>
        <w:outlineLvl w:val="0"/>
        <w:rPr>
          <w:rFonts w:eastAsia="Palatino Linotype" w:cs="Palatino Linotype"/>
          <w:b/>
          <w:color w:val="auto"/>
          <w:sz w:val="40"/>
          <w:szCs w:val="40"/>
        </w:rPr>
      </w:pPr>
      <w:r w:rsidRPr="00C937E5">
        <w:rPr>
          <w:rFonts w:eastAsia="Palatino Linotype" w:cs="Palatino Linotype"/>
          <w:b/>
          <w:color w:val="auto"/>
          <w:sz w:val="40"/>
          <w:szCs w:val="40"/>
        </w:rPr>
        <w:t xml:space="preserve">Amazon </w:t>
      </w:r>
      <w:proofErr w:type="spellStart"/>
      <w:r w:rsidRPr="00C937E5">
        <w:rPr>
          <w:rFonts w:eastAsia="Palatino Linotype" w:cs="Palatino Linotype"/>
          <w:b/>
          <w:color w:val="auto"/>
          <w:sz w:val="40"/>
          <w:szCs w:val="40"/>
        </w:rPr>
        <w:t>GuardDuty</w:t>
      </w:r>
      <w:proofErr w:type="spellEnd"/>
    </w:p>
    <w:p w14:paraId="213E1E39" w14:textId="3655E5CA"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In this section, we will explore Amazon </w:t>
      </w:r>
      <w:proofErr w:type="spellStart"/>
      <w:r w:rsidRPr="00C937E5">
        <w:t>GuardDuty</w:t>
      </w:r>
      <w:proofErr w:type="spellEnd"/>
      <w:r w:rsidRPr="00C937E5">
        <w:t xml:space="preserve">, an AWS service designed to protect your AWS resources by continuously monitoring for malicious and unauthorized activities. We'll delve into the key features and benefits of Amazon </w:t>
      </w:r>
      <w:proofErr w:type="spellStart"/>
      <w:r w:rsidRPr="00C937E5">
        <w:t>GuardDuty</w:t>
      </w:r>
      <w:bookmarkStart w:id="9" w:name="_Ref147669991"/>
      <w:proofErr w:type="spellEnd"/>
      <w:r w:rsidR="00F95226">
        <w:rPr>
          <w:rStyle w:val="FootnoteReference"/>
        </w:rPr>
        <w:footnoteReference w:id="9"/>
      </w:r>
      <w:bookmarkEnd w:id="9"/>
      <w:r w:rsidR="00E36A11">
        <w:t xml:space="preserve"> </w:t>
      </w:r>
      <w:r w:rsidR="0049359E">
        <w:rPr>
          <w:rStyle w:val="FootnoteReference"/>
        </w:rPr>
        <w:footnoteReference w:id="10"/>
      </w:r>
      <w:r w:rsidRPr="00C937E5">
        <w:t>.</w:t>
      </w:r>
    </w:p>
    <w:p w14:paraId="671A260E" w14:textId="18E37E03"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Understanding Amazon </w:t>
      </w:r>
      <w:proofErr w:type="spellStart"/>
      <w:r w:rsidRPr="00C937E5">
        <w:rPr>
          <w:rFonts w:eastAsiaTheme="majorEastAsia" w:cstheme="majorBidi"/>
          <w:sz w:val="36"/>
          <w:szCs w:val="26"/>
        </w:rPr>
        <w:t>GuardDuty</w:t>
      </w:r>
      <w:proofErr w:type="spellEnd"/>
    </w:p>
    <w:p w14:paraId="7132CD83" w14:textId="18A6DA54"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4503000B" w14:textId="6A65E7B2"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Key Features of Amazon </w:t>
      </w:r>
      <w:proofErr w:type="spellStart"/>
      <w:r w:rsidRPr="00C937E5">
        <w:rPr>
          <w:rFonts w:eastAsiaTheme="majorEastAsia" w:cstheme="majorBidi"/>
          <w:sz w:val="36"/>
          <w:szCs w:val="26"/>
        </w:rPr>
        <w:t>GuardDuty</w:t>
      </w:r>
      <w:proofErr w:type="spellEnd"/>
    </w:p>
    <w:p w14:paraId="1F257DBD" w14:textId="3A5EB744"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Threat Detection:</w:t>
      </w:r>
      <w:r w:rsidRPr="00C937E5">
        <w:t xml:space="preserve"> </w:t>
      </w:r>
      <w:proofErr w:type="spellStart"/>
      <w:r w:rsidRPr="00C937E5">
        <w:t>GuardDuty</w:t>
      </w:r>
      <w:proofErr w:type="spellEnd"/>
      <w:r w:rsidRPr="00C937E5">
        <w:t xml:space="preserve"> analyzes data from AWS CloudTrail logs, Amazon VPC Flow Logs, and DNS logs to detect various types of threats, including unauthorized access, data exfiltration, and malware deploymen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C558A08" w14:textId="1CA21890"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Machine Learning:</w:t>
      </w:r>
      <w:r w:rsidRPr="00C937E5">
        <w:t xml:space="preserve"> The service employs machine learning models to identify anomalies and deviations from baseline behavior, which helps in pinpointing potential threa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89D54F5" w14:textId="3DE69638"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Integrated Threat Intelligence:</w:t>
      </w:r>
      <w:r w:rsidRPr="00C937E5">
        <w:t xml:space="preserve"> </w:t>
      </w:r>
      <w:proofErr w:type="spellStart"/>
      <w:r w:rsidRPr="00C937E5">
        <w:t>GuardDuty</w:t>
      </w:r>
      <w:proofErr w:type="spellEnd"/>
      <w:r w:rsidRPr="00C937E5">
        <w:t xml:space="preserve"> uses threat intelligence feeds from AWS, security partners, and open-source lists to enhance threat detection capabilitie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46D1252D" w14:textId="0A1E789C"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Security Findings:</w:t>
      </w:r>
      <w:r w:rsidRPr="00C937E5">
        <w:t xml:space="preserve"> It provides detailed findings with prioritized alerts, including information about affected AWS resources and recommended remediation step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608C1805" w14:textId="4F109E1C"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Benefits of Amazon </w:t>
      </w:r>
      <w:proofErr w:type="spellStart"/>
      <w:r w:rsidRPr="00C937E5">
        <w:rPr>
          <w:rFonts w:eastAsiaTheme="majorEastAsia" w:cstheme="majorBidi"/>
          <w:sz w:val="36"/>
          <w:szCs w:val="26"/>
        </w:rPr>
        <w:t>GuardDuty</w:t>
      </w:r>
      <w:proofErr w:type="spellEnd"/>
    </w:p>
    <w:p w14:paraId="79826E80" w14:textId="7ECC0F7F"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Improved Security Posture:</w:t>
      </w:r>
      <w:r w:rsidRPr="00C937E5">
        <w:t xml:space="preserve"> </w:t>
      </w:r>
      <w:proofErr w:type="spellStart"/>
      <w:r w:rsidRPr="00C937E5">
        <w:t>GuardDuty</w:t>
      </w:r>
      <w:proofErr w:type="spellEnd"/>
      <w:r w:rsidRPr="00C937E5">
        <w:t xml:space="preserve"> enhances your security by identifying and prioritizing potential threats in real-time</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1BD619EA" w14:textId="360D8033"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Automated Threat Detection:</w:t>
      </w:r>
      <w:r w:rsidRPr="00C937E5">
        <w:t xml:space="preserve"> The service automates the detection process, reducing the time required to identify security inciden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FACF1C2" w14:textId="5648691A"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Scalability:</w:t>
      </w:r>
      <w:r w:rsidRPr="00C937E5">
        <w:t xml:space="preserve"> Amazon </w:t>
      </w:r>
      <w:proofErr w:type="spellStart"/>
      <w:r w:rsidRPr="00C937E5">
        <w:t>GuardDuty</w:t>
      </w:r>
      <w:proofErr w:type="spellEnd"/>
      <w:r w:rsidRPr="00C937E5">
        <w:t xml:space="preserve"> scales with your AWS environment, ensuring that you have continuous threat detection as your infrastructure grow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28C391D2" w14:textId="576FA61E"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Use Cases</w:t>
      </w:r>
    </w:p>
    <w:p w14:paraId="71BDDFF5" w14:textId="2BFAE534"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is valuable for organizations of all sizes, providing proactive threat detection and helping to secure AWS workloads and resources. It's particularly useful in scenarios where rapid threat identification is critical</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5B7749F5" w14:textId="54338ED5"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C937E5">
        <w:t>GuardDuty</w:t>
      </w:r>
      <w:proofErr w:type="spellEnd"/>
      <w:r w:rsidRPr="00C937E5">
        <w:t xml:space="preserve"> helps you respond effectively to potential security threa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 In the following sections of this chapter, we will explore additional AWS services and strategies for securing your cloud infrastructure.</w:t>
      </w:r>
    </w:p>
    <w:p w14:paraId="2981B193" w14:textId="24520228" w:rsidR="00A45079" w:rsidRPr="00A45079" w:rsidRDefault="00A45079" w:rsidP="00EE2259">
      <w:pPr>
        <w:keepNext/>
        <w:keepLines/>
        <w:spacing w:before="400" w:after="0" w:line="276" w:lineRule="auto"/>
        <w:outlineLvl w:val="0"/>
        <w:rPr>
          <w:rFonts w:eastAsia="Palatino Linotype" w:cs="Palatino Linotype"/>
          <w:b/>
          <w:color w:val="auto"/>
          <w:sz w:val="40"/>
          <w:szCs w:val="40"/>
        </w:rPr>
      </w:pPr>
      <w:r w:rsidRPr="00A45079">
        <w:rPr>
          <w:rFonts w:eastAsia="Palatino Linotype" w:cs="Palatino Linotype"/>
          <w:b/>
          <w:color w:val="auto"/>
          <w:sz w:val="40"/>
          <w:szCs w:val="40"/>
        </w:rPr>
        <w:t>Amazon Inspector</w:t>
      </w:r>
    </w:p>
    <w:p w14:paraId="6F86107E" w14:textId="185D5552"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In this section, we will delve into Amazon Inspector, an AWS service that helps you identify security issues and vulnerabilities in your AWS resources. We'll explore its key features, benefits, and use cases</w:t>
      </w:r>
      <w:bookmarkStart w:id="10" w:name="_Ref147670632"/>
      <w:r w:rsidR="002240A1">
        <w:rPr>
          <w:rStyle w:val="FootnoteReference"/>
        </w:rPr>
        <w:footnoteReference w:id="11"/>
      </w:r>
      <w:bookmarkEnd w:id="10"/>
      <w:r w:rsidR="000E0E0C">
        <w:t xml:space="preserve"> </w:t>
      </w:r>
      <w:r w:rsidR="00CE7EBF">
        <w:rPr>
          <w:rStyle w:val="FootnoteReference"/>
        </w:rPr>
        <w:footnoteReference w:id="12"/>
      </w:r>
      <w:r w:rsidRPr="00A45079">
        <w:t>.</w:t>
      </w:r>
    </w:p>
    <w:p w14:paraId="0533A58B" w14:textId="746E5BD0"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Understanding Amazon Inspector</w:t>
      </w:r>
    </w:p>
    <w:p w14:paraId="29626B09" w14:textId="030A12B5"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Pr="00A45079">
        <w:t>.</w:t>
      </w:r>
    </w:p>
    <w:p w14:paraId="3FB1122F" w14:textId="48C52B08"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Key Features of Amazon Inspector</w:t>
      </w:r>
    </w:p>
    <w:p w14:paraId="07136DB8" w14:textId="24E61948"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Agent-Based Assessments:</w:t>
      </w:r>
      <w:r w:rsidRPr="00A45079">
        <w:t xml:space="preserve"> Inspector uses agents that can be deployed on your EC2 instances to collect data and assess the security of your applications and system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00CE7EBF">
        <w:t>.</w:t>
      </w:r>
    </w:p>
    <w:p w14:paraId="0F64DAC1" w14:textId="4211C369"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Security Rules:</w:t>
      </w:r>
      <w:r w:rsidRPr="00A45079">
        <w:t xml:space="preserve"> It provides a set of predefined rules based on best practices for security assessments. You can also create custom rules tailored to your specific requirements</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2B28C65A" w14:textId="4264C4F3"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Integration:</w:t>
      </w:r>
      <w:r w:rsidRPr="00A45079">
        <w:t xml:space="preserve"> Inspector integrates with other AWS services, including AWS CloudWatch and AWS Security Hub, to provide a comprehensive view of your security posture</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564E32ED" w14:textId="4A0DF48C"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Scalability:</w:t>
      </w:r>
      <w:r w:rsidRPr="00A45079">
        <w:t xml:space="preserve"> The service is designed to scale with your infrastructure, allowing you to assess a large number of instances simultaneously</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11048BD6" w14:textId="472C0A0C"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Benefits of Amazon Inspector</w:t>
      </w:r>
    </w:p>
    <w:p w14:paraId="76754D22" w14:textId="40D283C6"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Automated Security Assessments:</w:t>
      </w:r>
      <w:r w:rsidRPr="00A45079">
        <w:t xml:space="preserve"> Amazon Inspector automates the process of security assessment, saving time and effort compared to manual assessments</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0D1CFAA1" w14:textId="061A8231"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Actionable Findings:</w:t>
      </w:r>
      <w:r w:rsidRPr="00A45079">
        <w:t xml:space="preserve"> It provides detailed findings and recommendations for remediation, helping you address security issues effectively</w:t>
      </w:r>
      <w:r w:rsidR="00E20690">
        <w:fldChar w:fldCharType="begin"/>
      </w:r>
      <w:r w:rsidR="00E20690">
        <w:instrText xml:space="preserve"> NOTEREF _Ref147670632 \f </w:instrText>
      </w:r>
      <w:r w:rsidR="00E20690">
        <w:fldChar w:fldCharType="separate"/>
      </w:r>
      <w:r w:rsidR="00E20690" w:rsidRPr="00E20690">
        <w:rPr>
          <w:rStyle w:val="FootnoteReference"/>
        </w:rPr>
        <w:t>11</w:t>
      </w:r>
      <w:r w:rsidR="00E20690">
        <w:fldChar w:fldCharType="end"/>
      </w:r>
      <w:r w:rsidRPr="00A45079">
        <w:t>.</w:t>
      </w:r>
    </w:p>
    <w:p w14:paraId="2BC7ADE8" w14:textId="63025576"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Continuous Monitoring:</w:t>
      </w:r>
      <w:r w:rsidRPr="00A45079">
        <w:t xml:space="preserve"> Inspector supports continuous monitoring, allowing you to maintain a proactive approach to security</w:t>
      </w:r>
      <w:r w:rsidR="00E20690">
        <w:fldChar w:fldCharType="begin"/>
      </w:r>
      <w:r w:rsidR="00E20690">
        <w:instrText xml:space="preserve"> NOTEREF _Ref147670632 \f </w:instrText>
      </w:r>
      <w:r w:rsidR="00E20690">
        <w:fldChar w:fldCharType="separate"/>
      </w:r>
      <w:r w:rsidR="00E20690" w:rsidRPr="00E20690">
        <w:rPr>
          <w:rStyle w:val="FootnoteReference"/>
        </w:rPr>
        <w:t>11</w:t>
      </w:r>
      <w:r w:rsidR="00E20690">
        <w:fldChar w:fldCharType="end"/>
      </w:r>
      <w:r w:rsidRPr="00A45079">
        <w:t>.</w:t>
      </w:r>
    </w:p>
    <w:p w14:paraId="266778B2" w14:textId="7F8A3709"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Use Cases</w:t>
      </w:r>
    </w:p>
    <w:p w14:paraId="6A8E0F37" w14:textId="07793AFD"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is valuable for organizations that want to ensure the security of their AWS workloads. It is particularly useful in scenarios where compliance with security standards and regulations is essential</w:t>
      </w:r>
      <w:r w:rsidR="004C75B0">
        <w:fldChar w:fldCharType="begin"/>
      </w:r>
      <w:r w:rsidR="004C75B0">
        <w:instrText xml:space="preserve"> NOTEREF _Ref147670632 \f </w:instrText>
      </w:r>
      <w:r w:rsidR="004C75B0">
        <w:fldChar w:fldCharType="separate"/>
      </w:r>
      <w:r w:rsidR="004C75B0" w:rsidRPr="004C75B0">
        <w:rPr>
          <w:rStyle w:val="FootnoteReference"/>
        </w:rPr>
        <w:t>11</w:t>
      </w:r>
      <w:r w:rsidR="004C75B0">
        <w:fldChar w:fldCharType="end"/>
      </w:r>
      <w:r w:rsidRPr="00A45079">
        <w:t>.</w:t>
      </w:r>
    </w:p>
    <w:p w14:paraId="2C859D85" w14:textId="5D8FFF84"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fldChar w:fldCharType="begin"/>
      </w:r>
      <w:r w:rsidR="00470BA1">
        <w:instrText xml:space="preserve"> NOTEREF _Ref147670632 \f </w:instrText>
      </w:r>
      <w:r w:rsidR="00470BA1">
        <w:fldChar w:fldCharType="separate"/>
      </w:r>
      <w:r w:rsidR="00470BA1" w:rsidRPr="00470BA1">
        <w:rPr>
          <w:rStyle w:val="FootnoteReference"/>
        </w:rPr>
        <w:t>11</w:t>
      </w:r>
      <w:r w:rsidR="00470BA1">
        <w:fldChar w:fldCharType="end"/>
      </w:r>
      <w:r w:rsidRPr="00A45079">
        <w:t>. In the subsequent sections of this chapter, we will explore additional AWS services and strategies for securing your cloud infrastructure.</w:t>
      </w:r>
    </w:p>
    <w:p w14:paraId="6B78D610" w14:textId="0159304A" w:rsidR="000A1F5A" w:rsidRPr="000A1F5A" w:rsidRDefault="000A1F5A" w:rsidP="000A1F5A">
      <w:pPr>
        <w:keepNext/>
        <w:keepLines/>
        <w:spacing w:before="400" w:after="0" w:line="276" w:lineRule="auto"/>
        <w:outlineLvl w:val="0"/>
        <w:rPr>
          <w:rFonts w:eastAsia="Palatino Linotype" w:cs="Palatino Linotype"/>
          <w:b/>
          <w:color w:val="auto"/>
          <w:sz w:val="40"/>
          <w:szCs w:val="40"/>
        </w:rPr>
      </w:pPr>
      <w:r w:rsidRPr="000A1F5A">
        <w:rPr>
          <w:rFonts w:eastAsia="Palatino Linotype" w:cs="Palatino Linotype"/>
          <w:b/>
          <w:color w:val="auto"/>
          <w:sz w:val="40"/>
          <w:szCs w:val="40"/>
        </w:rPr>
        <w:t>Amazon Macie</w:t>
      </w:r>
    </w:p>
    <w:p w14:paraId="15B918B4" w14:textId="4F9EE396"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In this section, we'll explore Amazon Macie, a powerful AWS service designed to discover, classify, and protect sensitive data. You will gain an understanding of Macie's capabilities, its role in data security, and how to leverage it effectively</w:t>
      </w:r>
      <w:bookmarkStart w:id="11" w:name="_Ref147675716"/>
      <w:r w:rsidR="00EF0306">
        <w:rPr>
          <w:rStyle w:val="FootnoteReference"/>
        </w:rPr>
        <w:footnoteReference w:id="13"/>
      </w:r>
      <w:bookmarkEnd w:id="11"/>
      <w:r w:rsidR="00872CCD">
        <w:t xml:space="preserve"> </w:t>
      </w:r>
      <w:r w:rsidR="00E85D78">
        <w:rPr>
          <w:rStyle w:val="FootnoteReference"/>
        </w:rPr>
        <w:footnoteReference w:id="14"/>
      </w:r>
      <w:r w:rsidR="00872CCD">
        <w:t xml:space="preserve"> </w:t>
      </w:r>
      <w:r w:rsidR="00E85D78">
        <w:rPr>
          <w:rStyle w:val="FootnoteReference"/>
        </w:rPr>
        <w:footnoteReference w:id="15"/>
      </w:r>
      <w:r w:rsidRPr="000A1F5A">
        <w:t>.</w:t>
      </w:r>
    </w:p>
    <w:p w14:paraId="78F572A6" w14:textId="77777777"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Amazon Macie: Protecting Your Sensitive Data</w:t>
      </w:r>
    </w:p>
    <w:p w14:paraId="7B3C5285" w14:textId="2E9A3A5C"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is an intelligent data security and privacy service that helps organizations discover, classify, and protect sensitive data across their AWS environment</w:t>
      </w:r>
      <w:r w:rsidR="00872CCD">
        <w:fldChar w:fldCharType="begin"/>
      </w:r>
      <w:r w:rsidR="00872CCD">
        <w:instrText xml:space="preserve"> NOTEREF _Ref147675716 \f </w:instrText>
      </w:r>
      <w:r w:rsidR="00872CCD">
        <w:fldChar w:fldCharType="separate"/>
      </w:r>
      <w:r w:rsidR="00872CCD" w:rsidRPr="00872CCD">
        <w:rPr>
          <w:rStyle w:val="FootnoteReference"/>
        </w:rPr>
        <w:t>13</w:t>
      </w:r>
      <w:r w:rsidR="00872CCD">
        <w:fldChar w:fldCharType="end"/>
      </w:r>
      <w:r w:rsidRPr="000A1F5A">
        <w:t>. Its advanced machine learning algorithms analyze data access patterns, enabling you to identify and safeguard sensitive information more effectively.</w:t>
      </w:r>
    </w:p>
    <w:p w14:paraId="5436C136" w14:textId="4265B5F5"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Key Features of Amazon Macie</w:t>
      </w:r>
    </w:p>
    <w:p w14:paraId="539F090F" w14:textId="2DDE197E"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Data Discovery:</w:t>
      </w:r>
      <w:r w:rsidRPr="000A1F5A">
        <w:t xml:space="preserve"> Macie automatically detects and classifies sensitive data like personally identifiable information (PII), financial data, and intellectual property</w:t>
      </w:r>
      <w:r w:rsidR="00BA0ED1">
        <w:fldChar w:fldCharType="begin"/>
      </w:r>
      <w:r w:rsidR="00BA0ED1">
        <w:instrText xml:space="preserve"> NOTEREF _Ref147675716 \f </w:instrText>
      </w:r>
      <w:r w:rsidR="00BA0ED1">
        <w:fldChar w:fldCharType="separate"/>
      </w:r>
      <w:r w:rsidR="00BA0ED1" w:rsidRPr="00BA0ED1">
        <w:rPr>
          <w:rStyle w:val="FootnoteReference"/>
        </w:rPr>
        <w:t>13</w:t>
      </w:r>
      <w:r w:rsidR="00BA0ED1">
        <w:fldChar w:fldCharType="end"/>
      </w:r>
      <w:r w:rsidRPr="000A1F5A">
        <w:t>.</w:t>
      </w:r>
    </w:p>
    <w:p w14:paraId="172B797D" w14:textId="35234A59"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Visibility:</w:t>
      </w:r>
      <w:r w:rsidRPr="000A1F5A">
        <w:t xml:space="preserve"> Gain visibility into how data is accessed and shared across your AWS resources, helping you identify potential security risk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79E07F9B" w14:textId="04AA0AEF"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Real-Time Alerts:</w:t>
      </w:r>
      <w:r w:rsidRPr="000A1F5A">
        <w:t xml:space="preserve"> Macie provides real-time alerts when it detects suspicious or unauthorized activities related to sensitive data</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348C5D4A" w14:textId="5FC4D5EF"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Integration:</w:t>
      </w:r>
      <w:r w:rsidRPr="000A1F5A">
        <w:t xml:space="preserve"> Seamlessly integrates with other AWS services, making it easy to incorporate data security into your existing workflow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07E39CA7" w14:textId="0CFC340E"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Benefits of Using Amazon Macie</w:t>
      </w:r>
    </w:p>
    <w:p w14:paraId="41FD720F" w14:textId="62638B8D"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Enhanced Data Protection:</w:t>
      </w:r>
      <w:r w:rsidRPr="000A1F5A">
        <w:t xml:space="preserve"> By identifying and classifying sensitive data, Macie helps you implement robust data protection measure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330D768D" w14:textId="248F48A9"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Compliance:</w:t>
      </w:r>
      <w:r w:rsidRPr="000A1F5A">
        <w:t xml:space="preserve"> Assists in meeting regulatory requirements such as GDPR, HIPAA, and CCPA by ensuring data privacy and security</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2689D58B" w14:textId="70236120"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Operational Efficiency:</w:t>
      </w:r>
      <w:r w:rsidRPr="000A1F5A">
        <w:t xml:space="preserve"> Provides automated data discovery and alerts, reducing the time and effort required for manual data monitoring</w:t>
      </w:r>
      <w:r w:rsidR="005D2436">
        <w:fldChar w:fldCharType="begin"/>
      </w:r>
      <w:r w:rsidR="005D2436">
        <w:instrText xml:space="preserve"> NOTEREF _Ref147675716 \f </w:instrText>
      </w:r>
      <w:r w:rsidR="005D2436">
        <w:fldChar w:fldCharType="separate"/>
      </w:r>
      <w:r w:rsidR="005D2436" w:rsidRPr="005D2436">
        <w:rPr>
          <w:rStyle w:val="FootnoteReference"/>
        </w:rPr>
        <w:t>13</w:t>
      </w:r>
      <w:r w:rsidR="005D2436">
        <w:fldChar w:fldCharType="end"/>
      </w:r>
      <w:r w:rsidRPr="000A1F5A">
        <w:t>.</w:t>
      </w:r>
    </w:p>
    <w:p w14:paraId="10D1F291" w14:textId="530F4CA5"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Use Cases</w:t>
      </w:r>
    </w:p>
    <w:p w14:paraId="61535993" w14:textId="2377EFBA"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is particularly valuable for organizations that deal with sensitive data, such as those in healthcare, finance, and e-commerce. It is also beneficial for maintaining compliance with data protection regulation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5D5D0C34" w14:textId="0970DC45"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empowers organizations to take control of their sensitive data and protect it from unauthorized access and potential breache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6C62E7">
      <w:pPr>
        <w:keepNext/>
        <w:keepLines/>
        <w:spacing w:before="400" w:after="0" w:line="276" w:lineRule="auto"/>
        <w:outlineLvl w:val="0"/>
        <w:rPr>
          <w:rFonts w:eastAsia="Palatino Linotype" w:cs="Palatino Linotype"/>
          <w:b/>
          <w:color w:val="auto"/>
          <w:sz w:val="40"/>
          <w:szCs w:val="40"/>
        </w:rPr>
      </w:pPr>
      <w:r w:rsidRPr="001F6BF7">
        <w:rPr>
          <w:rFonts w:eastAsia="Palatino Linotype" w:cs="Palatino Linotype"/>
          <w:b/>
          <w:color w:val="auto"/>
          <w:sz w:val="40"/>
          <w:szCs w:val="40"/>
        </w:rPr>
        <w:t>Amazon Security Lake</w:t>
      </w:r>
    </w:p>
    <w:p w14:paraId="2F3E1B1D" w14:textId="4C6156ED"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In this section, we will delve into Amazon Security Lake, an essential AWS service for managing security data and enhancing the security and compliance posture of your cloud environment</w:t>
      </w:r>
      <w:bookmarkStart w:id="12" w:name="_Ref148440442"/>
      <w:r w:rsidR="00E53B58">
        <w:rPr>
          <w:rStyle w:val="FootnoteReference"/>
        </w:rPr>
        <w:footnoteReference w:id="16"/>
      </w:r>
      <w:bookmarkEnd w:id="12"/>
      <w:r w:rsidR="00E968C8">
        <w:t xml:space="preserve"> </w:t>
      </w:r>
      <w:r w:rsidR="00E53B58">
        <w:rPr>
          <w:rStyle w:val="FootnoteReference"/>
        </w:rPr>
        <w:footnoteReference w:id="17"/>
      </w:r>
      <w:r w:rsidR="00E968C8">
        <w:t xml:space="preserve"> </w:t>
      </w:r>
      <w:r w:rsidR="00E968C8">
        <w:rPr>
          <w:rStyle w:val="FootnoteReference"/>
        </w:rPr>
        <w:footnoteReference w:id="18"/>
      </w:r>
      <w:r w:rsidRPr="001F6BF7">
        <w:t>.</w:t>
      </w:r>
    </w:p>
    <w:p w14:paraId="7CA2F994" w14:textId="77777777"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Amazon Security Lake: A Data Lake for Security Insights</w:t>
      </w:r>
    </w:p>
    <w:p w14:paraId="134D9F00" w14:textId="233316A0"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is a fully managed data lake solution designed to ingest, store, and analyze vast amounts of security data from various AWS services and cloud environments</w:t>
      </w:r>
      <w:r w:rsidR="00783B8B">
        <w:fldChar w:fldCharType="begin"/>
      </w:r>
      <w:r w:rsidR="00783B8B">
        <w:instrText xml:space="preserve"> NOTEREF _Ref148440442 \f \h </w:instrText>
      </w:r>
      <w:r w:rsidR="00783B8B">
        <w:fldChar w:fldCharType="separate"/>
      </w:r>
      <w:r w:rsidR="00783B8B" w:rsidRPr="00783B8B">
        <w:rPr>
          <w:rStyle w:val="FootnoteReference"/>
        </w:rPr>
        <w:t>16</w:t>
      </w:r>
      <w:r w:rsidR="00783B8B">
        <w:fldChar w:fldCharType="end"/>
      </w:r>
      <w:r w:rsidRPr="001F6BF7">
        <w:t>. It offers a centralized repository for your security information, enabling you to gain deeper insights, detect anomalies, and respond to security threats effectively.</w:t>
      </w:r>
    </w:p>
    <w:p w14:paraId="23D97CC6" w14:textId="4B6EA363"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Key Features of Amazon Security Lake</w:t>
      </w:r>
    </w:p>
    <w:p w14:paraId="69946D20" w14:textId="0B80865A"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Data Ingestion:</w:t>
      </w:r>
      <w:r w:rsidRPr="001F6BF7">
        <w:t xml:space="preserve"> Security Lake allows the automated ingestion of security data from various AWS services, including Amazon </w:t>
      </w:r>
      <w:proofErr w:type="spellStart"/>
      <w:r w:rsidRPr="001F6BF7">
        <w:t>GuardDuty</w:t>
      </w:r>
      <w:proofErr w:type="spellEnd"/>
      <w:r w:rsidRPr="001F6BF7">
        <w:t>, AWS Config, and Amazon Macie</w:t>
      </w:r>
      <w:r w:rsidR="00300ACE">
        <w:fldChar w:fldCharType="begin"/>
      </w:r>
      <w:r w:rsidR="00300ACE">
        <w:instrText xml:space="preserve"> NOTEREF _Ref148440442 \f \h </w:instrText>
      </w:r>
      <w:r w:rsidR="00300ACE">
        <w:fldChar w:fldCharType="separate"/>
      </w:r>
      <w:r w:rsidR="00300ACE" w:rsidRPr="00300ACE">
        <w:rPr>
          <w:rStyle w:val="FootnoteReference"/>
        </w:rPr>
        <w:t>16</w:t>
      </w:r>
      <w:r w:rsidR="00300ACE">
        <w:fldChar w:fldCharType="end"/>
      </w:r>
      <w:r w:rsidRPr="001F6BF7">
        <w:t>.</w:t>
      </w:r>
    </w:p>
    <w:p w14:paraId="7E2B637A" w14:textId="0649F092"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Data Storage:</w:t>
      </w:r>
      <w:r w:rsidRPr="001F6BF7">
        <w:t xml:space="preserve"> The service provides scalable and durable storage for your security data, ensuring it remains accessible and reliabl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61942D03" w14:textId="30B2D00E"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Analytics and Search:</w:t>
      </w:r>
      <w:r w:rsidRPr="001F6BF7">
        <w:t xml:space="preserve"> Security Lake supports advanced analytics and search capabilities, making it easier to query and analyze your security data</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C8FC94C" w14:textId="4C2FF320"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Integration:</w:t>
      </w:r>
      <w:r w:rsidRPr="001F6BF7">
        <w:t xml:space="preserve"> Seamlessly integrates with AWS security services and partner solutions, enhancing your security postur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32A3018" w14:textId="2D02471B"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Benefits of Using Amazon Security Lake</w:t>
      </w:r>
    </w:p>
    <w:p w14:paraId="0483C723" w14:textId="11C41195"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Centralized Security Data:</w:t>
      </w:r>
      <w:r w:rsidRPr="001F6BF7">
        <w:t xml:space="preserve"> A unified view of security data allows you to detect and respond to threats more efficiently</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4E7B48F5" w14:textId="382F2437"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Automated Threat Detection:</w:t>
      </w:r>
      <w:r w:rsidRPr="001F6BF7">
        <w:t xml:space="preserve"> By analyzing security data at scale, it enables automated threat detection and response</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0056102A">
        <w:t>.</w:t>
      </w:r>
    </w:p>
    <w:p w14:paraId="6AAAB529" w14:textId="1C006C62"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Compliance:</w:t>
      </w:r>
      <w:r w:rsidRPr="001F6BF7">
        <w:t xml:space="preserve"> Helps organizations meet regulatory and compliance requirements by storing and managing security data effectively</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31F4D278" w14:textId="4CD54699"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Use Cases</w:t>
      </w:r>
    </w:p>
    <w:p w14:paraId="183B00A4" w14:textId="167EC136"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is valuable for organizations of all sizes that prioritize security and compliance. It is particularly beneficial for industries with strict regulatory requirements, such as finance, healthcare, and government</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07722839" w14:textId="5B0D9CEF"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serves as a fundamental component of an organization's security strategy in AWS, allowing for comprehensive security data analysis and incident response</w:t>
      </w:r>
      <w:r w:rsidR="00E277F0">
        <w:fldChar w:fldCharType="begin"/>
      </w:r>
      <w:r w:rsidR="00E277F0">
        <w:instrText xml:space="preserve"> NOTEREF _Ref148440442 \f \h </w:instrText>
      </w:r>
      <w:r w:rsidR="00E277F0">
        <w:fldChar w:fldCharType="separate"/>
      </w:r>
      <w:r w:rsidR="00E277F0" w:rsidRPr="00E277F0">
        <w:rPr>
          <w:rStyle w:val="FootnoteReference"/>
        </w:rPr>
        <w:t>16</w:t>
      </w:r>
      <w:r w:rsidR="00E277F0">
        <w:fldChar w:fldCharType="end"/>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A1086B">
      <w:pPr>
        <w:keepNext/>
        <w:keepLines/>
        <w:spacing w:before="400" w:after="0" w:line="276" w:lineRule="auto"/>
        <w:outlineLvl w:val="0"/>
        <w:rPr>
          <w:rFonts w:eastAsia="Palatino Linotype" w:cs="Palatino Linotype"/>
          <w:b/>
          <w:color w:val="auto"/>
          <w:sz w:val="40"/>
          <w:szCs w:val="40"/>
        </w:rPr>
      </w:pPr>
      <w:r w:rsidRPr="00A1086B">
        <w:rPr>
          <w:rFonts w:eastAsia="Palatino Linotype" w:cs="Palatino Linotype"/>
          <w:b/>
          <w:color w:val="auto"/>
          <w:sz w:val="40"/>
          <w:szCs w:val="40"/>
        </w:rPr>
        <w:t>Amazon Verified Permissions</w:t>
      </w:r>
    </w:p>
    <w:p w14:paraId="3CF67446" w14:textId="4D509B30"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In this section, we will explore Amazon Verified Permissions, a crucial component of AWS's Identity and Access Management (IAM) services</w:t>
      </w:r>
      <w:bookmarkStart w:id="13" w:name="_Ref148441669"/>
      <w:r w:rsidR="004B442A">
        <w:rPr>
          <w:rStyle w:val="FootnoteReference"/>
        </w:rPr>
        <w:footnoteReference w:id="19"/>
      </w:r>
      <w:bookmarkEnd w:id="13"/>
      <w:r w:rsidR="0011237F">
        <w:t xml:space="preserve"> </w:t>
      </w:r>
      <w:r w:rsidR="004D7121">
        <w:rPr>
          <w:rStyle w:val="FootnoteReference"/>
        </w:rPr>
        <w:footnoteReference w:id="20"/>
      </w:r>
      <w:r w:rsidR="0011237F">
        <w:t xml:space="preserve"> </w:t>
      </w:r>
      <w:r w:rsidR="004D7121">
        <w:rPr>
          <w:rStyle w:val="FootnoteReference"/>
        </w:rPr>
        <w:footnoteReference w:id="21"/>
      </w:r>
      <w:r w:rsidRPr="00A1086B">
        <w:t>.</w:t>
      </w:r>
    </w:p>
    <w:p w14:paraId="55D78921" w14:textId="77777777"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Amazon Verified Permissions: Enforcing Least Privilege Access Control</w:t>
      </w:r>
    </w:p>
    <w:p w14:paraId="48B49FD0" w14:textId="56AA2701"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5463CCD2" w14:textId="79264941"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Key Aspects of Amazon Verified Permissions</w:t>
      </w:r>
    </w:p>
    <w:p w14:paraId="13B58176" w14:textId="0B722B34"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Access Analyzer:</w:t>
      </w:r>
      <w:r w:rsidRPr="00A1086B">
        <w:t xml:space="preserve"> This tool examines policies to identify unintended access, offering detailed findings on resources that can be accessed from outside account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534584C" w14:textId="66E4ACEF"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Resource Policies:</w:t>
      </w:r>
      <w:r w:rsidRPr="00A1086B">
        <w:t xml:space="preserve"> Resource owners can create resource policies to specify who has access to their resources, thus ensuring a secure and controlled environment</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42C1993" w14:textId="356BF0A5"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Access Control:</w:t>
      </w:r>
      <w:r w:rsidRPr="00A1086B">
        <w:t xml:space="preserve"> Verified Permissions facilitates fine-grained access control by allowing you to define and monitor permissions for resource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1ADDFE90" w14:textId="0A339D4D"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Use Cases</w:t>
      </w:r>
    </w:p>
    <w:p w14:paraId="517B8BD7" w14:textId="26EB8B67"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0BB0936C" w14:textId="2F2A70BC"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Benefits of Amazon Verified Permissions</w:t>
      </w:r>
    </w:p>
    <w:p w14:paraId="10144152" w14:textId="5CF90889"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Enhanced Security:</w:t>
      </w:r>
      <w:r w:rsidRPr="00A1086B">
        <w:t xml:space="preserve"> By identifying and limiting unintended access, it fortifies the security posture of your AWS environment</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741AAB45" w14:textId="6A68FD9D"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Compliance:</w:t>
      </w:r>
      <w:r w:rsidRPr="00A1086B">
        <w:t xml:space="preserve"> It assists organizations in meeting compliance requirements and industry standards by enforcing strict access controls</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3E297705" w14:textId="3AAC1A8F"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Resource Management:</w:t>
      </w:r>
      <w:r w:rsidRPr="00A1086B">
        <w:t xml:space="preserve"> Verified Permissions simplifies resource management, allowing resource owners to dictate access</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1F1E9352" w14:textId="19E63275" w:rsid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serves as a fundamental tool in AWS IAM to enhance security and compliance by maintaining strict control over resource access</w:t>
      </w:r>
      <w:r w:rsidR="00A45FFC">
        <w:fldChar w:fldCharType="begin"/>
      </w:r>
      <w:r w:rsidR="00A45FFC">
        <w:instrText xml:space="preserve"> NOTEREF _Ref148441669 \f \h </w:instrText>
      </w:r>
      <w:r w:rsidR="00A45FFC">
        <w:fldChar w:fldCharType="separate"/>
      </w:r>
      <w:r w:rsidR="00A45FFC" w:rsidRPr="00A45FFC">
        <w:rPr>
          <w:rStyle w:val="FootnoteReference"/>
        </w:rPr>
        <w:t>19</w:t>
      </w:r>
      <w:r w:rsidR="00A45FFC">
        <w:fldChar w:fldCharType="end"/>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Artifact</w:t>
      </w:r>
    </w:p>
    <w:p w14:paraId="1551D65B" w14:textId="21D249F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delve into AWS Artifact, a service that provides access to AWS compliance reports and resources</w:t>
      </w:r>
      <w:bookmarkStart w:id="14" w:name="_Ref148448641"/>
      <w:r w:rsidR="00CE4610">
        <w:rPr>
          <w:rStyle w:val="FootnoteReference"/>
        </w:rPr>
        <w:footnoteReference w:id="22"/>
      </w:r>
      <w:bookmarkEnd w:id="14"/>
      <w:r w:rsidR="00D80B61">
        <w:t xml:space="preserve"> </w:t>
      </w:r>
      <w:r w:rsidR="003937E1">
        <w:rPr>
          <w:rStyle w:val="FootnoteReference"/>
        </w:rPr>
        <w:footnoteReference w:id="23"/>
      </w:r>
      <w:r w:rsidR="00D80B61">
        <w:t xml:space="preserve"> </w:t>
      </w:r>
      <w:r w:rsidR="00344002">
        <w:rPr>
          <w:rStyle w:val="FootnoteReference"/>
        </w:rPr>
        <w:footnoteReference w:id="24"/>
      </w:r>
      <w:r w:rsidRPr="00A33D01">
        <w:t>.</w:t>
      </w:r>
    </w:p>
    <w:p w14:paraId="7F990EB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AWS Artifact: A Comprehensive Source of AWS Compliance Information</w:t>
      </w:r>
    </w:p>
    <w:p w14:paraId="2DD56788" w14:textId="354D730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fldChar w:fldCharType="begin"/>
      </w:r>
      <w:r w:rsidR="001347CC">
        <w:instrText xml:space="preserve"> NOTEREF _Ref148448641 \f \h </w:instrText>
      </w:r>
      <w:r w:rsidR="001347CC">
        <w:fldChar w:fldCharType="separate"/>
      </w:r>
      <w:r w:rsidR="001347CC" w:rsidRPr="001347CC">
        <w:rPr>
          <w:rStyle w:val="FootnoteReference"/>
        </w:rPr>
        <w:t>22</w:t>
      </w:r>
      <w:r w:rsidR="001347CC">
        <w:fldChar w:fldCharType="end"/>
      </w:r>
      <w:r w:rsidRPr="00A33D01">
        <w:t>.</w:t>
      </w:r>
    </w:p>
    <w:p w14:paraId="6EF18DF7" w14:textId="792981BC"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Artifact</w:t>
      </w:r>
    </w:p>
    <w:p w14:paraId="43E03A76" w14:textId="131CDD6F"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Compliance Reports:</w:t>
      </w:r>
      <w:r w:rsidRPr="00A33D01">
        <w:t xml:space="preserve"> AWS Artifact offers a comprehensive collection of reports and certifications covering various compliance frameworks and regulations</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0C2F92EB" w14:textId="2A0BE260"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Resource Library:</w:t>
      </w:r>
      <w:r w:rsidRPr="00A33D01">
        <w:t xml:space="preserve"> In addition to reports, it provides access to a library of whitepapers and guides, aiding organizations in understanding and implementing AWS services securely</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1823F0E1" w14:textId="3AAB602B"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Agreements and Contracts:</w:t>
      </w:r>
      <w:r w:rsidRPr="00A33D01">
        <w:t xml:space="preserve"> AWS customers can review and accept agreements online, simplifying the compliance proces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r w:rsidRPr="00A33D01">
        <w:t>.</w:t>
      </w:r>
    </w:p>
    <w:p w14:paraId="35DCA15C" w14:textId="4862F4E5"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6C27140C" w14:textId="4A4D5CD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benefits a wide range of organizations, from startups to large enterprises. It's particularly crucial for businesses operating in highly regulated industries, such as healthcare or finance, that require strict adherence to compliance standard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p>
    <w:p w14:paraId="3238F118" w14:textId="5C4950D3"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Artifact</w:t>
      </w:r>
    </w:p>
    <w:p w14:paraId="4D85EC60" w14:textId="73011365"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Simplified Compliance:</w:t>
      </w:r>
      <w:r w:rsidRPr="00A33D01">
        <w:t xml:space="preserve"> It provides an easy way to access documentation needed for audits and compliance assessments.</w:t>
      </w:r>
    </w:p>
    <w:p w14:paraId="25CA03BB" w14:textId="15ED4378"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Comprehensive Information:</w:t>
      </w:r>
      <w:r w:rsidRPr="00A33D01">
        <w:t xml:space="preserve"> With a vast library of reports and resources, it offers an extensive knowledge base for maintaining a secure and compliant AWS infrastructure</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r w:rsidRPr="00A33D01">
        <w:t>.</w:t>
      </w:r>
    </w:p>
    <w:p w14:paraId="51FDE324" w14:textId="505F7CC4"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Time and Cost Savings:</w:t>
      </w:r>
      <w:r w:rsidRPr="00A33D01">
        <w:t xml:space="preserve"> By streamlining the compliance process and eliminating the need for physical document handling, it saves both time and resources</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p>
    <w:p w14:paraId="2E9E58D3" w14:textId="18FFA84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is an essential tool for organizations striving to maintain compliance with industry standards and regulatory requirements</w:t>
      </w:r>
      <w:r w:rsidR="00CD2E16">
        <w:fldChar w:fldCharType="begin"/>
      </w:r>
      <w:r w:rsidR="00CD2E16">
        <w:instrText xml:space="preserve"> NOTEREF _Ref148448641 \f \h </w:instrText>
      </w:r>
      <w:r w:rsidR="00CD2E16">
        <w:fldChar w:fldCharType="separate"/>
      </w:r>
      <w:r w:rsidR="00CD2E16" w:rsidRPr="00CD2E16">
        <w:rPr>
          <w:rStyle w:val="FootnoteReference"/>
        </w:rPr>
        <w:t>22</w:t>
      </w:r>
      <w:r w:rsidR="00CD2E16">
        <w:fldChar w:fldCharType="end"/>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Audit Manager</w:t>
      </w:r>
    </w:p>
    <w:p w14:paraId="2562345D" w14:textId="1B6CDE0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Audit Manager, a powerful service designed to help organizations automate and streamline the auditing process.</w:t>
      </w:r>
      <w:bookmarkStart w:id="15" w:name="_Ref148450313"/>
      <w:r w:rsidR="00756019">
        <w:rPr>
          <w:rStyle w:val="FootnoteReference"/>
        </w:rPr>
        <w:footnoteReference w:id="25"/>
      </w:r>
      <w:bookmarkEnd w:id="15"/>
      <w:r w:rsidR="001C72CE">
        <w:t xml:space="preserve"> </w:t>
      </w:r>
      <w:r w:rsidR="00F56F5A">
        <w:rPr>
          <w:rStyle w:val="FootnoteReference"/>
        </w:rPr>
        <w:footnoteReference w:id="26"/>
      </w:r>
      <w:r w:rsidR="001C72CE">
        <w:t xml:space="preserve"> </w:t>
      </w:r>
      <w:r w:rsidR="00C36AB0">
        <w:rPr>
          <w:rStyle w:val="FootnoteReference"/>
        </w:rPr>
        <w:footnoteReference w:id="27"/>
      </w:r>
      <w:r w:rsidRPr="00A33D01">
        <w:t>.</w:t>
      </w:r>
    </w:p>
    <w:p w14:paraId="437F975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Automating Auditing with AWS Audit Manager</w:t>
      </w:r>
    </w:p>
    <w:p w14:paraId="10DEEB36" w14:textId="157209E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uditing is a critical aspect of maintaining security and compliance within your AWS environment. AWS Audit Manager is a service that simplifies the auditing process, making it more efficient and less resource-intensive</w:t>
      </w:r>
      <w:r w:rsidR="00500653">
        <w:fldChar w:fldCharType="begin"/>
      </w:r>
      <w:r w:rsidR="00500653">
        <w:instrText xml:space="preserve"> NOTEREF _Ref148450313 \f \h </w:instrText>
      </w:r>
      <w:r w:rsidR="00500653">
        <w:fldChar w:fldCharType="separate"/>
      </w:r>
      <w:r w:rsidR="00500653" w:rsidRPr="00500653">
        <w:rPr>
          <w:rStyle w:val="FootnoteReference"/>
        </w:rPr>
        <w:t>25</w:t>
      </w:r>
      <w:r w:rsidR="00500653">
        <w:fldChar w:fldCharType="end"/>
      </w:r>
      <w:r w:rsidRPr="00A33D01">
        <w:t>. It enables organizations to automate the collection of evidence for audits, reducing the manual effort required for compliance assess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52F225F9" w14:textId="593E60E0"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Audit Manager</w:t>
      </w:r>
    </w:p>
    <w:p w14:paraId="2EA79381" w14:textId="72D2171E"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Pre-Built Frameworks:</w:t>
      </w:r>
      <w:r w:rsidRPr="00A33D01">
        <w:t xml:space="preserve"> AWS Audit Manager offers pre-built frameworks that map to various regulatory standards and best practices. These frameworks can be customized to align with your organization's specific require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DD291BB" w14:textId="00F5E23D"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Evidence Collection:</w:t>
      </w:r>
      <w:r w:rsidRPr="00A33D01">
        <w:t xml:space="preserve"> The service streamlines evidence collection by automatically gathering data from AWS Config, AWS CloudTrail, and other AWS service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422D92EB" w14:textId="725F31B1"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Assessment Reports:</w:t>
      </w:r>
      <w:r w:rsidRPr="00A33D01">
        <w:t xml:space="preserve"> It generates assessment reports based on the evidence collected, helping organizations understand their compliance posture</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96A0F12" w14:textId="49175E65"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4D10D3E" w14:textId="7E3683E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udit Manager is valuable for any organization that needs to adhere to regulatory standards or best practices. This includes sectors such as healthcare (HIPAA), finance (PCI DSS), and many others</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02F5C5FD" w14:textId="208D2D8C"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Audit Manager</w:t>
      </w:r>
    </w:p>
    <w:p w14:paraId="29B932CF" w14:textId="278FBEAD" w:rsidR="00A33D01" w:rsidRPr="00A33D01" w:rsidRDefault="00A33D01" w:rsidP="00D97288">
      <w:pPr>
        <w:numPr>
          <w:ilvl w:val="0"/>
          <w:numId w:val="22"/>
        </w:numPr>
        <w:pBdr>
          <w:top w:val="nil"/>
          <w:left w:val="nil"/>
          <w:bottom w:val="nil"/>
          <w:right w:val="nil"/>
          <w:between w:val="nil"/>
        </w:pBdr>
        <w:shd w:val="clear" w:color="auto" w:fill="FFFFFF"/>
        <w:spacing w:after="100" w:line="276" w:lineRule="auto"/>
        <w:jc w:val="both"/>
      </w:pPr>
      <w:r w:rsidRPr="00A33D01">
        <w:rPr>
          <w:b/>
          <w:bCs/>
        </w:rPr>
        <w:t>Time Savings:</w:t>
      </w:r>
      <w:r w:rsidRPr="00A33D01">
        <w:t xml:space="preserve"> Automation reduces the time and effort needed for auditing, allowing organizations to focus on addressing compliance gap</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40DEF602" w14:textId="644DC4A4" w:rsidR="00A33D01" w:rsidRPr="00A33D01" w:rsidRDefault="00A33D01" w:rsidP="00D97288">
      <w:pPr>
        <w:numPr>
          <w:ilvl w:val="0"/>
          <w:numId w:val="22"/>
        </w:numPr>
        <w:pBdr>
          <w:top w:val="nil"/>
          <w:left w:val="nil"/>
          <w:bottom w:val="nil"/>
          <w:right w:val="nil"/>
          <w:between w:val="nil"/>
        </w:pBdr>
        <w:shd w:val="clear" w:color="auto" w:fill="FFFFFF"/>
        <w:spacing w:after="100" w:line="276" w:lineRule="auto"/>
        <w:jc w:val="both"/>
      </w:pPr>
      <w:r w:rsidRPr="00A33D01">
        <w:rPr>
          <w:b/>
          <w:bCs/>
        </w:rPr>
        <w:t>Customization:</w:t>
      </w:r>
      <w:r w:rsidRPr="00A33D01">
        <w:t xml:space="preserve"> The ability to customize audit frameworks ensures that assessments are tailored to an organization's unique requirement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3D8FA1BA" w14:textId="569513B0" w:rsidR="00A33D01" w:rsidRPr="00A33D01" w:rsidRDefault="00A33D01" w:rsidP="009C6054">
      <w:pPr>
        <w:numPr>
          <w:ilvl w:val="0"/>
          <w:numId w:val="88"/>
        </w:numPr>
        <w:pBdr>
          <w:top w:val="nil"/>
          <w:left w:val="nil"/>
          <w:bottom w:val="nil"/>
          <w:right w:val="nil"/>
          <w:between w:val="nil"/>
        </w:pBdr>
        <w:shd w:val="clear" w:color="auto" w:fill="FFFFFF"/>
        <w:spacing w:after="100" w:line="276" w:lineRule="auto"/>
        <w:jc w:val="both"/>
      </w:pPr>
      <w:r w:rsidRPr="00A33D01">
        <w:rPr>
          <w:b/>
          <w:bCs/>
        </w:rPr>
        <w:t>Streamlined Compliance:</w:t>
      </w:r>
      <w:r w:rsidRPr="00A33D01">
        <w:t xml:space="preserve"> It streamlines the compliance process, making it easier for organizations to demonstrate adherence to regulations and standard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05770929" w14:textId="58A810A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udit Manager is an essential tool for organizations looking to simplify and streamline their auditing process, particularly when compliance with regulatory standards is required</w:t>
      </w:r>
      <w:r w:rsidR="00E803B4">
        <w:fldChar w:fldCharType="begin"/>
      </w:r>
      <w:r w:rsidR="00E803B4">
        <w:instrText xml:space="preserve"> NOTEREF _Ref148450313 \f \h </w:instrText>
      </w:r>
      <w:r w:rsidR="00E803B4">
        <w:fldChar w:fldCharType="separate"/>
      </w:r>
      <w:r w:rsidR="00E803B4" w:rsidRPr="00E803B4">
        <w:rPr>
          <w:rStyle w:val="FootnoteReference"/>
        </w:rPr>
        <w:t>25</w:t>
      </w:r>
      <w:r w:rsidR="00E803B4">
        <w:fldChar w:fldCharType="end"/>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Certificate Manager</w:t>
      </w:r>
    </w:p>
    <w:p w14:paraId="16DF7C9C" w14:textId="3A8F779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delve into AWS Certificate Manager, a service that simplifies the management of SSL/TLS certificates for your AWS-based applications and websites.</w:t>
      </w:r>
      <w:bookmarkStart w:id="16" w:name="_Ref148527963"/>
      <w:r w:rsidR="001368FB">
        <w:rPr>
          <w:rStyle w:val="FootnoteReference"/>
        </w:rPr>
        <w:footnoteReference w:id="28"/>
      </w:r>
      <w:bookmarkEnd w:id="16"/>
      <w:r w:rsidR="00A37A49">
        <w:t xml:space="preserve"> </w:t>
      </w:r>
      <w:r w:rsidR="00A37A49">
        <w:rPr>
          <w:rStyle w:val="FootnoteReference"/>
        </w:rPr>
        <w:footnoteReference w:id="29"/>
      </w:r>
      <w:r w:rsidR="00A37A49">
        <w:t xml:space="preserve"> </w:t>
      </w:r>
      <w:r w:rsidR="00A37A49">
        <w:rPr>
          <w:rStyle w:val="FootnoteReference"/>
        </w:rPr>
        <w:footnoteReference w:id="30"/>
      </w:r>
      <w:r w:rsidRPr="00A33D01">
        <w:t>.</w:t>
      </w:r>
    </w:p>
    <w:p w14:paraId="16BC24F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Securing Your Web Applications with AWS Certificate Manager</w:t>
      </w:r>
    </w:p>
    <w:p w14:paraId="4AE21B33" w14:textId="684BF5A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ACM) is a service that assists in the provisioning, management, and deployment of SSL/TLS certificates for your applications and services running on AWS</w:t>
      </w:r>
      <w:r w:rsidR="000B2164">
        <w:fldChar w:fldCharType="begin"/>
      </w:r>
      <w:r w:rsidR="000B2164">
        <w:instrText xml:space="preserve"> NOTEREF _Ref148527963 \f \h </w:instrText>
      </w:r>
      <w:r w:rsidR="000B2164">
        <w:fldChar w:fldCharType="separate"/>
      </w:r>
      <w:r w:rsidR="000B2164" w:rsidRPr="000B2164">
        <w:rPr>
          <w:rStyle w:val="FootnoteReference"/>
        </w:rPr>
        <w:t>28</w:t>
      </w:r>
      <w:r w:rsidR="000B2164">
        <w:fldChar w:fldCharType="end"/>
      </w:r>
      <w:r w:rsidRPr="00A33D01">
        <w:t>. ACM streamlines the process of securing your web applications by offering several key benefits:</w:t>
      </w:r>
    </w:p>
    <w:p w14:paraId="5F3A51B6" w14:textId="27EEE59F"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Certificate Manager</w:t>
      </w:r>
    </w:p>
    <w:p w14:paraId="5B5D9951" w14:textId="09E47CC1"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Certificate Provisioning:</w:t>
      </w:r>
      <w:r w:rsidRPr="00A33D01">
        <w:t xml:space="preserve"> ACM makes it easy to request SSL/TLS certificates directly from the AWS Management Console, CLI, or SDK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30CFAF57" w14:textId="51B8A53C"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Automated Certificate Renewal:</w:t>
      </w:r>
      <w:r w:rsidRPr="00A33D01">
        <w:t xml:space="preserve"> ACM automates the renewal process for your certificates, reducing the risk of expired certificate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2A865A33" w14:textId="2003A0A4"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7F3F15D7" w14:textId="12EBD191"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Use Cases</w:t>
      </w:r>
    </w:p>
    <w:p w14:paraId="3235C59A" w14:textId="4DB0460A"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is invaluable for any organization that hosts web applications or websites on AW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 It is particularly useful for ensuring data security, encrypting data in transit, and establishing trust with users.</w:t>
      </w:r>
    </w:p>
    <w:p w14:paraId="53EA7F62" w14:textId="7BD3621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Certificate Manager</w:t>
      </w:r>
    </w:p>
    <w:p w14:paraId="6625B5A8" w14:textId="58BE8592"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Simplified Management:</w:t>
      </w:r>
      <w:r w:rsidRPr="00A33D01">
        <w:t xml:space="preserve"> ACM simplifies the complex process of certificate management, enabling users to focus on their application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w:t>
      </w:r>
    </w:p>
    <w:p w14:paraId="4FB6CCD1" w14:textId="42568AAE"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Cost-Effective:</w:t>
      </w:r>
      <w:r w:rsidRPr="00A33D01">
        <w:t xml:space="preserve"> The service is cost-effective, as there are no additional charges for ACM itself</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2DC3F26" w14:textId="50BAFA24"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Enhanced Security:</w:t>
      </w:r>
      <w:r w:rsidRPr="00A33D01">
        <w:t xml:space="preserve"> SSL/TLS certificates are essential for encrypting data in transit, and ACM ensures that your applications remain secure</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D464738"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 xml:space="preserve">AWS </w:t>
      </w:r>
      <w:proofErr w:type="spellStart"/>
      <w:r w:rsidRPr="00A33D01">
        <w:rPr>
          <w:rFonts w:eastAsia="Palatino Linotype" w:cs="Palatino Linotype"/>
          <w:b/>
          <w:color w:val="auto"/>
          <w:sz w:val="40"/>
          <w:szCs w:val="40"/>
        </w:rPr>
        <w:t>CloudHSM</w:t>
      </w:r>
      <w:proofErr w:type="spellEnd"/>
    </w:p>
    <w:p w14:paraId="4B9A3BC6" w14:textId="5DE7869C"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In this section, we will explore the AWS </w:t>
      </w:r>
      <w:proofErr w:type="spellStart"/>
      <w:r w:rsidRPr="00A33D01">
        <w:t>CloudHSM</w:t>
      </w:r>
      <w:proofErr w:type="spellEnd"/>
      <w:r w:rsidRPr="00A33D01">
        <w:t xml:space="preserve"> service, providing a detailed overview of its functionality, use cases, and benefits</w:t>
      </w:r>
      <w:bookmarkStart w:id="17" w:name="_Ref148529347"/>
      <w:r w:rsidR="00507F81">
        <w:rPr>
          <w:rStyle w:val="FootnoteReference"/>
        </w:rPr>
        <w:footnoteReference w:id="31"/>
      </w:r>
      <w:bookmarkEnd w:id="17"/>
      <w:r w:rsidR="008950CD">
        <w:t xml:space="preserve"> </w:t>
      </w:r>
      <w:bookmarkStart w:id="18" w:name="_Ref148529383"/>
      <w:r w:rsidR="00507F81">
        <w:rPr>
          <w:rStyle w:val="FootnoteReference"/>
        </w:rPr>
        <w:footnoteReference w:id="32"/>
      </w:r>
      <w:bookmarkEnd w:id="18"/>
      <w:r w:rsidR="008950CD">
        <w:t xml:space="preserve"> </w:t>
      </w:r>
      <w:r w:rsidR="00E76690">
        <w:rPr>
          <w:rStyle w:val="FootnoteReference"/>
        </w:rPr>
        <w:footnoteReference w:id="33"/>
      </w:r>
      <w:r w:rsidRPr="00A33D01">
        <w:t>.</w:t>
      </w:r>
    </w:p>
    <w:p w14:paraId="76F4072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 xml:space="preserve">Introduction to AWS </w:t>
      </w:r>
      <w:proofErr w:type="spellStart"/>
      <w:r w:rsidRPr="00565722">
        <w:rPr>
          <w:rFonts w:eastAsiaTheme="majorEastAsia" w:cstheme="majorBidi"/>
          <w:sz w:val="36"/>
          <w:szCs w:val="26"/>
        </w:rPr>
        <w:t>CloudHSM</w:t>
      </w:r>
      <w:proofErr w:type="spellEnd"/>
    </w:p>
    <w:p w14:paraId="0AC23B8F" w14:textId="56B1337C"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Hardware Security Module) is a cloud-based hardware security module that allows users to generate and manage encryption keys for their applications and data in a secure and compliant manner</w:t>
      </w:r>
      <w:r w:rsidR="009C7A0F">
        <w:fldChar w:fldCharType="begin"/>
      </w:r>
      <w:r w:rsidR="009C7A0F">
        <w:instrText xml:space="preserve"> NOTEREF _Ref148529347 \f \h </w:instrText>
      </w:r>
      <w:r w:rsidR="009C7A0F">
        <w:fldChar w:fldCharType="separate"/>
      </w:r>
      <w:r w:rsidR="009C7A0F" w:rsidRPr="009C7A0F">
        <w:rPr>
          <w:rStyle w:val="FootnoteReference"/>
        </w:rPr>
        <w:t>31</w:t>
      </w:r>
      <w:r w:rsidR="009C7A0F">
        <w:fldChar w:fldCharType="end"/>
      </w:r>
      <w:r w:rsidRPr="00A33D01">
        <w:t xml:space="preserve">. </w:t>
      </w:r>
      <w:proofErr w:type="spellStart"/>
      <w:r w:rsidRPr="00A33D01">
        <w:t>CloudHSM</w:t>
      </w:r>
      <w:proofErr w:type="spellEnd"/>
      <w:r w:rsidRPr="00A33D01">
        <w:t xml:space="preserve"> provides a dedicated hardware security module that can be used to protect sensitive data using encryption keys. It offers a FIPS 140-2 Level 3 validated device that helps you meet various industry standards and compliance requirements</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003E6459">
        <w:t xml:space="preserve"> </w:t>
      </w:r>
      <w:r w:rsidR="003E6459">
        <w:fldChar w:fldCharType="begin"/>
      </w:r>
      <w:r w:rsidR="003E6459">
        <w:instrText xml:space="preserve"> NOTEREF _Ref148529383 \f \h </w:instrText>
      </w:r>
      <w:r w:rsidR="003E6459">
        <w:fldChar w:fldCharType="separate"/>
      </w:r>
      <w:r w:rsidR="003E6459" w:rsidRPr="003E6459">
        <w:rPr>
          <w:rStyle w:val="FootnoteReference"/>
        </w:rPr>
        <w:t>32</w:t>
      </w:r>
      <w:r w:rsidR="003E6459">
        <w:fldChar w:fldCharType="end"/>
      </w:r>
      <w:r w:rsidRPr="00A33D01">
        <w:t>.</w:t>
      </w:r>
    </w:p>
    <w:p w14:paraId="587383D6" w14:textId="50D41BE2"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62958CFF" w14:textId="12DC9E6E"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High-Level Security:</w:t>
      </w:r>
      <w:r w:rsidRPr="00A33D01">
        <w:t xml:space="preserve"> AWS </w:t>
      </w:r>
      <w:proofErr w:type="spellStart"/>
      <w:r w:rsidRPr="00A33D01">
        <w:t>CloudHSM</w:t>
      </w:r>
      <w:proofErr w:type="spellEnd"/>
      <w:r w:rsidRPr="00A33D01">
        <w:t xml:space="preserve"> provides physical protection of cryptographic keys, making it highly secure for applications that require robust encryption</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Pr="00A33D01">
        <w:t>.</w:t>
      </w:r>
    </w:p>
    <w:p w14:paraId="1E4EEDD4" w14:textId="72575393"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Compliance:</w:t>
      </w:r>
      <w:r w:rsidRPr="00A33D01">
        <w:t xml:space="preserve"> This service is particularly beneficial for applications that require compliance with regulations like PCI DSS, HIPAA, and other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550693AA" w14:textId="6E1A40CD"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Integration:</w:t>
      </w:r>
      <w:r w:rsidRPr="00A33D01">
        <w:t xml:space="preserve"> </w:t>
      </w:r>
      <w:proofErr w:type="spellStart"/>
      <w:r w:rsidRPr="00A33D01">
        <w:t>CloudHSM</w:t>
      </w:r>
      <w:proofErr w:type="spellEnd"/>
      <w:r w:rsidRPr="00A33D01">
        <w:t xml:space="preserve"> integrates seamlessly with AWS services like Amazon RDS, Redshift, and Lambda, as well as with many third-party application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785BBCB1" w14:textId="5B7273DF"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262CDA1" w14:textId="0EFA29F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is often used in applications where cryptographic keys are critical for securing data. Some common use cases include securing payment processing, protecting personally identifiable information (PII), and ensuring data privacy in healthcare applications</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w:t>
      </w:r>
    </w:p>
    <w:p w14:paraId="53779917" w14:textId="2E284F2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 xml:space="preserve">Getting Started with AWS </w:t>
      </w:r>
      <w:proofErr w:type="spellStart"/>
      <w:r w:rsidRPr="00565722">
        <w:rPr>
          <w:rFonts w:eastAsiaTheme="majorEastAsia" w:cstheme="majorBidi"/>
          <w:sz w:val="36"/>
          <w:szCs w:val="26"/>
        </w:rPr>
        <w:t>CloudHSM</w:t>
      </w:r>
      <w:proofErr w:type="spellEnd"/>
    </w:p>
    <w:p w14:paraId="2E38EE15" w14:textId="424973D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To begin using AWS </w:t>
      </w:r>
      <w:proofErr w:type="spellStart"/>
      <w:r w:rsidRPr="00A33D01">
        <w:t>CloudHSM</w:t>
      </w:r>
      <w:proofErr w:type="spellEnd"/>
      <w:r w:rsidRPr="00A33D01">
        <w:t>, you can provision an HSM through the AWS Management Console, SDKs, or CLI</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 After provisioning, you can create and manage your keys securely.</w:t>
      </w:r>
    </w:p>
    <w:p w14:paraId="54161C3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Directory Service</w:t>
      </w:r>
    </w:p>
    <w:p w14:paraId="3DF89826" w14:textId="1623F60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Directory Service, providing a comprehensive overview of its features, use cases, and advantages.</w:t>
      </w:r>
      <w:bookmarkStart w:id="19" w:name="_Ref148529624"/>
      <w:r w:rsidR="006F304C">
        <w:rPr>
          <w:rStyle w:val="FootnoteReference"/>
        </w:rPr>
        <w:footnoteReference w:id="34"/>
      </w:r>
      <w:bookmarkEnd w:id="19"/>
      <w:r w:rsidR="006F304C">
        <w:t xml:space="preserve"> </w:t>
      </w:r>
      <w:r w:rsidR="006F304C">
        <w:rPr>
          <w:rStyle w:val="FootnoteReference"/>
        </w:rPr>
        <w:footnoteReference w:id="35"/>
      </w:r>
      <w:r w:rsidR="006F304C">
        <w:t xml:space="preserve"> </w:t>
      </w:r>
      <w:r w:rsidR="006F304C">
        <w:rPr>
          <w:rStyle w:val="FootnoteReference"/>
        </w:rPr>
        <w:footnoteReference w:id="36"/>
      </w:r>
      <w:r w:rsidRPr="00A33D01">
        <w:t>.</w:t>
      </w:r>
    </w:p>
    <w:p w14:paraId="04F1B97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Directory Service</w:t>
      </w:r>
    </w:p>
    <w:p w14:paraId="48647434" w14:textId="09D1C226"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is a managed service that allows you to connect, migrate, and manage Microsoft Active Directory (AD) workloads on the AWS cloud. It offers various directory types to meet your specific needs, including Microsoft AD, Simple AD, and AD Connector</w:t>
      </w:r>
      <w:r w:rsidR="006F304C">
        <w:fldChar w:fldCharType="begin"/>
      </w:r>
      <w:r w:rsidR="006F304C">
        <w:instrText xml:space="preserve"> NOTEREF _Ref148529624 \f \h </w:instrText>
      </w:r>
      <w:r w:rsidR="006F304C">
        <w:fldChar w:fldCharType="separate"/>
      </w:r>
      <w:r w:rsidR="006F304C" w:rsidRPr="006F304C">
        <w:rPr>
          <w:rStyle w:val="FootnoteReference"/>
        </w:rPr>
        <w:t>34</w:t>
      </w:r>
      <w:r w:rsidR="006F304C">
        <w:fldChar w:fldCharType="end"/>
      </w:r>
      <w:r w:rsidRPr="00A33D01">
        <w:t>.</w:t>
      </w:r>
    </w:p>
    <w:p w14:paraId="50CAB94B" w14:textId="6C920D8B"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0C335A40" w14:textId="6E6818EE"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Integration with AWS Workloads:</w:t>
      </w:r>
      <w:r w:rsidRPr="00A33D01">
        <w:t xml:space="preserve"> AWS Directory Service allows seamless integration of AD workloads with various AWS services, including Amazon RDS, </w:t>
      </w:r>
      <w:proofErr w:type="spellStart"/>
      <w:r w:rsidRPr="00A33D01">
        <w:t>WorkSpaces</w:t>
      </w:r>
      <w:proofErr w:type="spellEnd"/>
      <w:r w:rsidRPr="00A33D01">
        <w:t>, and EC2 instance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291A0139" w14:textId="5BAF3814"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Secure and Reliable:</w:t>
      </w:r>
      <w:r w:rsidRPr="00A33D01">
        <w:t xml:space="preserve"> It offers features such as multi-region replication and automated software updates, ensuring high availability and security</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65ADB57B" w14:textId="54BB5BDB"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Managed Service:</w:t>
      </w:r>
      <w:r w:rsidRPr="00A33D01">
        <w:t xml:space="preserve"> AWS takes care of the underlying infrastructure, allowing you to focus on managing your directory and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54181E5A" w14:textId="32BFB47B"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3C514766" w14:textId="3AF9F84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152CF2B1" w14:textId="4E03006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Directory Service</w:t>
      </w:r>
    </w:p>
    <w:p w14:paraId="78673395" w14:textId="10E40A4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Directory Service, you can launch a directory through the AWS Management Console or by using the AWS CLI or SDKs</w:t>
      </w:r>
      <w:r w:rsidR="009C6054">
        <w:fldChar w:fldCharType="begin"/>
      </w:r>
      <w:r w:rsidR="009C6054">
        <w:instrText xml:space="preserve"> NOTEREF _Ref148529624 \f \h </w:instrText>
      </w:r>
      <w:r w:rsidR="009C6054">
        <w:fldChar w:fldCharType="separate"/>
      </w:r>
      <w:r w:rsidR="009C6054" w:rsidRPr="009C6054">
        <w:rPr>
          <w:rStyle w:val="FootnoteReference"/>
        </w:rPr>
        <w:t>34</w:t>
      </w:r>
      <w:r w:rsidR="009C6054">
        <w:fldChar w:fldCharType="end"/>
      </w:r>
      <w:r w:rsidRPr="00A33D01">
        <w:t>. You can choose the directory type that best suits your requirements.</w:t>
      </w:r>
    </w:p>
    <w:p w14:paraId="1AF5ADB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Firewall Manager</w:t>
      </w:r>
    </w:p>
    <w:p w14:paraId="6470FFEF" w14:textId="7CA123F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provide a comprehensive overview of AWS Firewall Manager, including its key features, use cases, and benefits.</w:t>
      </w:r>
      <w:bookmarkStart w:id="20" w:name="_Ref148530053"/>
      <w:r w:rsidR="00F50C5C">
        <w:rPr>
          <w:rStyle w:val="FootnoteReference"/>
        </w:rPr>
        <w:footnoteReference w:id="37"/>
      </w:r>
      <w:bookmarkEnd w:id="20"/>
      <w:r w:rsidR="00F50C5C">
        <w:t xml:space="preserve"> </w:t>
      </w:r>
      <w:r w:rsidR="005D2391">
        <w:rPr>
          <w:rStyle w:val="FootnoteReference"/>
        </w:rPr>
        <w:footnoteReference w:id="38"/>
      </w:r>
      <w:r w:rsidR="002B35D0">
        <w:t xml:space="preserve"> </w:t>
      </w:r>
      <w:r w:rsidR="002B35D0">
        <w:rPr>
          <w:rStyle w:val="FootnoteReference"/>
        </w:rPr>
        <w:footnoteReference w:id="39"/>
      </w:r>
      <w:r w:rsidRPr="00A33D01">
        <w:t>.</w:t>
      </w:r>
    </w:p>
    <w:p w14:paraId="5E17710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Firewall Manager</w:t>
      </w:r>
    </w:p>
    <w:p w14:paraId="44580763" w14:textId="7D5F805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a security management service that simplifies the process of configuring and managing AWS Web Application Firewall (WAF) rules and AWS Shield Advanced protections across multiple accounts and resources</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02045BF" w14:textId="41515C39"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1206FA0" w14:textId="01D9BA56"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Centralized Management:</w:t>
      </w:r>
      <w:r w:rsidRPr="00A33D01">
        <w:t xml:space="preserve"> AWS Firewall Manager provides a single console for managing the security policies of your entire AWS environment, making it easier to enforce security standards consistently</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46732A9" w14:textId="2480E2BF"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Integration with AWS Organizations:</w:t>
      </w:r>
      <w:r w:rsidRPr="00A33D01">
        <w:t xml:space="preserve"> It seamlessly integrates with AWS Organizations, allowing you to extend security protections across all your account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60F1DB1" w14:textId="55D0D270"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Automation:</w:t>
      </w:r>
      <w:r w:rsidRPr="00A33D01">
        <w:t xml:space="preserve"> The service can be configured to automatically apply WAF rules to new resources, reducing the need for manual rule management</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CF2CDCB" w14:textId="4725F5F8"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59CDAAF4" w14:textId="5E1A691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4224340C" w14:textId="363DDA9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Firewall Manager</w:t>
      </w:r>
    </w:p>
    <w:p w14:paraId="01ED8F4C" w14:textId="3B3C74E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Firewall Manager, you can set up policies for WAF and AWS Shield Advanced, either through the AWS Management Console or programmatically using AWS CloudFormation or the AWS SDK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 The service can be tailored to your organization's specific security needs.</w:t>
      </w:r>
    </w:p>
    <w:p w14:paraId="73071C4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Firewall Manager</w:t>
      </w:r>
    </w:p>
    <w:p w14:paraId="74269CCE" w14:textId="6C2882B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Firewall Manager, an essential component of AWS's security and compliance suite. This service simplifies the management of security policies, particularly for businesses with multiple AWS accounts and resources</w:t>
      </w:r>
      <w:bookmarkStart w:id="21" w:name="_Ref148530374"/>
      <w:r w:rsidR="00C41444">
        <w:rPr>
          <w:rStyle w:val="FootnoteReference"/>
        </w:rPr>
        <w:footnoteReference w:id="40"/>
      </w:r>
      <w:bookmarkEnd w:id="21"/>
      <w:r w:rsidR="00C41444">
        <w:t xml:space="preserve"> </w:t>
      </w:r>
      <w:bookmarkStart w:id="22" w:name="_Ref148530364"/>
      <w:r w:rsidR="00C41444">
        <w:rPr>
          <w:rStyle w:val="FootnoteReference"/>
        </w:rPr>
        <w:footnoteReference w:id="41"/>
      </w:r>
      <w:bookmarkEnd w:id="22"/>
      <w:r w:rsidR="00C41444">
        <w:t xml:space="preserve"> </w:t>
      </w:r>
      <w:bookmarkStart w:id="23" w:name="_Ref148530347"/>
      <w:r w:rsidR="00C41444">
        <w:rPr>
          <w:rStyle w:val="FootnoteReference"/>
        </w:rPr>
        <w:footnoteReference w:id="42"/>
      </w:r>
      <w:bookmarkEnd w:id="23"/>
      <w:r w:rsidRPr="00A33D01">
        <w:t>.</w:t>
      </w:r>
    </w:p>
    <w:p w14:paraId="085A859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Firewall Manager</w:t>
      </w:r>
    </w:p>
    <w:p w14:paraId="13C2F9E6" w14:textId="0FB694C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a centralized security management service designed to streamline the configuration and administration of security rules across AWS Web Application Firewall (WAF) and AWS Shield Advanced protections. By centralizing these security measures, AWS Firewall Manager simplifies the process of managing security across complex, multi-account AWS environment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F9A77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3999B7C7" w14:textId="4424E8DA"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Centralized Management:</w:t>
      </w:r>
      <w:r w:rsidRPr="00A33D01">
        <w:t xml:space="preserve"> AWS Firewall Manager provides a unified console to configure and manage security policies across your entire AWS infrastructure, ensuring consistent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592C0E54" w14:textId="37A798A3"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Integration with AWS Organizations:</w:t>
      </w:r>
      <w:r w:rsidRPr="00A33D01">
        <w:t xml:space="preserve"> It seamlessly integrates with AWS Organizations, enabling you to extend security protections across all your accounts and resource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0A2E9FD5" w14:textId="6BD3D9F6"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B676C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7F6DC26"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5E731FCF"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Multi-Account Environments:</w:t>
      </w:r>
      <w:r w:rsidRPr="00A33D01">
        <w:t xml:space="preserve"> In scenarios where an organization manages multiple AWS accounts, AWS Firewall Manager ensures that security policies are enforced consistently across all accounts</w:t>
      </w:r>
      <w:r w:rsidR="00B72680">
        <w:fldChar w:fldCharType="begin"/>
      </w:r>
      <w:r w:rsidR="00B72680">
        <w:instrText xml:space="preserve"> NOTEREF _Ref148530364 \f \h </w:instrText>
      </w:r>
      <w:r w:rsidR="00B72680">
        <w:fldChar w:fldCharType="separate"/>
      </w:r>
      <w:r w:rsidR="00B72680" w:rsidRPr="00B72680">
        <w:rPr>
          <w:rStyle w:val="FootnoteReference"/>
        </w:rPr>
        <w:t>41</w:t>
      </w:r>
      <w:r w:rsidR="00B72680">
        <w:fldChar w:fldCharType="end"/>
      </w:r>
      <w:r w:rsidRPr="00A33D01">
        <w:t>.</w:t>
      </w:r>
    </w:p>
    <w:p w14:paraId="76DCA572" w14:textId="5C669F20"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Simplified Compliance:</w:t>
      </w:r>
      <w:r w:rsidRPr="00A33D01">
        <w:t xml:space="preserve"> By centralizing security rules and policies, AWS Firewall Manager simplifies compliance with regulatory requirements</w:t>
      </w:r>
      <w:r w:rsidR="00FB5950">
        <w:fldChar w:fldCharType="begin"/>
      </w:r>
      <w:r w:rsidR="00FB5950">
        <w:instrText xml:space="preserve"> NOTEREF _Ref148530364 \f \h </w:instrText>
      </w:r>
      <w:r w:rsidR="00FB5950">
        <w:fldChar w:fldCharType="separate"/>
      </w:r>
      <w:r w:rsidR="00FB5950" w:rsidRPr="00FB5950">
        <w:rPr>
          <w:rStyle w:val="FootnoteReference"/>
        </w:rPr>
        <w:t>41</w:t>
      </w:r>
      <w:r w:rsidR="00FB5950">
        <w:fldChar w:fldCharType="end"/>
      </w:r>
      <w:r w:rsidRPr="00A33D01">
        <w:t>.</w:t>
      </w:r>
    </w:p>
    <w:p w14:paraId="09C40772" w14:textId="033FC873"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Reduced Management Overhead:</w:t>
      </w:r>
      <w:r w:rsidRPr="00A33D01">
        <w:t xml:space="preserve"> Automation features help in reducing the administrative workload associated with security policy management</w:t>
      </w:r>
      <w:r w:rsidR="00FB5950">
        <w:fldChar w:fldCharType="begin"/>
      </w:r>
      <w:r w:rsidR="00FB5950">
        <w:instrText xml:space="preserve"> NOTEREF _Ref148530347 \f \h </w:instrText>
      </w:r>
      <w:r w:rsidR="00FB5950">
        <w:fldChar w:fldCharType="separate"/>
      </w:r>
      <w:r w:rsidR="00FB5950" w:rsidRPr="00FB5950">
        <w:rPr>
          <w:rStyle w:val="FootnoteReference"/>
        </w:rPr>
        <w:t>42</w:t>
      </w:r>
      <w:r w:rsidR="00FB5950">
        <w:fldChar w:fldCharType="end"/>
      </w:r>
      <w:r w:rsidRPr="00A33D01">
        <w:t>.</w:t>
      </w:r>
    </w:p>
    <w:p w14:paraId="405E4BCC"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Firewall Manager</w:t>
      </w:r>
    </w:p>
    <w:p w14:paraId="7C8EB177" w14:textId="51C6E19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Firewall Manager, you can configure policies for WAF and AWS Shield Advanced through the AWS Management Console, or programmatically using AWS CloudFormation or the AWS SDKs</w:t>
      </w:r>
      <w:r w:rsidR="00FB5950">
        <w:fldChar w:fldCharType="begin"/>
      </w:r>
      <w:r w:rsidR="00FB5950">
        <w:instrText xml:space="preserve"> NOTEREF _Ref148530374 \f \h </w:instrText>
      </w:r>
      <w:r w:rsidR="00FB5950">
        <w:fldChar w:fldCharType="separate"/>
      </w:r>
      <w:r w:rsidR="00FB5950" w:rsidRPr="00FB5950">
        <w:rPr>
          <w:rStyle w:val="FootnoteReference"/>
        </w:rPr>
        <w:t>40</w:t>
      </w:r>
      <w:r w:rsidR="00FB5950">
        <w:fldChar w:fldCharType="end"/>
      </w:r>
      <w:r w:rsidRPr="00A33D01">
        <w:t>.</w:t>
      </w:r>
    </w:p>
    <w:p w14:paraId="093B12B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3A49293B" w14:textId="77777777" w:rsidR="00A33D01" w:rsidRPr="00E87116" w:rsidRDefault="00A33D01" w:rsidP="00A33D01">
      <w:pPr>
        <w:pBdr>
          <w:top w:val="nil"/>
          <w:left w:val="nil"/>
          <w:bottom w:val="nil"/>
          <w:right w:val="nil"/>
          <w:between w:val="nil"/>
        </w:pBdr>
        <w:shd w:val="clear" w:color="auto" w:fill="FFFFFF"/>
        <w:spacing w:after="100" w:line="276" w:lineRule="auto"/>
        <w:jc w:val="both"/>
        <w:rPr>
          <w:highlight w:val="yellow"/>
        </w:rPr>
      </w:pPr>
      <w:r w:rsidRPr="00E87116">
        <w:rPr>
          <w:highlight w:val="yellow"/>
        </w:rPr>
        <w:t>For in-depth understanding, you can refer to the following resources:</w:t>
      </w:r>
    </w:p>
    <w:p w14:paraId="23BF8BDC" w14:textId="1C3ED5BD"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AWS Documentation:</w:t>
      </w:r>
      <w:r w:rsidRPr="00E87116">
        <w:rPr>
          <w:highlight w:val="yellow"/>
        </w:rPr>
        <w:t xml:space="preserve"> The official documentation provides detailed guidance on setting up and managing AWS Firewall Manager</w:t>
      </w:r>
      <w:r w:rsidR="008E265C" w:rsidRPr="00E87116">
        <w:rPr>
          <w:highlight w:val="yellow"/>
        </w:rPr>
        <w:fldChar w:fldCharType="begin"/>
      </w:r>
      <w:r w:rsidR="008E265C" w:rsidRPr="00E87116">
        <w:rPr>
          <w:highlight w:val="yellow"/>
        </w:rPr>
        <w:instrText xml:space="preserve"> NOTEREF _Ref148530374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0</w:t>
      </w:r>
      <w:r w:rsidR="008E265C" w:rsidRPr="00E87116">
        <w:rPr>
          <w:highlight w:val="yellow"/>
        </w:rPr>
        <w:fldChar w:fldCharType="end"/>
      </w:r>
      <w:r w:rsidRPr="00E87116">
        <w:rPr>
          <w:highlight w:val="yellow"/>
        </w:rPr>
        <w:t>.</w:t>
      </w:r>
    </w:p>
    <w:p w14:paraId="06653F15" w14:textId="319A7453"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AWS Online Tech Talks:</w:t>
      </w:r>
      <w:r w:rsidRPr="00E87116">
        <w:rPr>
          <w:highlight w:val="yellow"/>
        </w:rPr>
        <w:t xml:space="preserve"> AWS offers a range of online tech talks, including sessions on AWS Firewall Manager, which can provide valuable insights</w:t>
      </w:r>
      <w:r w:rsidR="008E265C" w:rsidRPr="00E87116">
        <w:rPr>
          <w:highlight w:val="yellow"/>
        </w:rPr>
        <w:fldChar w:fldCharType="begin"/>
      </w:r>
      <w:r w:rsidR="008E265C" w:rsidRPr="00E87116">
        <w:rPr>
          <w:highlight w:val="yellow"/>
        </w:rPr>
        <w:instrText xml:space="preserve"> NOTEREF _Ref148530364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1</w:t>
      </w:r>
      <w:r w:rsidR="008E265C" w:rsidRPr="00E87116">
        <w:rPr>
          <w:highlight w:val="yellow"/>
        </w:rPr>
        <w:fldChar w:fldCharType="end"/>
      </w:r>
      <w:r w:rsidRPr="00E87116">
        <w:rPr>
          <w:highlight w:val="yellow"/>
        </w:rPr>
        <w:t>.</w:t>
      </w:r>
    </w:p>
    <w:p w14:paraId="7531B908" w14:textId="0D6D64A1"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 xml:space="preserve">AWS </w:t>
      </w:r>
      <w:proofErr w:type="spellStart"/>
      <w:r w:rsidRPr="00E87116">
        <w:rPr>
          <w:b/>
          <w:bCs/>
          <w:highlight w:val="yellow"/>
        </w:rPr>
        <w:t>re:Invent</w:t>
      </w:r>
      <w:proofErr w:type="spellEnd"/>
      <w:r w:rsidRPr="00E87116">
        <w:rPr>
          <w:b/>
          <w:bCs/>
          <w:highlight w:val="yellow"/>
        </w:rPr>
        <w:t>:</w:t>
      </w:r>
      <w:r w:rsidRPr="00E87116">
        <w:rPr>
          <w:highlight w:val="yellow"/>
        </w:rPr>
        <w:t xml:space="preserve"> AWS </w:t>
      </w:r>
      <w:proofErr w:type="spellStart"/>
      <w:r w:rsidRPr="00E87116">
        <w:rPr>
          <w:highlight w:val="yellow"/>
        </w:rPr>
        <w:t>re:Invent</w:t>
      </w:r>
      <w:proofErr w:type="spellEnd"/>
      <w:r w:rsidRPr="00E87116">
        <w:rPr>
          <w:highlight w:val="yellow"/>
        </w:rPr>
        <w:t xml:space="preserve"> sessions often cover AWS Firewall Manager, and these sessions are a great resource for advanced users</w:t>
      </w:r>
      <w:r w:rsidR="008E265C" w:rsidRPr="00E87116">
        <w:rPr>
          <w:highlight w:val="yellow"/>
        </w:rPr>
        <w:fldChar w:fldCharType="begin"/>
      </w:r>
      <w:r w:rsidR="008E265C" w:rsidRPr="00E87116">
        <w:rPr>
          <w:highlight w:val="yellow"/>
        </w:rPr>
        <w:instrText xml:space="preserve"> NOTEREF _Ref148530347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2</w:t>
      </w:r>
      <w:r w:rsidR="008E265C" w:rsidRPr="00E87116">
        <w:rPr>
          <w:highlight w:val="yellow"/>
        </w:rPr>
        <w:fldChar w:fldCharType="end"/>
      </w:r>
      <w:r w:rsidRPr="00E87116">
        <w:rPr>
          <w:highlight w:val="yellow"/>
        </w:rPr>
        <w:t>.</w:t>
      </w:r>
    </w:p>
    <w:p w14:paraId="0F944EC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1BDD046C"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IAM Identity Center</w:t>
      </w:r>
    </w:p>
    <w:p w14:paraId="7853D953" w14:textId="5D91DF5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explore the AWS Identity and Access Management (IAM) Identity Center,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24" w:name="_Ref148530717"/>
      <w:r w:rsidR="004919B6">
        <w:rPr>
          <w:rStyle w:val="FootnoteReference"/>
        </w:rPr>
        <w:footnoteReference w:id="43"/>
      </w:r>
      <w:bookmarkEnd w:id="24"/>
      <w:r w:rsidR="004919B6">
        <w:t xml:space="preserve"> </w:t>
      </w:r>
      <w:bookmarkStart w:id="25" w:name="_Ref148530741"/>
      <w:r w:rsidR="00065DFB">
        <w:rPr>
          <w:rStyle w:val="FootnoteReference"/>
        </w:rPr>
        <w:footnoteReference w:id="44"/>
      </w:r>
      <w:bookmarkEnd w:id="25"/>
      <w:r w:rsidR="00065DFB">
        <w:t xml:space="preserve"> </w:t>
      </w:r>
      <w:bookmarkStart w:id="26" w:name="_Ref148530764"/>
      <w:r w:rsidR="00065DFB">
        <w:rPr>
          <w:rStyle w:val="FootnoteReference"/>
        </w:rPr>
        <w:footnoteReference w:id="45"/>
      </w:r>
      <w:bookmarkEnd w:id="26"/>
      <w:r w:rsidRPr="00A33D01">
        <w:t>.</w:t>
      </w:r>
    </w:p>
    <w:p w14:paraId="43C54787"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Introduction to AWS IAM Identity Center</w:t>
      </w:r>
    </w:p>
    <w:p w14:paraId="0255E1FC" w14:textId="75DE3C9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fldChar w:fldCharType="begin"/>
      </w:r>
      <w:r w:rsidR="00945066">
        <w:instrText xml:space="preserve"> NOTEREF _Ref148530717 \f \h </w:instrText>
      </w:r>
      <w:r w:rsidR="00945066">
        <w:fldChar w:fldCharType="separate"/>
      </w:r>
      <w:r w:rsidR="00945066" w:rsidRPr="00945066">
        <w:rPr>
          <w:rStyle w:val="FootnoteReference"/>
        </w:rPr>
        <w:t>43</w:t>
      </w:r>
      <w:r w:rsidR="00945066">
        <w:fldChar w:fldCharType="end"/>
      </w:r>
      <w:r w:rsidRPr="00A33D01">
        <w:t>.</w:t>
      </w:r>
    </w:p>
    <w:p w14:paraId="33CB2F2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14DCC443" w14:textId="28218955"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IAM Identity Center allows you to create, manage, and organize user identities and groups, providing granular control over who can access your AWS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746207B1" w14:textId="7FDC556C"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Policy Management:</w:t>
      </w:r>
      <w:r w:rsidRPr="00A33D01">
        <w:t xml:space="preserve"> You can create and manage policies that define permissions, ensuring that users and groups have the right level of access to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6FCE0AD5" w14:textId="1AD1924D"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IAM Identity Center integrates seamlessly with other AWS services, making it easier to manage access to resources such as Amazon S3, EC2, and RDS</w:t>
      </w:r>
      <w:r w:rsidR="00720C3B">
        <w:fldChar w:fldCharType="begin"/>
      </w:r>
      <w:r w:rsidR="00720C3B">
        <w:instrText xml:space="preserve"> NOTEREF _Ref148530741 \f \h </w:instrText>
      </w:r>
      <w:r w:rsidR="00720C3B">
        <w:fldChar w:fldCharType="separate"/>
      </w:r>
      <w:r w:rsidR="00720C3B" w:rsidRPr="00720C3B">
        <w:rPr>
          <w:rStyle w:val="FootnoteReference"/>
        </w:rPr>
        <w:t>44</w:t>
      </w:r>
      <w:r w:rsidR="00720C3B">
        <w:fldChar w:fldCharType="end"/>
      </w:r>
      <w:r w:rsidRPr="00A33D01">
        <w:t>.</w:t>
      </w:r>
    </w:p>
    <w:p w14:paraId="4E827F3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F5677B4" w14:textId="4429F79A"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60147334"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User Access Control:</w:t>
      </w:r>
      <w:r w:rsidRPr="00A33D01">
        <w:t xml:space="preserve"> You can use IAM Identity Center to restrict access to specific resources and services for different users and groups</w:t>
      </w:r>
      <w:r w:rsidR="007B4032">
        <w:fldChar w:fldCharType="begin"/>
      </w:r>
      <w:r w:rsidR="007B4032">
        <w:instrText xml:space="preserve"> NOTEREF _Ref148530764 \f \h </w:instrText>
      </w:r>
      <w:r w:rsidR="007B4032">
        <w:fldChar w:fldCharType="separate"/>
      </w:r>
      <w:r w:rsidR="007B4032" w:rsidRPr="007B4032">
        <w:rPr>
          <w:rStyle w:val="FootnoteReference"/>
        </w:rPr>
        <w:t>45</w:t>
      </w:r>
      <w:r w:rsidR="007B4032">
        <w:fldChar w:fldCharType="end"/>
      </w:r>
      <w:r w:rsidRPr="00A33D01">
        <w:t>.</w:t>
      </w:r>
    </w:p>
    <w:p w14:paraId="002FAAA0" w14:textId="2CEFDDEF"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Security Enhancement:</w:t>
      </w:r>
      <w:r w:rsidRPr="00A33D01">
        <w:t xml:space="preserve"> Implement security best practices by controlling permissions and ensuring that users only have access to the resources they need</w:t>
      </w:r>
      <w:r w:rsidR="007B4032">
        <w:fldChar w:fldCharType="begin"/>
      </w:r>
      <w:r w:rsidR="007B4032">
        <w:instrText xml:space="preserve"> NOTEREF _Ref148530741 \f \h </w:instrText>
      </w:r>
      <w:r w:rsidR="007B4032">
        <w:fldChar w:fldCharType="separate"/>
      </w:r>
      <w:r w:rsidR="007B4032" w:rsidRPr="007B4032">
        <w:rPr>
          <w:rStyle w:val="FootnoteReference"/>
        </w:rPr>
        <w:t>44</w:t>
      </w:r>
      <w:r w:rsidR="007B4032">
        <w:fldChar w:fldCharType="end"/>
      </w:r>
      <w:r w:rsidRPr="00A33D01">
        <w:t>.</w:t>
      </w:r>
    </w:p>
    <w:p w14:paraId="3FB16171" w14:textId="469B3E70"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Resource Management:</w:t>
      </w:r>
      <w:r w:rsidRPr="00A33D01">
        <w:t xml:space="preserve"> Efficiently manage user identities and access across your AWS environment, helping organizations scale and grow securely</w:t>
      </w:r>
      <w:r w:rsidR="007B4032">
        <w:fldChar w:fldCharType="begin"/>
      </w:r>
      <w:r w:rsidR="007B4032">
        <w:instrText xml:space="preserve"> NOTEREF _Ref148530717 \f \h </w:instrText>
      </w:r>
      <w:r w:rsidR="007B4032">
        <w:fldChar w:fldCharType="separate"/>
      </w:r>
      <w:r w:rsidR="007B4032" w:rsidRPr="007B4032">
        <w:rPr>
          <w:rStyle w:val="FootnoteReference"/>
        </w:rPr>
        <w:t>43</w:t>
      </w:r>
      <w:r w:rsidR="007B4032">
        <w:fldChar w:fldCharType="end"/>
      </w:r>
      <w:r w:rsidRPr="00A33D01">
        <w:t>.</w:t>
      </w:r>
    </w:p>
    <w:p w14:paraId="12F3F11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IAM Identity Center</w:t>
      </w:r>
    </w:p>
    <w:p w14:paraId="3373BFD7" w14:textId="4E15BCEF" w:rsidR="00A33D01" w:rsidRPr="00F42099" w:rsidRDefault="00A33D01" w:rsidP="00A33D01">
      <w:pPr>
        <w:pBdr>
          <w:top w:val="nil"/>
          <w:left w:val="nil"/>
          <w:bottom w:val="nil"/>
          <w:right w:val="nil"/>
          <w:between w:val="nil"/>
        </w:pBdr>
        <w:shd w:val="clear" w:color="auto" w:fill="FFFFFF"/>
        <w:spacing w:after="100" w:line="276" w:lineRule="auto"/>
        <w:jc w:val="both"/>
      </w:pPr>
      <w:r w:rsidRPr="00F42099">
        <w:t>To start using AWS IAM Identity Center, you can access the service through the AWS Management Console. Here, you can create users, groups, and roles, and define policies to manage access</w:t>
      </w:r>
      <w:r w:rsidR="00216B4D" w:rsidRPr="00F42099">
        <w:fldChar w:fldCharType="begin"/>
      </w:r>
      <w:r w:rsidR="00216B4D" w:rsidRPr="00F42099">
        <w:instrText xml:space="preserve"> NOTEREF _Ref148530717 \f \h </w:instrText>
      </w:r>
      <w:r w:rsidR="00216B4D" w:rsidRPr="00F42099">
        <w:instrText xml:space="preserve"> \* MERGEFORMAT </w:instrText>
      </w:r>
      <w:r w:rsidR="00216B4D" w:rsidRPr="00F42099">
        <w:fldChar w:fldCharType="separate"/>
      </w:r>
      <w:r w:rsidR="00216B4D" w:rsidRPr="00F42099">
        <w:rPr>
          <w:rStyle w:val="FootnoteReference"/>
        </w:rPr>
        <w:t>43</w:t>
      </w:r>
      <w:r w:rsidR="00216B4D" w:rsidRPr="00F42099">
        <w:fldChar w:fldCharType="end"/>
      </w:r>
      <w:r w:rsidRPr="00F42099">
        <w:t>.</w:t>
      </w:r>
    </w:p>
    <w:p w14:paraId="7A936A7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0467CBB2" w14:textId="77777777" w:rsidR="00A33D01" w:rsidRPr="00216B4D" w:rsidRDefault="00A33D01" w:rsidP="00A33D01">
      <w:pPr>
        <w:pBdr>
          <w:top w:val="nil"/>
          <w:left w:val="nil"/>
          <w:bottom w:val="nil"/>
          <w:right w:val="nil"/>
          <w:between w:val="nil"/>
        </w:pBdr>
        <w:shd w:val="clear" w:color="auto" w:fill="FFFFFF"/>
        <w:spacing w:after="100" w:line="276" w:lineRule="auto"/>
        <w:jc w:val="both"/>
        <w:rPr>
          <w:highlight w:val="yellow"/>
        </w:rPr>
      </w:pPr>
      <w:r w:rsidRPr="00216B4D">
        <w:rPr>
          <w:highlight w:val="yellow"/>
        </w:rPr>
        <w:t>For a deeper understanding of AWS IAM Identity Center, consider these resources:</w:t>
      </w:r>
    </w:p>
    <w:p w14:paraId="1CFE2057" w14:textId="32FDEF8C"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AWS Documentation:</w:t>
      </w:r>
      <w:r w:rsidRPr="00216B4D">
        <w:rPr>
          <w:highlight w:val="yellow"/>
        </w:rPr>
        <w:t xml:space="preserve"> The official AWS IAM Identity Center documentation provides comprehensive information on setting up and managing identities, groups, and permissions</w:t>
      </w:r>
      <w:r w:rsidR="00216B4D" w:rsidRPr="00216B4D">
        <w:rPr>
          <w:highlight w:val="yellow"/>
        </w:rPr>
        <w:fldChar w:fldCharType="begin"/>
      </w:r>
      <w:r w:rsidR="00216B4D" w:rsidRPr="00216B4D">
        <w:rPr>
          <w:highlight w:val="yellow"/>
        </w:rPr>
        <w:instrText xml:space="preserve"> NOTEREF _Ref148530717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3</w:t>
      </w:r>
      <w:r w:rsidR="00216B4D" w:rsidRPr="00216B4D">
        <w:rPr>
          <w:highlight w:val="yellow"/>
        </w:rPr>
        <w:fldChar w:fldCharType="end"/>
      </w:r>
      <w:r w:rsidRPr="00216B4D">
        <w:rPr>
          <w:highlight w:val="yellow"/>
        </w:rPr>
        <w:t>.</w:t>
      </w:r>
    </w:p>
    <w:p w14:paraId="5C2B77AE" w14:textId="52DB95B7"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Online Tutorials:</w:t>
      </w:r>
      <w:r w:rsidRPr="00216B4D">
        <w:rPr>
          <w:highlight w:val="yellow"/>
        </w:rPr>
        <w:t xml:space="preserve"> There are various online tutorials and video resources available to help you get started with AWS IAM Identity Center</w:t>
      </w:r>
      <w:r w:rsidR="00216B4D" w:rsidRPr="00216B4D">
        <w:rPr>
          <w:highlight w:val="yellow"/>
        </w:rPr>
        <w:fldChar w:fldCharType="begin"/>
      </w:r>
      <w:r w:rsidR="00216B4D" w:rsidRPr="00216B4D">
        <w:rPr>
          <w:highlight w:val="yellow"/>
        </w:rPr>
        <w:instrText xml:space="preserve"> NOTEREF _Ref148530741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4</w:t>
      </w:r>
      <w:r w:rsidR="00216B4D" w:rsidRPr="00216B4D">
        <w:rPr>
          <w:highlight w:val="yellow"/>
        </w:rPr>
        <w:fldChar w:fldCharType="end"/>
      </w:r>
      <w:r w:rsidRPr="00216B4D">
        <w:rPr>
          <w:highlight w:val="yellow"/>
        </w:rPr>
        <w:t>.</w:t>
      </w:r>
    </w:p>
    <w:p w14:paraId="0A9B3265" w14:textId="4D0B6EBD"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Community Forums:</w:t>
      </w:r>
      <w:r w:rsidRPr="00216B4D">
        <w:rPr>
          <w:highlight w:val="yellow"/>
        </w:rPr>
        <w:t xml:space="preserve"> AWS community forums are excellent places to seek guidance and advice from experienced users who can share their real-world insights</w:t>
      </w:r>
      <w:r w:rsidR="00216B4D" w:rsidRPr="00216B4D">
        <w:rPr>
          <w:highlight w:val="yellow"/>
        </w:rPr>
        <w:fldChar w:fldCharType="begin"/>
      </w:r>
      <w:r w:rsidR="00216B4D" w:rsidRPr="00216B4D">
        <w:rPr>
          <w:highlight w:val="yellow"/>
        </w:rPr>
        <w:instrText xml:space="preserve"> NOTEREF _Ref148530764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5</w:t>
      </w:r>
      <w:r w:rsidR="00216B4D" w:rsidRPr="00216B4D">
        <w:rPr>
          <w:highlight w:val="yellow"/>
        </w:rPr>
        <w:fldChar w:fldCharType="end"/>
      </w:r>
      <w:r w:rsidRPr="00216B4D">
        <w:rPr>
          <w:highlight w:val="yellow"/>
        </w:rPr>
        <w:t>.</w:t>
      </w:r>
    </w:p>
    <w:p w14:paraId="7EE8FA8B"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dentity Center plays a pivotal role in securing and managing AWS resources effectively. In the following sections of this chapter, we will continue to explore AWS services that enhance security, identity, and compliance.</w:t>
      </w:r>
    </w:p>
    <w:p w14:paraId="3FD9A5D8" w14:textId="08FF6B78"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Identity and Access Management (IAM)</w:t>
      </w:r>
    </w:p>
    <w:p w14:paraId="1BBC1D9F" w14:textId="1396E859"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Identity and Access Management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27" w:name="_Ref148531220"/>
      <w:r w:rsidR="00945066">
        <w:rPr>
          <w:rStyle w:val="FootnoteReference"/>
        </w:rPr>
        <w:footnoteReference w:id="46"/>
      </w:r>
      <w:bookmarkEnd w:id="27"/>
      <w:r w:rsidR="00945066">
        <w:t xml:space="preserve"> </w:t>
      </w:r>
      <w:bookmarkStart w:id="28" w:name="_Ref148531211"/>
      <w:r w:rsidR="00945066">
        <w:rPr>
          <w:rStyle w:val="FootnoteReference"/>
        </w:rPr>
        <w:footnoteReference w:id="47"/>
      </w:r>
      <w:bookmarkEnd w:id="28"/>
      <w:r w:rsidR="00945066">
        <w:t xml:space="preserve"> </w:t>
      </w:r>
      <w:bookmarkStart w:id="29" w:name="_Ref148531201"/>
      <w:r w:rsidR="00945066">
        <w:rPr>
          <w:rStyle w:val="FootnoteReference"/>
        </w:rPr>
        <w:footnoteReference w:id="48"/>
      </w:r>
      <w:bookmarkEnd w:id="29"/>
      <w:r w:rsidRPr="00A33D01">
        <w:t>.</w:t>
      </w:r>
    </w:p>
    <w:p w14:paraId="1AC9218C"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Identity and Access Management (IAM)</w:t>
      </w:r>
    </w:p>
    <w:p w14:paraId="3118C7F5" w14:textId="0604998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dentity and Access Management (IAM) is a web service that enables you to control access to AWS resources securely. It allows you to create and manage AWS users and groups and use permissions to grant or deny access to AWS resource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 IAM provides a central point for managing access, ensuring the principle of least privilege is followed, and enhancing the security of your AWS environment.</w:t>
      </w:r>
    </w:p>
    <w:p w14:paraId="1EBBE28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28ED93A2" w14:textId="43443120"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IAM enables the creation and management of user identities, groups, and roles. Users can be assigned individual security credentials while groups help manage permissions more efficiently</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3D4571BD" w14:textId="0F707C5B"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Fine-Grained Control:</w:t>
      </w:r>
      <w:r w:rsidRPr="00A33D01">
        <w:t xml:space="preserve"> IAM allows you to define fine-grained permissions, ensuring that users and services have access only to the resources they need. This reduces the risk of unauthorized acces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2C2928DE" w14:textId="741F93A7"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Multi-Factor Authentication (MFA):</w:t>
      </w:r>
      <w:r w:rsidRPr="00A33D01">
        <w:t xml:space="preserve"> You can enhance security by enabling MFA for users, adding an extra layer of protection for account sign-ins</w:t>
      </w:r>
      <w:r w:rsidR="00BA322C">
        <w:fldChar w:fldCharType="begin"/>
      </w:r>
      <w:r w:rsidR="00BA322C">
        <w:instrText xml:space="preserve"> NOTEREF _Ref148531211 \f \h </w:instrText>
      </w:r>
      <w:r w:rsidR="00BA322C">
        <w:fldChar w:fldCharType="separate"/>
      </w:r>
      <w:r w:rsidR="00BA322C" w:rsidRPr="00BA322C">
        <w:rPr>
          <w:rStyle w:val="FootnoteReference"/>
        </w:rPr>
        <w:t>47</w:t>
      </w:r>
      <w:r w:rsidR="00BA322C">
        <w:fldChar w:fldCharType="end"/>
      </w:r>
      <w:r w:rsidRPr="00A33D01">
        <w:t>.</w:t>
      </w:r>
    </w:p>
    <w:p w14:paraId="421191E2" w14:textId="471BF01E"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IAM integrates seamlessly with a wide range of AWS services, allowing you to control access to services such as Amazon S3, EC2, and 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37165EA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039CE1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AM is essential for managing access control in AWS environments. Common use cases include:</w:t>
      </w:r>
    </w:p>
    <w:p w14:paraId="74A3FC47" w14:textId="635E5DBB"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Create and manage users and groups to establish who can access AWS resources</w:t>
      </w:r>
      <w:r w:rsidR="00CC5976">
        <w:fldChar w:fldCharType="begin"/>
      </w:r>
      <w:r w:rsidR="00CC5976">
        <w:instrText xml:space="preserve"> NOTEREF _Ref148531201 \f \h </w:instrText>
      </w:r>
      <w:r w:rsidR="00CC5976">
        <w:fldChar w:fldCharType="separate"/>
      </w:r>
      <w:r w:rsidR="00CC5976" w:rsidRPr="00CC5976">
        <w:rPr>
          <w:rStyle w:val="FootnoteReference"/>
        </w:rPr>
        <w:t>48</w:t>
      </w:r>
      <w:r w:rsidR="00CC5976">
        <w:fldChar w:fldCharType="end"/>
      </w:r>
      <w:r w:rsidRPr="00A33D01">
        <w:t>.</w:t>
      </w:r>
    </w:p>
    <w:p w14:paraId="52122B59" w14:textId="201F83AB"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Security Enhancement:</w:t>
      </w:r>
      <w:r w:rsidRPr="00A33D01">
        <w:t xml:space="preserve"> Implement strict access policies to minimize security risks and ensure compliance with industry standa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1E15E367" w14:textId="0A7D9585"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Role-Based Access Control:</w:t>
      </w:r>
      <w:r w:rsidRPr="00A33D01">
        <w:t xml:space="preserve"> Use IAM roles to delegate permissions and manage temporary access for applications or service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8C1B9B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IAM</w:t>
      </w:r>
    </w:p>
    <w:p w14:paraId="4AFF60E6" w14:textId="1A018B72"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IAM, access the service through the AWS Management Console. Create users, groups, and roles and define policies to manage access permission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2353E3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0FA04B40" w14:textId="77777777" w:rsidR="00A33D01" w:rsidRPr="00BA322C" w:rsidRDefault="00A33D01" w:rsidP="00A33D01">
      <w:pPr>
        <w:pBdr>
          <w:top w:val="nil"/>
          <w:left w:val="nil"/>
          <w:bottom w:val="nil"/>
          <w:right w:val="nil"/>
          <w:between w:val="nil"/>
        </w:pBdr>
        <w:shd w:val="clear" w:color="auto" w:fill="FFFFFF"/>
        <w:spacing w:after="100" w:line="276" w:lineRule="auto"/>
        <w:jc w:val="both"/>
        <w:rPr>
          <w:highlight w:val="yellow"/>
        </w:rPr>
      </w:pPr>
      <w:r w:rsidRPr="00BA322C">
        <w:rPr>
          <w:highlight w:val="yellow"/>
        </w:rPr>
        <w:t>To deepen your knowledge of AWS IAM, refer to the following resources:</w:t>
      </w:r>
    </w:p>
    <w:p w14:paraId="1373A17B" w14:textId="6434642F"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AWS Documentation:</w:t>
      </w:r>
      <w:r w:rsidRPr="00BA322C">
        <w:rPr>
          <w:highlight w:val="yellow"/>
        </w:rPr>
        <w:t xml:space="preserve"> The official AWS IAM documentation provides detailed guidance on configuring and managing IAM users, groups, and policies</w:t>
      </w:r>
      <w:r w:rsidR="00CC5976" w:rsidRPr="00BA322C">
        <w:rPr>
          <w:highlight w:val="yellow"/>
        </w:rPr>
        <w:fldChar w:fldCharType="begin"/>
      </w:r>
      <w:r w:rsidR="00CC5976" w:rsidRPr="00BA322C">
        <w:rPr>
          <w:highlight w:val="yellow"/>
        </w:rPr>
        <w:instrText xml:space="preserve"> NOTEREF _Ref148531220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6</w:t>
      </w:r>
      <w:r w:rsidR="00CC5976" w:rsidRPr="00BA322C">
        <w:rPr>
          <w:highlight w:val="yellow"/>
        </w:rPr>
        <w:fldChar w:fldCharType="end"/>
      </w:r>
      <w:r w:rsidRPr="00BA322C">
        <w:rPr>
          <w:highlight w:val="yellow"/>
        </w:rPr>
        <w:t>.</w:t>
      </w:r>
    </w:p>
    <w:p w14:paraId="5606AD3F" w14:textId="48F45250"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Online Courses:</w:t>
      </w:r>
      <w:r w:rsidRPr="00BA322C">
        <w:rPr>
          <w:highlight w:val="yellow"/>
        </w:rPr>
        <w:t xml:space="preserve"> Online platforms like AWS Training and Certification offer courses specifically dedicated to IAM, allowing you to gain expertise in using the service effectively</w:t>
      </w:r>
      <w:r w:rsidR="00CC5976" w:rsidRPr="00BA322C">
        <w:rPr>
          <w:highlight w:val="yellow"/>
        </w:rPr>
        <w:fldChar w:fldCharType="begin"/>
      </w:r>
      <w:r w:rsidR="00CC5976" w:rsidRPr="00BA322C">
        <w:rPr>
          <w:highlight w:val="yellow"/>
        </w:rPr>
        <w:instrText xml:space="preserve"> NOTEREF _Ref148531211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7</w:t>
      </w:r>
      <w:r w:rsidR="00CC5976" w:rsidRPr="00BA322C">
        <w:rPr>
          <w:highlight w:val="yellow"/>
        </w:rPr>
        <w:fldChar w:fldCharType="end"/>
      </w:r>
      <w:r w:rsidRPr="00BA322C">
        <w:rPr>
          <w:highlight w:val="yellow"/>
        </w:rPr>
        <w:t>.</w:t>
      </w:r>
    </w:p>
    <w:p w14:paraId="59312140" w14:textId="6006AED6"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Whitepapers and Guides:</w:t>
      </w:r>
      <w:r w:rsidRPr="00BA322C">
        <w:rPr>
          <w:highlight w:val="yellow"/>
        </w:rPr>
        <w:t xml:space="preserve"> AWS offers whitepapers and implementation guides that can help you understand and implement IAM best practices in your organization</w:t>
      </w:r>
      <w:r w:rsidR="00CC5976" w:rsidRPr="00BA322C">
        <w:rPr>
          <w:highlight w:val="yellow"/>
        </w:rPr>
        <w:fldChar w:fldCharType="begin"/>
      </w:r>
      <w:r w:rsidR="00CC5976" w:rsidRPr="00BA322C">
        <w:rPr>
          <w:highlight w:val="yellow"/>
        </w:rPr>
        <w:instrText xml:space="preserve"> NOTEREF _Ref148531201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8</w:t>
      </w:r>
      <w:r w:rsidR="00CC5976" w:rsidRPr="00BA322C">
        <w:rPr>
          <w:highlight w:val="yellow"/>
        </w:rPr>
        <w:fldChar w:fldCharType="end"/>
      </w:r>
      <w:r w:rsidRPr="00BA322C">
        <w:rPr>
          <w:highlight w:val="yellow"/>
        </w:rPr>
        <w:t>.</w:t>
      </w:r>
    </w:p>
    <w:p w14:paraId="4CD58C82"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49CA91F7"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Key Management Service (KMS)</w:t>
      </w:r>
    </w:p>
    <w:p w14:paraId="651B1592" w14:textId="35D4CBB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Key Management Service (KMS), a crucial component for managing cryptographic keys and securing your data in AWS. We will delve into the key features, use cases, and best practices for AWS KMS</w:t>
      </w:r>
      <w:bookmarkStart w:id="30" w:name="_Ref148531585"/>
      <w:r w:rsidR="00BA322C">
        <w:rPr>
          <w:rStyle w:val="FootnoteReference"/>
        </w:rPr>
        <w:footnoteReference w:id="49"/>
      </w:r>
      <w:bookmarkEnd w:id="30"/>
      <w:r w:rsidR="00BA322C">
        <w:t xml:space="preserve"> </w:t>
      </w:r>
      <w:bookmarkStart w:id="31" w:name="_Ref148531604"/>
      <w:r w:rsidR="00BA322C">
        <w:rPr>
          <w:rStyle w:val="FootnoteReference"/>
        </w:rPr>
        <w:footnoteReference w:id="50"/>
      </w:r>
      <w:bookmarkEnd w:id="31"/>
      <w:r w:rsidR="008430A5">
        <w:t xml:space="preserve"> </w:t>
      </w:r>
      <w:bookmarkStart w:id="32" w:name="_Ref148531616"/>
      <w:r w:rsidR="008430A5">
        <w:rPr>
          <w:rStyle w:val="FootnoteReference"/>
        </w:rPr>
        <w:footnoteReference w:id="51"/>
      </w:r>
      <w:bookmarkEnd w:id="32"/>
      <w:r w:rsidRPr="00A33D01">
        <w:t>.</w:t>
      </w:r>
    </w:p>
    <w:p w14:paraId="5B176AC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Key Management Service (KMS)</w:t>
      </w:r>
    </w:p>
    <w:p w14:paraId="2C689EAD" w14:textId="362B4E8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Key Management Service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449C1DC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342F2759" w14:textId="5C6516B6"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Centralized Key Management:</w:t>
      </w:r>
      <w:r w:rsidRPr="00A33D01">
        <w:t xml:space="preserve"> KMS provides a central location for managing keys, ensuring consistent encryption and decryption across your AWS environment</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100542D3" w14:textId="721899CA"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Fully Managed Service:</w:t>
      </w:r>
      <w:r w:rsidRPr="00A33D01">
        <w:t xml:space="preserve"> As a fully managed service, KMS eliminates the operational overhead of key management, including hardware provisioning and software patching</w:t>
      </w:r>
      <w:r w:rsidR="008430A5">
        <w:fldChar w:fldCharType="begin"/>
      </w:r>
      <w:r w:rsidR="008430A5">
        <w:instrText xml:space="preserve"> NOTEREF _Ref148531604 \f \h </w:instrText>
      </w:r>
      <w:r w:rsidR="008430A5">
        <w:fldChar w:fldCharType="separate"/>
      </w:r>
      <w:r w:rsidR="008430A5" w:rsidRPr="008430A5">
        <w:rPr>
          <w:rStyle w:val="FootnoteReference"/>
        </w:rPr>
        <w:t>50</w:t>
      </w:r>
      <w:r w:rsidR="008430A5">
        <w:fldChar w:fldCharType="end"/>
      </w:r>
      <w:r w:rsidRPr="00A33D01">
        <w:t>.</w:t>
      </w:r>
    </w:p>
    <w:p w14:paraId="34E142B0" w14:textId="2942CEAF"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40C82FF5" w14:textId="6390A4AC"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Granular Access Control:</w:t>
      </w:r>
      <w:r w:rsidRPr="00A33D01">
        <w:t xml:space="preserve"> KMS allows you to define fine-grained permissions for key usage and management, ensuring that only authorized users and applications can access encrypted data</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5AE4918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0DB106B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KMS is critical for a range of encryption use cases, including:</w:t>
      </w:r>
    </w:p>
    <w:p w14:paraId="5B5ABC25" w14:textId="70D004C7"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Data Encryption:</w:t>
      </w:r>
      <w:r w:rsidRPr="00A33D01">
        <w:t xml:space="preserve"> Protect sensitive data at rest and in transit by using KMS to encrypt and decrypt it</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42F0BD58" w14:textId="321BB648"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Regulatory Compliance:</w:t>
      </w:r>
      <w:r w:rsidRPr="00A33D01">
        <w:t xml:space="preserve"> Achieve compliance with data protection regulations and industry standards by using KMS to secure data</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289CB402" w14:textId="79C2F4D1"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Securing API Keys:</w:t>
      </w:r>
      <w:r w:rsidRPr="00A33D01">
        <w:t xml:space="preserve"> Use KMS to secure API keys and other secrets, adding an extra layer of security to your applicat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1EB27EC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40B762A7"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KMS, consider the following best practices:</w:t>
      </w:r>
    </w:p>
    <w:p w14:paraId="565074E3" w14:textId="3212AF06"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Key Rotation:</w:t>
      </w:r>
      <w:r w:rsidRPr="00A33D01">
        <w:t xml:space="preserve"> Regularly rotate encryption keys to enhance security and meet compliance requirements</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67A10899" w14:textId="5CD41B6C"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Least Privilege Access:</w:t>
      </w:r>
      <w:r w:rsidRPr="00A33D01">
        <w:t xml:space="preserve"> Apply the principle of least privilege when configuring permissions for key usage to minimize security risk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27D3B125" w14:textId="23611EDA"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Monitoring and Auditing:</w:t>
      </w:r>
      <w:r w:rsidRPr="00A33D01">
        <w:t xml:space="preserve"> Implement monitoring and auditing to track key usage and detect any unauthorized or suspicious activiti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7F3FB0E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KMS</w:t>
      </w:r>
    </w:p>
    <w:p w14:paraId="49738828" w14:textId="1A041CD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start using AWS KMS, access the service through the AWS Management Console, create customer master keys (CMKs), and define key policies and permiss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703B3D5F" w14:textId="77777777" w:rsidR="00A33D01" w:rsidRPr="00F42099" w:rsidRDefault="00A33D01" w:rsidP="00565722">
      <w:pPr>
        <w:keepNext/>
        <w:keepLines/>
        <w:spacing w:before="40" w:after="0"/>
        <w:outlineLvl w:val="1"/>
        <w:rPr>
          <w:rFonts w:eastAsiaTheme="majorEastAsia" w:cstheme="majorBidi"/>
          <w:sz w:val="36"/>
          <w:szCs w:val="26"/>
          <w:highlight w:val="yellow"/>
        </w:rPr>
      </w:pPr>
      <w:r w:rsidRPr="00F42099">
        <w:rPr>
          <w:rFonts w:eastAsiaTheme="majorEastAsia" w:cstheme="majorBidi"/>
          <w:sz w:val="36"/>
          <w:szCs w:val="26"/>
          <w:highlight w:val="yellow"/>
        </w:rPr>
        <w:t>In-Depth Resources</w:t>
      </w:r>
    </w:p>
    <w:p w14:paraId="2BAE535C" w14:textId="77777777" w:rsidR="00A33D01" w:rsidRPr="00F42099" w:rsidRDefault="00A33D01" w:rsidP="00A33D01">
      <w:pPr>
        <w:pBdr>
          <w:top w:val="nil"/>
          <w:left w:val="nil"/>
          <w:bottom w:val="nil"/>
          <w:right w:val="nil"/>
          <w:between w:val="nil"/>
        </w:pBdr>
        <w:shd w:val="clear" w:color="auto" w:fill="FFFFFF"/>
        <w:spacing w:after="100" w:line="276" w:lineRule="auto"/>
        <w:jc w:val="both"/>
        <w:rPr>
          <w:highlight w:val="yellow"/>
        </w:rPr>
      </w:pPr>
      <w:r w:rsidRPr="00F42099">
        <w:rPr>
          <w:highlight w:val="yellow"/>
        </w:rPr>
        <w:t>To further your understanding of AWS KMS, consult the following resources:</w:t>
      </w:r>
    </w:p>
    <w:p w14:paraId="59C0AEFC" w14:textId="16E76185"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AWS Documentation:</w:t>
      </w:r>
      <w:r w:rsidRPr="00F42099">
        <w:rPr>
          <w:highlight w:val="yellow"/>
        </w:rPr>
        <w:t xml:space="preserve"> The official AWS KMS documentation provides comprehensive information on creating, managing, and using encryption keys</w:t>
      </w:r>
      <w:r w:rsidR="00BF3E5C" w:rsidRPr="00F42099">
        <w:rPr>
          <w:highlight w:val="yellow"/>
        </w:rPr>
        <w:fldChar w:fldCharType="begin"/>
      </w:r>
      <w:r w:rsidR="00BF3E5C" w:rsidRPr="00F42099">
        <w:rPr>
          <w:highlight w:val="yellow"/>
        </w:rPr>
        <w:instrText xml:space="preserve"> NOTEREF _Ref148531585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49</w:t>
      </w:r>
      <w:r w:rsidR="00BF3E5C" w:rsidRPr="00F42099">
        <w:rPr>
          <w:highlight w:val="yellow"/>
        </w:rPr>
        <w:fldChar w:fldCharType="end"/>
      </w:r>
      <w:r w:rsidRPr="00F42099">
        <w:rPr>
          <w:highlight w:val="yellow"/>
        </w:rPr>
        <w:t>.</w:t>
      </w:r>
    </w:p>
    <w:p w14:paraId="5005ED16" w14:textId="4594F3C6"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Online Courses:</w:t>
      </w:r>
      <w:r w:rsidRPr="00F42099">
        <w:rPr>
          <w:highlight w:val="yellow"/>
        </w:rPr>
        <w:t xml:space="preserve"> AWS Training and Certification offers courses dedicated to AWS KMS, helping you master the service's capabilities and best practices</w:t>
      </w:r>
      <w:r w:rsidR="00BF3E5C" w:rsidRPr="00F42099">
        <w:rPr>
          <w:highlight w:val="yellow"/>
        </w:rPr>
        <w:fldChar w:fldCharType="begin"/>
      </w:r>
      <w:r w:rsidR="00BF3E5C" w:rsidRPr="00F42099">
        <w:rPr>
          <w:highlight w:val="yellow"/>
        </w:rPr>
        <w:instrText xml:space="preserve"> NOTEREF _Ref148531616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51</w:t>
      </w:r>
      <w:r w:rsidR="00BF3E5C" w:rsidRPr="00F42099">
        <w:rPr>
          <w:highlight w:val="yellow"/>
        </w:rPr>
        <w:fldChar w:fldCharType="end"/>
      </w:r>
      <w:r w:rsidRPr="00F42099">
        <w:rPr>
          <w:highlight w:val="yellow"/>
        </w:rPr>
        <w:t>.</w:t>
      </w:r>
    </w:p>
    <w:p w14:paraId="0E654248" w14:textId="7E58BF34"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Whitepapers and Best Practices Guides:</w:t>
      </w:r>
      <w:r w:rsidRPr="00F42099">
        <w:rPr>
          <w:highlight w:val="yellow"/>
        </w:rPr>
        <w:t xml:space="preserve"> AWS provides whitepapers and best practices guides that offer insights into using KMS to enhance data security</w:t>
      </w:r>
      <w:r w:rsidR="00BF3E5C" w:rsidRPr="00F42099">
        <w:rPr>
          <w:highlight w:val="yellow"/>
        </w:rPr>
        <w:fldChar w:fldCharType="begin"/>
      </w:r>
      <w:r w:rsidR="00BF3E5C" w:rsidRPr="00F42099">
        <w:rPr>
          <w:highlight w:val="yellow"/>
        </w:rPr>
        <w:instrText xml:space="preserve"> NOTEREF _Ref148531604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50</w:t>
      </w:r>
      <w:r w:rsidR="00BF3E5C" w:rsidRPr="00F42099">
        <w:rPr>
          <w:highlight w:val="yellow"/>
        </w:rPr>
        <w:fldChar w:fldCharType="end"/>
      </w:r>
      <w:r w:rsidRPr="00F42099">
        <w:rPr>
          <w:highlight w:val="yellow"/>
        </w:rPr>
        <w:t>.</w:t>
      </w:r>
    </w:p>
    <w:p w14:paraId="5DAC7D1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F42099">
        <w:rPr>
          <w:highlight w:val="yellow"/>
        </w:rPr>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Network Firewall</w:t>
      </w:r>
    </w:p>
    <w:p w14:paraId="00EEE044" w14:textId="1D40229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Network Firewall, a crucial service for safeguarding your network traffic and applications in AWS. We will explore its key features, use cases, and best practices</w:t>
      </w:r>
      <w:bookmarkStart w:id="33" w:name="_Ref148532842"/>
      <w:r w:rsidR="00F42099">
        <w:rPr>
          <w:rStyle w:val="FootnoteReference"/>
        </w:rPr>
        <w:footnoteReference w:id="52"/>
      </w:r>
      <w:bookmarkEnd w:id="33"/>
      <w:r w:rsidR="00F42099">
        <w:t xml:space="preserve"> </w:t>
      </w:r>
      <w:bookmarkStart w:id="34" w:name="_Ref148532859"/>
      <w:r w:rsidR="00F42099">
        <w:rPr>
          <w:rStyle w:val="FootnoteReference"/>
        </w:rPr>
        <w:footnoteReference w:id="53"/>
      </w:r>
      <w:bookmarkEnd w:id="34"/>
      <w:r w:rsidR="00F42099">
        <w:t xml:space="preserve"> </w:t>
      </w:r>
      <w:bookmarkStart w:id="35" w:name="_Ref148532873"/>
      <w:r w:rsidR="00F42099">
        <w:rPr>
          <w:rStyle w:val="FootnoteReference"/>
        </w:rPr>
        <w:footnoteReference w:id="54"/>
      </w:r>
      <w:bookmarkEnd w:id="35"/>
      <w:r w:rsidRPr="00A33D01">
        <w:t>.</w:t>
      </w:r>
    </w:p>
    <w:p w14:paraId="671E2F4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Network Firewall</w:t>
      </w:r>
    </w:p>
    <w:p w14:paraId="0C086E78" w14:textId="7A7238A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is a managed firewall service that simplifies network protection for your Amazon VPCs (Virtual Private Clouds). It provides advanced security features and capabilities to protect your applications and workloads from threats. Network Firewall acts as a filter for both inbound and outbound traffic, ensuring only legitimate traffic can access your resourc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00F42099">
        <w:t>.</w:t>
      </w:r>
    </w:p>
    <w:p w14:paraId="3A82AEF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427EE424" w14:textId="11FCF5A4"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Stateful Inspection:</w:t>
      </w:r>
      <w:r w:rsidRPr="00A33D01">
        <w:t xml:space="preserve"> Network Firewall uses stateful inspection, allowing it to understand the state of active connections and make access decisions based on the context of the traffic</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9030B94" w14:textId="4260EFC1"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Rule Groups:</w:t>
      </w:r>
      <w:r w:rsidRPr="00A33D01">
        <w:t xml:space="preserve"> Rule groups are sets of rules that can be shared across multiple policies, making it easier to manage and enforce network security policies consistently</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24DFDFB8" w14:textId="05925BD2"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B965D1A" w14:textId="2F5019CD"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Alerts and Logging:</w:t>
      </w:r>
      <w:r w:rsidRPr="00A33D01">
        <w:t xml:space="preserve"> You can configure Network Firewall to generate alerts and log network traffic data for analysis and compliance purpos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27E7E5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19C0DB6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is instrumental in several use cases, including:</w:t>
      </w:r>
    </w:p>
    <w:p w14:paraId="16AD6FBC" w14:textId="09DDC0FA"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Protecting Web Applications:</w:t>
      </w:r>
      <w:r w:rsidRPr="00A33D01">
        <w:t xml:space="preserve"> Use Network Firewall to safeguard your web applications from attacks, such as DDoS and SQL injection</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16A44210" w14:textId="28B6C7ED"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Segmenting Workloads:</w:t>
      </w:r>
      <w:r w:rsidRPr="00A33D01">
        <w:t xml:space="preserve"> Employ Network Firewall to segment workloads in your VPCs, providing isolation and controlled access to resource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6870D38" w14:textId="5CE10268"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Detecting and Blocking Malicious Activity:</w:t>
      </w:r>
      <w:r w:rsidRPr="00A33D01">
        <w:t xml:space="preserve"> Network Firewall can be used to detect and block potentially malicious traffic, helping to maintain a secure network environment</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7612FA0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510ED2D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ensure the effective use of AWS Network Firewall, consider these best practices:</w:t>
      </w:r>
    </w:p>
    <w:p w14:paraId="40BB0B9F" w14:textId="39D76DD9"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Security Group Rules:</w:t>
      </w:r>
      <w:r w:rsidRPr="00A33D01">
        <w:t xml:space="preserve"> Use security group rules in conjunction with Network Firewall policies to layer your network security</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62B9AF39" w14:textId="2EE5F5C1"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Regular Monitoring:</w:t>
      </w:r>
      <w:r w:rsidRPr="00A33D01">
        <w:t xml:space="preserve"> Continuously monitor and log network traffic to identify potential security threats and patterns</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0883FD18" w14:textId="1D7BDBAE"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Custom Rule Creation:</w:t>
      </w:r>
      <w:r w:rsidRPr="00A33D01">
        <w:t xml:space="preserve"> Create custom rule groups to tailor your network security policies to your specific requirement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4A913DF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Network Firewall</w:t>
      </w:r>
    </w:p>
    <w:p w14:paraId="4102E1B4" w14:textId="27771026"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Network Firewall, you can access the service through the AWS Management Console, create and manage policies, and attach them to your Amazon VPC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2699A057" w14:textId="77777777" w:rsidR="00A33D01" w:rsidRPr="00F42099" w:rsidRDefault="00A33D01" w:rsidP="00565722">
      <w:pPr>
        <w:keepNext/>
        <w:keepLines/>
        <w:spacing w:before="40" w:after="0"/>
        <w:outlineLvl w:val="1"/>
        <w:rPr>
          <w:rFonts w:eastAsiaTheme="majorEastAsia" w:cstheme="majorBidi"/>
          <w:sz w:val="36"/>
          <w:szCs w:val="26"/>
          <w:highlight w:val="yellow"/>
        </w:rPr>
      </w:pPr>
      <w:r w:rsidRPr="00F42099">
        <w:rPr>
          <w:rFonts w:eastAsiaTheme="majorEastAsia" w:cstheme="majorBidi"/>
          <w:sz w:val="36"/>
          <w:szCs w:val="26"/>
          <w:highlight w:val="yellow"/>
        </w:rPr>
        <w:t>In-Depth Resources</w:t>
      </w:r>
    </w:p>
    <w:p w14:paraId="6EA8FD4C" w14:textId="77777777" w:rsidR="00A33D01" w:rsidRPr="00F42099" w:rsidRDefault="00A33D01" w:rsidP="00A33D01">
      <w:pPr>
        <w:pBdr>
          <w:top w:val="nil"/>
          <w:left w:val="nil"/>
          <w:bottom w:val="nil"/>
          <w:right w:val="nil"/>
          <w:between w:val="nil"/>
        </w:pBdr>
        <w:shd w:val="clear" w:color="auto" w:fill="FFFFFF"/>
        <w:spacing w:after="100" w:line="276" w:lineRule="auto"/>
        <w:jc w:val="both"/>
        <w:rPr>
          <w:highlight w:val="yellow"/>
        </w:rPr>
      </w:pPr>
      <w:r w:rsidRPr="00F42099">
        <w:rPr>
          <w:highlight w:val="yellow"/>
        </w:rPr>
        <w:t>For further understanding and implementation of AWS Network Firewall, consult the following resources:</w:t>
      </w:r>
    </w:p>
    <w:p w14:paraId="640A48B0" w14:textId="49D5A245"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AWS Documentation:</w:t>
      </w:r>
      <w:r w:rsidRPr="00F42099">
        <w:rPr>
          <w:highlight w:val="yellow"/>
        </w:rPr>
        <w:t xml:space="preserve"> The official AWS Network Firewall documentation provides detailed information on using and configuring the service</w:t>
      </w:r>
      <w:r w:rsidR="00F42099" w:rsidRPr="00F42099">
        <w:rPr>
          <w:highlight w:val="yellow"/>
        </w:rPr>
        <w:fldChar w:fldCharType="begin"/>
      </w:r>
      <w:r w:rsidR="00F42099" w:rsidRPr="00F42099">
        <w:rPr>
          <w:highlight w:val="yellow"/>
        </w:rPr>
        <w:instrText xml:space="preserve"> NOTEREF _Ref148532842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2</w:t>
      </w:r>
      <w:r w:rsidR="00F42099" w:rsidRPr="00F42099">
        <w:rPr>
          <w:highlight w:val="yellow"/>
        </w:rPr>
        <w:fldChar w:fldCharType="end"/>
      </w:r>
      <w:r w:rsidRPr="00F42099">
        <w:rPr>
          <w:highlight w:val="yellow"/>
        </w:rPr>
        <w:t>.</w:t>
      </w:r>
    </w:p>
    <w:p w14:paraId="79938058" w14:textId="23BF116D"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Online Courses:</w:t>
      </w:r>
      <w:r w:rsidRPr="00F42099">
        <w:rPr>
          <w:highlight w:val="yellow"/>
        </w:rPr>
        <w:t xml:space="preserve"> AWS Training and Certification offers courses dedicated to AWS Network Firewall, helping you grasp the service's capabilities and best practices</w:t>
      </w:r>
      <w:r w:rsidR="00F42099" w:rsidRPr="00F42099">
        <w:rPr>
          <w:highlight w:val="yellow"/>
        </w:rPr>
        <w:fldChar w:fldCharType="begin"/>
      </w:r>
      <w:r w:rsidR="00F42099" w:rsidRPr="00F42099">
        <w:rPr>
          <w:highlight w:val="yellow"/>
        </w:rPr>
        <w:instrText xml:space="preserve"> NOTEREF _Ref148532859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3</w:t>
      </w:r>
      <w:r w:rsidR="00F42099" w:rsidRPr="00F42099">
        <w:rPr>
          <w:highlight w:val="yellow"/>
        </w:rPr>
        <w:fldChar w:fldCharType="end"/>
      </w:r>
      <w:r w:rsidRPr="00F42099">
        <w:rPr>
          <w:highlight w:val="yellow"/>
        </w:rPr>
        <w:t>.</w:t>
      </w:r>
    </w:p>
    <w:p w14:paraId="2AAFAC34" w14:textId="740C4CB3"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Security Best Practices Guides:</w:t>
      </w:r>
      <w:r w:rsidRPr="00F42099">
        <w:rPr>
          <w:highlight w:val="yellow"/>
        </w:rPr>
        <w:t xml:space="preserve"> AWS provides guides that offer insights into using Network Firewall to enhance network security</w:t>
      </w:r>
      <w:r w:rsidR="00F42099" w:rsidRPr="00F42099">
        <w:rPr>
          <w:highlight w:val="yellow"/>
        </w:rPr>
        <w:fldChar w:fldCharType="begin"/>
      </w:r>
      <w:r w:rsidR="00F42099" w:rsidRPr="00F42099">
        <w:rPr>
          <w:highlight w:val="yellow"/>
        </w:rPr>
        <w:instrText xml:space="preserve"> NOTEREF _Ref148532859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3</w:t>
      </w:r>
      <w:r w:rsidR="00F42099" w:rsidRPr="00F42099">
        <w:rPr>
          <w:highlight w:val="yellow"/>
        </w:rPr>
        <w:fldChar w:fldCharType="end"/>
      </w:r>
      <w:r w:rsidRPr="00F42099">
        <w:rPr>
          <w:highlight w:val="yellow"/>
        </w:rPr>
        <w:t>.</w:t>
      </w:r>
    </w:p>
    <w:p w14:paraId="306E00A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Resource Access Manager</w:t>
      </w:r>
    </w:p>
    <w:p w14:paraId="0EB51F53" w14:textId="3E4C952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explore AWS Resource Access Manager (RAM), a powerful service that enables resource sharing across AWS accounts</w:t>
      </w:r>
      <w:bookmarkStart w:id="36" w:name="_Ref148533156"/>
      <w:r w:rsidR="00F42099">
        <w:rPr>
          <w:rStyle w:val="FootnoteReference"/>
        </w:rPr>
        <w:footnoteReference w:id="55"/>
      </w:r>
      <w:bookmarkEnd w:id="36"/>
      <w:r w:rsidR="00F42099">
        <w:t xml:space="preserve"> </w:t>
      </w:r>
      <w:bookmarkStart w:id="37" w:name="_Ref148533190"/>
      <w:r w:rsidR="00F42099">
        <w:rPr>
          <w:rStyle w:val="FootnoteReference"/>
        </w:rPr>
        <w:footnoteReference w:id="56"/>
      </w:r>
      <w:bookmarkEnd w:id="37"/>
      <w:r w:rsidR="00F42099">
        <w:t xml:space="preserve"> </w:t>
      </w:r>
      <w:bookmarkStart w:id="38" w:name="_Ref148533202"/>
      <w:r w:rsidR="00F42099">
        <w:rPr>
          <w:rStyle w:val="FootnoteReference"/>
        </w:rPr>
        <w:footnoteReference w:id="57"/>
      </w:r>
      <w:bookmarkEnd w:id="38"/>
      <w:r w:rsidRPr="00A33D01">
        <w:t>.</w:t>
      </w:r>
    </w:p>
    <w:p w14:paraId="557F60DC"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Introduction to AWS Resource Access Manager (RAM)</w:t>
      </w:r>
    </w:p>
    <w:p w14:paraId="12B3AA1F" w14:textId="444A7379"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19224B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2E96E522" w14:textId="45827FFE"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Resource Sharing:</w:t>
      </w:r>
      <w:r w:rsidRPr="00A33D01">
        <w:t xml:space="preserve"> RAM allows you to share AWS resources such as VPC subnets, AWS Transit Gateways, and AWS License Manager configurations acros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DE117B9" w14:textId="00ED1D8A"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Centralized Resource Management:</w:t>
      </w:r>
      <w:r w:rsidRPr="00A33D01">
        <w:t xml:space="preserve"> With RAM, you can centralize the management of your AWS resources and ensure consistent access and configur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F581442" w14:textId="74BBADF9"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Resource Associations:</w:t>
      </w:r>
      <w:r w:rsidRPr="00A33D01">
        <w:t xml:space="preserve"> You can associate resources with RAM and then share them with specific AWS accounts or entire AWS Organiz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210E1227" w14:textId="0E1A1ADF"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Controlled Access:</w:t>
      </w:r>
      <w:r w:rsidRPr="00A33D01">
        <w:t xml:space="preserve"> RAM provides control over who can access and manage shared resources, enhancing the security of your infrastructure</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33DB247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913530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is instrumental in several use cases, including:</w:t>
      </w:r>
    </w:p>
    <w:p w14:paraId="756442C6" w14:textId="3AF16778"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Resource Sharing:</w:t>
      </w:r>
      <w:r w:rsidRPr="00A33D01">
        <w:t xml:space="preserve"> Share Amazon VPC subnets across accounts to facilitate collaboration and resource centralization</w:t>
      </w:r>
      <w:r w:rsidR="001C0B97">
        <w:fldChar w:fldCharType="begin"/>
      </w:r>
      <w:r w:rsidR="001C0B97">
        <w:instrText xml:space="preserve"> NOTEREF _Ref148533202 \f \h </w:instrText>
      </w:r>
      <w:r w:rsidR="001C0B97">
        <w:fldChar w:fldCharType="separate"/>
      </w:r>
      <w:r w:rsidR="001C0B97" w:rsidRPr="001C0B97">
        <w:rPr>
          <w:rStyle w:val="FootnoteReference"/>
        </w:rPr>
        <w:t>57</w:t>
      </w:r>
      <w:r w:rsidR="001C0B97">
        <w:fldChar w:fldCharType="end"/>
      </w:r>
      <w:r w:rsidRPr="00A33D01">
        <w:t>.</w:t>
      </w:r>
    </w:p>
    <w:p w14:paraId="2262980C" w14:textId="2411695E"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Transit Gateway Sharing:</w:t>
      </w:r>
      <w:r w:rsidRPr="00A33D01">
        <w:t xml:space="preserve"> Simplify network connectivity by sharing AWS Transit Gateways with other accounts, streamlining network architecture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3B6FD06A" w14:textId="64139802"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License Management:</w:t>
      </w:r>
      <w:r w:rsidRPr="00A33D01">
        <w:t xml:space="preserve"> Share AWS License Manager configurations to efficiently manage software licenses across account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4B9B33F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1C268E0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ke the most of AWS RAM, consider these best practices:</w:t>
      </w:r>
    </w:p>
    <w:p w14:paraId="0E23C54A" w14:textId="6DDE8FC0"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Clearly Define Sharing Goals:</w:t>
      </w:r>
      <w:r w:rsidRPr="00A33D01">
        <w:t xml:space="preserve"> Clearly define what resources you want to share and the accounts or organizations with which you want to share them</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0D546F71" w14:textId="5F6BE99F"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Limit Resource Permissions:</w:t>
      </w:r>
      <w:r w:rsidRPr="00A33D01">
        <w:t xml:space="preserve"> Only grant the necessary permissions to keep shared resources secure and ensure proper access control</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7B44076E" w14:textId="6B9B2943"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Regularly Audit Resource Sharing:</w:t>
      </w:r>
      <w:r w:rsidRPr="00A33D01">
        <w:t xml:space="preserve"> Periodically review resource sharing configurations to verify that they meet your organization's need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7BDE0EC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Resource Access Manager</w:t>
      </w:r>
    </w:p>
    <w:p w14:paraId="10EADAD1" w14:textId="4EFB171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start using AWS RAM, you can access the service through the AWS Management Console. Create resource shares, associate resources with RAM, and define resource sharing policies for your AW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CD93FA5" w14:textId="77777777" w:rsidR="00A33D01" w:rsidRPr="001C0B97" w:rsidRDefault="00A33D01" w:rsidP="00565722">
      <w:pPr>
        <w:keepNext/>
        <w:keepLines/>
        <w:spacing w:before="40" w:after="0"/>
        <w:outlineLvl w:val="1"/>
        <w:rPr>
          <w:rFonts w:eastAsiaTheme="majorEastAsia" w:cstheme="majorBidi"/>
          <w:sz w:val="36"/>
          <w:szCs w:val="26"/>
          <w:highlight w:val="yellow"/>
        </w:rPr>
      </w:pPr>
      <w:r w:rsidRPr="001C0B97">
        <w:rPr>
          <w:rFonts w:eastAsiaTheme="majorEastAsia" w:cstheme="majorBidi"/>
          <w:sz w:val="36"/>
          <w:szCs w:val="26"/>
          <w:highlight w:val="yellow"/>
        </w:rPr>
        <w:t>In-Depth Resources</w:t>
      </w:r>
    </w:p>
    <w:p w14:paraId="556B6DDD" w14:textId="77777777" w:rsidR="00A33D01" w:rsidRPr="001C0B97" w:rsidRDefault="00A33D01" w:rsidP="00A33D01">
      <w:pPr>
        <w:pBdr>
          <w:top w:val="nil"/>
          <w:left w:val="nil"/>
          <w:bottom w:val="nil"/>
          <w:right w:val="nil"/>
          <w:between w:val="nil"/>
        </w:pBdr>
        <w:shd w:val="clear" w:color="auto" w:fill="FFFFFF"/>
        <w:spacing w:after="100" w:line="276" w:lineRule="auto"/>
        <w:jc w:val="both"/>
        <w:rPr>
          <w:highlight w:val="yellow"/>
        </w:rPr>
      </w:pPr>
      <w:r w:rsidRPr="001C0B97">
        <w:rPr>
          <w:highlight w:val="yellow"/>
        </w:rPr>
        <w:t>For further insights and guidance on AWS RAM, consult the following resources:</w:t>
      </w:r>
    </w:p>
    <w:p w14:paraId="156297B9" w14:textId="54502208"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AWS Documentation:</w:t>
      </w:r>
      <w:r w:rsidRPr="001C0B97">
        <w:rPr>
          <w:highlight w:val="yellow"/>
        </w:rPr>
        <w:t xml:space="preserve"> The official AWS RAM documentation provides comprehensive information on how to use and configure the service</w:t>
      </w:r>
      <w:r w:rsidR="001C0B97" w:rsidRPr="001C0B97">
        <w:rPr>
          <w:highlight w:val="yellow"/>
        </w:rPr>
        <w:fldChar w:fldCharType="begin"/>
      </w:r>
      <w:r w:rsidR="001C0B97" w:rsidRPr="001C0B97">
        <w:rPr>
          <w:highlight w:val="yellow"/>
        </w:rPr>
        <w:instrText xml:space="preserve"> NOTEREF _Ref148533156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5</w:t>
      </w:r>
      <w:r w:rsidR="001C0B97" w:rsidRPr="001C0B97">
        <w:rPr>
          <w:highlight w:val="yellow"/>
        </w:rPr>
        <w:fldChar w:fldCharType="end"/>
      </w:r>
      <w:r w:rsidRPr="001C0B97">
        <w:rPr>
          <w:highlight w:val="yellow"/>
        </w:rPr>
        <w:t>.</w:t>
      </w:r>
    </w:p>
    <w:p w14:paraId="02633EEC" w14:textId="21367A74"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Resource Sharing Best Practices:</w:t>
      </w:r>
      <w:r w:rsidRPr="001C0B97">
        <w:rPr>
          <w:highlight w:val="yellow"/>
        </w:rPr>
        <w:t xml:space="preserve"> AWS offers best practices guides for resource sharing to help you understand the most efficient ways to leverage AWS RAM</w:t>
      </w:r>
      <w:r w:rsidR="001C0B97" w:rsidRPr="001C0B97">
        <w:rPr>
          <w:highlight w:val="yellow"/>
        </w:rPr>
        <w:fldChar w:fldCharType="begin"/>
      </w:r>
      <w:r w:rsidR="001C0B97" w:rsidRPr="001C0B97">
        <w:rPr>
          <w:highlight w:val="yellow"/>
        </w:rPr>
        <w:instrText xml:space="preserve"> NOTEREF _Ref148533190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6</w:t>
      </w:r>
      <w:r w:rsidR="001C0B97" w:rsidRPr="001C0B97">
        <w:rPr>
          <w:highlight w:val="yellow"/>
        </w:rPr>
        <w:fldChar w:fldCharType="end"/>
      </w:r>
      <w:r w:rsidRPr="001C0B97">
        <w:rPr>
          <w:highlight w:val="yellow"/>
        </w:rPr>
        <w:t>.</w:t>
      </w:r>
    </w:p>
    <w:p w14:paraId="34718561" w14:textId="42047D0C"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Use Case Examples:</w:t>
      </w:r>
      <w:r w:rsidRPr="001C0B97">
        <w:rPr>
          <w:highlight w:val="yellow"/>
        </w:rPr>
        <w:t xml:space="preserve"> Review practical examples of AWS RAM use cases to understand its application in real-world scenarios</w:t>
      </w:r>
      <w:r w:rsidR="001C0B97" w:rsidRPr="001C0B97">
        <w:rPr>
          <w:highlight w:val="yellow"/>
        </w:rPr>
        <w:fldChar w:fldCharType="begin"/>
      </w:r>
      <w:r w:rsidR="001C0B97" w:rsidRPr="001C0B97">
        <w:rPr>
          <w:highlight w:val="yellow"/>
        </w:rPr>
        <w:instrText xml:space="preserve"> NOTEREF _Ref148533202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7</w:t>
      </w:r>
      <w:r w:rsidR="001C0B97" w:rsidRPr="001C0B97">
        <w:rPr>
          <w:highlight w:val="yellow"/>
        </w:rPr>
        <w:fldChar w:fldCharType="end"/>
      </w:r>
      <w:r w:rsidRPr="001C0B97">
        <w:rPr>
          <w:highlight w:val="yellow"/>
        </w:rPr>
        <w:t>.</w:t>
      </w:r>
    </w:p>
    <w:p w14:paraId="0216A31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ecrets Manager</w:t>
      </w:r>
    </w:p>
    <w:p w14:paraId="31071BD1" w14:textId="59F3BBCD"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delve into AWS Secrets Manager, a valuable service that simplifies the management of sensitive information such as database credentials, API keys, and other secrets. We will discuss its features, use cases, and best practices</w:t>
      </w:r>
      <w:bookmarkStart w:id="39" w:name="_Ref148533451"/>
      <w:r w:rsidR="003C6A7B">
        <w:rPr>
          <w:rStyle w:val="FootnoteReference"/>
        </w:rPr>
        <w:footnoteReference w:id="58"/>
      </w:r>
      <w:bookmarkEnd w:id="39"/>
      <w:r w:rsidR="003C6A7B">
        <w:t xml:space="preserve"> </w:t>
      </w:r>
      <w:bookmarkStart w:id="40" w:name="_Ref148533468"/>
      <w:r w:rsidR="003C6A7B">
        <w:rPr>
          <w:rStyle w:val="FootnoteReference"/>
        </w:rPr>
        <w:footnoteReference w:id="59"/>
      </w:r>
      <w:bookmarkEnd w:id="40"/>
      <w:r w:rsidR="00365ECC">
        <w:t xml:space="preserve"> </w:t>
      </w:r>
      <w:bookmarkStart w:id="41" w:name="_Ref148533499"/>
      <w:r w:rsidR="00365ECC">
        <w:rPr>
          <w:rStyle w:val="FootnoteReference"/>
        </w:rPr>
        <w:footnoteReference w:id="60"/>
      </w:r>
      <w:bookmarkEnd w:id="41"/>
      <w:r w:rsidRPr="00A33D01">
        <w:t>.</w:t>
      </w:r>
    </w:p>
    <w:p w14:paraId="78C2F01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ecrets Manager</w:t>
      </w:r>
    </w:p>
    <w:p w14:paraId="6982D53D" w14:textId="15EA128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fldChar w:fldCharType="begin"/>
      </w:r>
      <w:r w:rsidR="00162EA6">
        <w:instrText xml:space="preserve"> NOTEREF _Ref148533451 \f \h </w:instrText>
      </w:r>
      <w:r w:rsidR="00162EA6">
        <w:fldChar w:fldCharType="separate"/>
      </w:r>
      <w:r w:rsidR="00162EA6" w:rsidRPr="00162EA6">
        <w:rPr>
          <w:rStyle w:val="FootnoteReference"/>
        </w:rPr>
        <w:t>58</w:t>
      </w:r>
      <w:r w:rsidR="00162EA6">
        <w:fldChar w:fldCharType="end"/>
      </w:r>
      <w:r w:rsidRPr="00A33D01">
        <w:t>.</w:t>
      </w:r>
    </w:p>
    <w:p w14:paraId="5B3B684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111CC4A3" w14:textId="05864A0B"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Secrets Storage:</w:t>
      </w:r>
      <w:r w:rsidRPr="00A33D01">
        <w:t xml:space="preserve"> AWS Secrets Manager allows you to securely store and manage sensitive information, such as database passwords, API keys, and other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7B06E52" w14:textId="2D272DFE"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Rotation Policies:</w:t>
      </w:r>
      <w:r w:rsidRPr="00A33D01">
        <w:t xml:space="preserve"> You can configure automatic rotation policies for secrets, ensuring that credentials are regularly updated without manual intervention</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6684EFBE" w14:textId="16A845D0"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Integration with RDS and Redshift:</w:t>
      </w:r>
      <w:r w:rsidRPr="00A33D01">
        <w:t xml:space="preserve"> AWS Secrets Manager seamlessly integrates with Amazon RDS and Amazon Redshift for simplified credential management</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Pr="00A33D01">
        <w:t>.</w:t>
      </w:r>
    </w:p>
    <w:p w14:paraId="14EE2F75" w14:textId="3F10E4D2"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Access Control:</w:t>
      </w:r>
      <w:r w:rsidRPr="00A33D01">
        <w:t xml:space="preserve"> Manage access to secrets by using fine-grained permissions and access policies, enhancing security and compliance</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09F5068"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4ADC6266"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is vital in several use cases, including:</w:t>
      </w:r>
    </w:p>
    <w:p w14:paraId="03B7BAE0" w14:textId="0E82A84E"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Database Credentials:</w:t>
      </w:r>
      <w:r w:rsidRPr="00A33D01">
        <w:t xml:space="preserve"> Store, manage, and rotate database credentials to enhance databas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3A88D25B" w14:textId="48F2B560"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Third-party API Keys:</w:t>
      </w:r>
      <w:r w:rsidRPr="00A33D01">
        <w:t xml:space="preserve"> Protect sensitive API keys used to access third-party services and API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DFAC2A1" w14:textId="7B28E175"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Secure Storage for Application Secrets:</w:t>
      </w:r>
      <w:r w:rsidRPr="00A33D01">
        <w:t xml:space="preserve"> Safeguard application secrets like encryption keys and access tokens</w:t>
      </w:r>
      <w:r w:rsidR="00F35064">
        <w:fldChar w:fldCharType="begin"/>
      </w:r>
      <w:r w:rsidR="00F35064">
        <w:instrText xml:space="preserve"> NOTEREF _Ref148533499 \f \h </w:instrText>
      </w:r>
      <w:r w:rsidR="00F35064">
        <w:fldChar w:fldCharType="separate"/>
      </w:r>
      <w:r w:rsidR="00F35064" w:rsidRPr="00F35064">
        <w:rPr>
          <w:rStyle w:val="FootnoteReference"/>
        </w:rPr>
        <w:t>60</w:t>
      </w:r>
      <w:r w:rsidR="00F35064">
        <w:fldChar w:fldCharType="end"/>
      </w:r>
      <w:r w:rsidRPr="00A33D01">
        <w:t>.</w:t>
      </w:r>
    </w:p>
    <w:p w14:paraId="08095E9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6A7EF1B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ke the most of AWS Secrets Manager, consider these best practices:</w:t>
      </w:r>
    </w:p>
    <w:p w14:paraId="230AF289" w14:textId="2A73776F"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Automatic Rotation:</w:t>
      </w:r>
      <w:r w:rsidRPr="00A33D01">
        <w:t xml:space="preserve"> Enable automatic rotation of secrets to regularly update credentials and enhanc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607466F" w14:textId="35ACCD3B"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Least Privilege Access:</w:t>
      </w:r>
      <w:r w:rsidRPr="00A33D01">
        <w:t xml:space="preserve"> Implement least privilege access controls to restrict who can access and manage secrets</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00F35064">
        <w:t>.</w:t>
      </w:r>
    </w:p>
    <w:p w14:paraId="10261A45" w14:textId="3AFEA586"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Audit and Monitoring:</w:t>
      </w:r>
      <w:r w:rsidRPr="00A33D01">
        <w:t xml:space="preserve"> Set up auditing and monitoring to track changes and access to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0CA8BF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ecrets Manager</w:t>
      </w:r>
    </w:p>
    <w:p w14:paraId="1568D788" w14:textId="477B810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Secrets Manager, you can access the service through the AWS Management Console. Create and configure secrets, set up rotation policies, and grant access to applications and service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2212A7C" w14:textId="77777777" w:rsidR="00A33D01" w:rsidRPr="00AB5F29" w:rsidRDefault="00A33D01" w:rsidP="00565722">
      <w:pPr>
        <w:keepNext/>
        <w:keepLines/>
        <w:spacing w:before="40" w:after="0"/>
        <w:outlineLvl w:val="1"/>
        <w:rPr>
          <w:rFonts w:eastAsiaTheme="majorEastAsia" w:cstheme="majorBidi"/>
          <w:sz w:val="36"/>
          <w:szCs w:val="26"/>
          <w:highlight w:val="yellow"/>
        </w:rPr>
      </w:pPr>
      <w:r w:rsidRPr="00AB5F29">
        <w:rPr>
          <w:rFonts w:eastAsiaTheme="majorEastAsia" w:cstheme="majorBidi"/>
          <w:sz w:val="36"/>
          <w:szCs w:val="26"/>
          <w:highlight w:val="yellow"/>
        </w:rPr>
        <w:t>In-Depth Resources</w:t>
      </w:r>
    </w:p>
    <w:p w14:paraId="7D67CC15" w14:textId="77777777" w:rsidR="00A33D01" w:rsidRPr="00AB5F29" w:rsidRDefault="00A33D01" w:rsidP="00A33D01">
      <w:pPr>
        <w:pBdr>
          <w:top w:val="nil"/>
          <w:left w:val="nil"/>
          <w:bottom w:val="nil"/>
          <w:right w:val="nil"/>
          <w:between w:val="nil"/>
        </w:pBdr>
        <w:shd w:val="clear" w:color="auto" w:fill="FFFFFF"/>
        <w:spacing w:after="100" w:line="276" w:lineRule="auto"/>
        <w:jc w:val="both"/>
        <w:rPr>
          <w:highlight w:val="yellow"/>
        </w:rPr>
      </w:pPr>
      <w:r w:rsidRPr="00AB5F29">
        <w:rPr>
          <w:highlight w:val="yellow"/>
        </w:rPr>
        <w:t>For further insights and guidance on AWS Secrets Manager, consult the following resources:</w:t>
      </w:r>
    </w:p>
    <w:p w14:paraId="120D3758" w14:textId="6CB7826D"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AWS Documentation:</w:t>
      </w:r>
      <w:r w:rsidRPr="00AB5F29">
        <w:rPr>
          <w:highlight w:val="yellow"/>
        </w:rPr>
        <w:t xml:space="preserve"> The official AWS Secrets Manager documentation provides detailed information on how to use and configure the service</w:t>
      </w:r>
      <w:r w:rsidR="00F35064" w:rsidRPr="00AB5F29">
        <w:rPr>
          <w:highlight w:val="yellow"/>
        </w:rPr>
        <w:fldChar w:fldCharType="begin"/>
      </w:r>
      <w:r w:rsidR="00F35064" w:rsidRPr="00AB5F29">
        <w:rPr>
          <w:highlight w:val="yellow"/>
        </w:rPr>
        <w:instrText xml:space="preserve"> NOTEREF _Ref148533451 \f \h </w:instrText>
      </w:r>
      <w:r w:rsidR="00F35064" w:rsidRPr="00AB5F29">
        <w:rPr>
          <w:highlight w:val="yellow"/>
        </w:rPr>
      </w:r>
      <w:r w:rsidR="00AB5F29">
        <w:rPr>
          <w:highlight w:val="yellow"/>
        </w:rPr>
        <w:instrText xml:space="preserve"> \* MERGEFORMAT </w:instrText>
      </w:r>
      <w:r w:rsidR="00F35064" w:rsidRPr="00AB5F29">
        <w:rPr>
          <w:highlight w:val="yellow"/>
        </w:rPr>
        <w:fldChar w:fldCharType="separate"/>
      </w:r>
      <w:r w:rsidR="00F35064" w:rsidRPr="00AB5F29">
        <w:rPr>
          <w:rStyle w:val="FootnoteReference"/>
          <w:highlight w:val="yellow"/>
        </w:rPr>
        <w:t>58</w:t>
      </w:r>
      <w:r w:rsidR="00F35064" w:rsidRPr="00AB5F29">
        <w:rPr>
          <w:highlight w:val="yellow"/>
        </w:rPr>
        <w:fldChar w:fldCharType="end"/>
      </w:r>
      <w:r w:rsidRPr="00AB5F29">
        <w:rPr>
          <w:highlight w:val="yellow"/>
        </w:rPr>
        <w:t>.</w:t>
      </w:r>
    </w:p>
    <w:p w14:paraId="2010EC3C" w14:textId="57137A72"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Integration Guides:</w:t>
      </w:r>
      <w:r w:rsidRPr="00AB5F29">
        <w:rPr>
          <w:highlight w:val="yellow"/>
        </w:rPr>
        <w:t xml:space="preserve"> AWS offers integration guides for specific services like Amazon RDS and Redshift to help you seamlessly incorporate AWS Secrets Manager into your application</w:t>
      </w:r>
      <w:r w:rsidR="00A52362" w:rsidRPr="00AB5F29">
        <w:rPr>
          <w:highlight w:val="yellow"/>
        </w:rPr>
        <w:t>s</w:t>
      </w:r>
      <w:r w:rsidR="00A52362" w:rsidRPr="00AB5F29">
        <w:rPr>
          <w:highlight w:val="yellow"/>
        </w:rPr>
        <w:fldChar w:fldCharType="begin"/>
      </w:r>
      <w:r w:rsidR="00A52362" w:rsidRPr="00AB5F29">
        <w:rPr>
          <w:highlight w:val="yellow"/>
        </w:rPr>
        <w:instrText xml:space="preserve"> NOTEREF _Ref148533468 \f \h </w:instrText>
      </w:r>
      <w:r w:rsidR="00A52362" w:rsidRPr="00AB5F29">
        <w:rPr>
          <w:highlight w:val="yellow"/>
        </w:rPr>
      </w:r>
      <w:r w:rsidR="00AB5F29">
        <w:rPr>
          <w:highlight w:val="yellow"/>
        </w:rPr>
        <w:instrText xml:space="preserve"> \* MERGEFORMAT </w:instrText>
      </w:r>
      <w:r w:rsidR="00A52362" w:rsidRPr="00AB5F29">
        <w:rPr>
          <w:highlight w:val="yellow"/>
        </w:rPr>
        <w:fldChar w:fldCharType="separate"/>
      </w:r>
      <w:r w:rsidR="00A52362" w:rsidRPr="00AB5F29">
        <w:rPr>
          <w:rStyle w:val="FootnoteReference"/>
          <w:highlight w:val="yellow"/>
        </w:rPr>
        <w:t>59</w:t>
      </w:r>
      <w:r w:rsidR="00A52362" w:rsidRPr="00AB5F29">
        <w:rPr>
          <w:highlight w:val="yellow"/>
        </w:rPr>
        <w:fldChar w:fldCharType="end"/>
      </w:r>
      <w:r w:rsidRPr="00AB5F29">
        <w:rPr>
          <w:highlight w:val="yellow"/>
        </w:rPr>
        <w:t>.</w:t>
      </w:r>
    </w:p>
    <w:p w14:paraId="4443754A" w14:textId="214D4228"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Use Case Examples:</w:t>
      </w:r>
      <w:r w:rsidRPr="00AB5F29">
        <w:rPr>
          <w:highlight w:val="yellow"/>
        </w:rPr>
        <w:t xml:space="preserve"> Explore practical examples of how AWS Secrets Manager is used to protect sensitive data in various scenarios</w:t>
      </w:r>
      <w:r w:rsidR="00A52362" w:rsidRPr="00AB5F29">
        <w:rPr>
          <w:highlight w:val="yellow"/>
        </w:rPr>
        <w:fldChar w:fldCharType="begin"/>
      </w:r>
      <w:r w:rsidR="00A52362" w:rsidRPr="00AB5F29">
        <w:rPr>
          <w:highlight w:val="yellow"/>
        </w:rPr>
        <w:instrText xml:space="preserve"> NOTEREF _Ref148533499 \f \h </w:instrText>
      </w:r>
      <w:r w:rsidR="00A52362" w:rsidRPr="00AB5F29">
        <w:rPr>
          <w:highlight w:val="yellow"/>
        </w:rPr>
      </w:r>
      <w:r w:rsidR="00AB5F29">
        <w:rPr>
          <w:highlight w:val="yellow"/>
        </w:rPr>
        <w:instrText xml:space="preserve"> \* MERGEFORMAT </w:instrText>
      </w:r>
      <w:r w:rsidR="00A52362" w:rsidRPr="00AB5F29">
        <w:rPr>
          <w:highlight w:val="yellow"/>
        </w:rPr>
        <w:fldChar w:fldCharType="separate"/>
      </w:r>
      <w:r w:rsidR="00A52362" w:rsidRPr="00AB5F29">
        <w:rPr>
          <w:rStyle w:val="FootnoteReference"/>
          <w:highlight w:val="yellow"/>
        </w:rPr>
        <w:t>60</w:t>
      </w:r>
      <w:r w:rsidR="00A52362" w:rsidRPr="00AB5F29">
        <w:rPr>
          <w:highlight w:val="yellow"/>
        </w:rPr>
        <w:fldChar w:fldCharType="end"/>
      </w:r>
      <w:r w:rsidRPr="00AB5F29">
        <w:rPr>
          <w:highlight w:val="yellow"/>
        </w:rPr>
        <w:t>.</w:t>
      </w:r>
    </w:p>
    <w:p w14:paraId="6AF77A4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ecurity Hub</w:t>
      </w:r>
    </w:p>
    <w:p w14:paraId="051D7E03" w14:textId="387DB2C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Security Hub, a powerful service that provides you with a comprehensive view of your security posture within the AWS environment</w:t>
      </w:r>
      <w:bookmarkStart w:id="42" w:name="_Ref148533730"/>
      <w:r w:rsidR="00AB5F29">
        <w:rPr>
          <w:rStyle w:val="FootnoteReference"/>
        </w:rPr>
        <w:footnoteReference w:id="61"/>
      </w:r>
      <w:bookmarkEnd w:id="42"/>
      <w:r w:rsidR="00AB5F29">
        <w:t xml:space="preserve"> </w:t>
      </w:r>
      <w:bookmarkStart w:id="43" w:name="_Ref148533748"/>
      <w:r w:rsidR="00B1026E">
        <w:rPr>
          <w:rStyle w:val="FootnoteReference"/>
        </w:rPr>
        <w:footnoteReference w:id="62"/>
      </w:r>
      <w:bookmarkEnd w:id="43"/>
      <w:r w:rsidR="00B1026E">
        <w:t xml:space="preserve"> </w:t>
      </w:r>
      <w:bookmarkStart w:id="44" w:name="_Ref148533763"/>
      <w:r w:rsidR="00B1026E">
        <w:rPr>
          <w:rStyle w:val="FootnoteReference"/>
        </w:rPr>
        <w:footnoteReference w:id="63"/>
      </w:r>
      <w:bookmarkEnd w:id="44"/>
      <w:r w:rsidR="00B1026E">
        <w:t xml:space="preserve"> </w:t>
      </w:r>
      <w:r w:rsidRPr="00A33D01">
        <w:t>.</w:t>
      </w:r>
    </w:p>
    <w:p w14:paraId="5777DAC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ecurity Hub</w:t>
      </w:r>
    </w:p>
    <w:p w14:paraId="2C120700" w14:textId="2483A432"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4AA34FA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632E260" w14:textId="6F3E5936"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Aggregated Security Findings:</w:t>
      </w:r>
      <w:r w:rsidRPr="00A33D01">
        <w:t xml:space="preserve"> Security Hub aggregates findings from various AWS services, such as Amazon </w:t>
      </w:r>
      <w:proofErr w:type="spellStart"/>
      <w:r w:rsidRPr="00A33D01">
        <w:t>GuardDuty</w:t>
      </w:r>
      <w:proofErr w:type="spellEnd"/>
      <w:r w:rsidRPr="00A33D01">
        <w:t xml:space="preserve"> and AWS Inspector, providing a unified view of your security statu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192365A1" w14:textId="58BE5F97"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Prioritization:</w:t>
      </w:r>
      <w:r w:rsidRPr="00A33D01">
        <w:t xml:space="preserve"> It assigns severity levels to findings and provides detailed insights to help you prioritize and address security issues efficiently</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DFE8290" w14:textId="71654EDF"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Integration:</w:t>
      </w:r>
      <w:r w:rsidRPr="00A33D01">
        <w:t xml:space="preserve"> Security Hub integrates with a variety of security information and event management (SIEM) solutions and incident response tool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27E3CD8B" w14:textId="534CE9E5"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Compliance Checks:</w:t>
      </w:r>
      <w:r w:rsidRPr="00A33D01">
        <w:t xml:space="preserve"> The service helps you automate compliance checks and provides predefined AWS Config and AWS Identity and Access Management (IAM) best practice standard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6951117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661785AD"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serves critical roles in several use cases, including:</w:t>
      </w:r>
    </w:p>
    <w:p w14:paraId="2F702553" w14:textId="38721087"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Threat Detection:</w:t>
      </w:r>
      <w:r w:rsidRPr="00A33D01">
        <w:t xml:space="preserve"> Identifying and responding to potential security threats and vulnerabilities in real time</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C54B512" w14:textId="1F8ED28C"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Compliance Monitoring:</w:t>
      </w:r>
      <w:r w:rsidRPr="00A33D01">
        <w:t xml:space="preserve"> Ensuring that your AWS environment complies with security standards and best practice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58B35E29" w14:textId="4853A6DE"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Incident Response:</w:t>
      </w:r>
      <w:r w:rsidRPr="00A33D01">
        <w:t xml:space="preserve"> Streamlining the incident response process by providing a consolidated view of security issue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430370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78BB726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Security Hub, consider implementing the following best practices:</w:t>
      </w:r>
    </w:p>
    <w:p w14:paraId="4A211DF4" w14:textId="02E106B6"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Continuous Monitoring:</w:t>
      </w:r>
      <w:r w:rsidRPr="00A33D01">
        <w:t xml:space="preserve"> Set up continuous monitoring to receive real-time insights into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387048F" w14:textId="3B9CBD97"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Custom Actions:</w:t>
      </w:r>
      <w:r w:rsidRPr="00A33D01">
        <w:t xml:space="preserve"> Create custom actions for findings to automate response and remediation</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1DC6E9DF" w14:textId="5B5E35EA"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Integration with SIEM:</w:t>
      </w:r>
      <w:r w:rsidRPr="00A33D01">
        <w:t xml:space="preserve"> Integrate Security Hub with your SIEM solution for better visibility into security event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306D6A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ecurity Hub</w:t>
      </w:r>
    </w:p>
    <w:p w14:paraId="686642F9" w14:textId="23AA108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Security Hub, you can access the service through the AWS Management Console. Configure security standards, customize settings, and start analyzing and monitoring security finding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3624372E" w14:textId="77777777" w:rsidR="00A33D01" w:rsidRPr="00C42F5A" w:rsidRDefault="00A33D01" w:rsidP="00565722">
      <w:pPr>
        <w:keepNext/>
        <w:keepLines/>
        <w:spacing w:before="40" w:after="0"/>
        <w:outlineLvl w:val="1"/>
        <w:rPr>
          <w:rFonts w:eastAsiaTheme="majorEastAsia" w:cstheme="majorBidi"/>
          <w:sz w:val="36"/>
          <w:szCs w:val="26"/>
          <w:highlight w:val="yellow"/>
        </w:rPr>
      </w:pPr>
      <w:r w:rsidRPr="00C42F5A">
        <w:rPr>
          <w:rFonts w:eastAsiaTheme="majorEastAsia" w:cstheme="majorBidi"/>
          <w:sz w:val="36"/>
          <w:szCs w:val="26"/>
          <w:highlight w:val="yellow"/>
        </w:rPr>
        <w:t>In-Depth Resources</w:t>
      </w:r>
    </w:p>
    <w:p w14:paraId="2665A8B1" w14:textId="77777777" w:rsidR="00A33D01" w:rsidRPr="00C42F5A" w:rsidRDefault="00A33D01" w:rsidP="00A33D01">
      <w:pPr>
        <w:pBdr>
          <w:top w:val="nil"/>
          <w:left w:val="nil"/>
          <w:bottom w:val="nil"/>
          <w:right w:val="nil"/>
          <w:between w:val="nil"/>
        </w:pBdr>
        <w:shd w:val="clear" w:color="auto" w:fill="FFFFFF"/>
        <w:spacing w:after="100" w:line="276" w:lineRule="auto"/>
        <w:jc w:val="both"/>
        <w:rPr>
          <w:highlight w:val="yellow"/>
        </w:rPr>
      </w:pPr>
      <w:r w:rsidRPr="00C42F5A">
        <w:rPr>
          <w:highlight w:val="yellow"/>
        </w:rPr>
        <w:t>For further insights and guidance on AWS Security Hub, consult the following resources:</w:t>
      </w:r>
    </w:p>
    <w:p w14:paraId="250564FF" w14:textId="0AA520E3"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AWS Documentation:</w:t>
      </w:r>
      <w:r w:rsidRPr="00C42F5A">
        <w:rPr>
          <w:highlight w:val="yellow"/>
        </w:rPr>
        <w:t xml:space="preserve"> The official AWS Security Hub documentation provides comprehensive information on using and configuring the service</w:t>
      </w:r>
      <w:r w:rsidR="00C42F5A" w:rsidRPr="00C42F5A">
        <w:rPr>
          <w:highlight w:val="yellow"/>
        </w:rPr>
        <w:fldChar w:fldCharType="begin"/>
      </w:r>
      <w:r w:rsidR="00C42F5A" w:rsidRPr="00C42F5A">
        <w:rPr>
          <w:highlight w:val="yellow"/>
        </w:rPr>
        <w:instrText xml:space="preserve"> NOTEREF _Ref148533730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1</w:t>
      </w:r>
      <w:r w:rsidR="00C42F5A" w:rsidRPr="00C42F5A">
        <w:rPr>
          <w:highlight w:val="yellow"/>
        </w:rPr>
        <w:fldChar w:fldCharType="end"/>
      </w:r>
      <w:r w:rsidRPr="00C42F5A">
        <w:rPr>
          <w:highlight w:val="yellow"/>
        </w:rPr>
        <w:t>.</w:t>
      </w:r>
    </w:p>
    <w:p w14:paraId="5B00442E" w14:textId="7BEB60EE"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Best Practices Guide:</w:t>
      </w:r>
      <w:r w:rsidRPr="00C42F5A">
        <w:rPr>
          <w:highlight w:val="yellow"/>
        </w:rPr>
        <w:t xml:space="preserve"> AWS offers a guide with best practices for setting up and using AWS Security Hub effectively</w:t>
      </w:r>
      <w:r w:rsidR="00C42F5A" w:rsidRPr="00C42F5A">
        <w:rPr>
          <w:highlight w:val="yellow"/>
        </w:rPr>
        <w:fldChar w:fldCharType="begin"/>
      </w:r>
      <w:r w:rsidR="00C42F5A" w:rsidRPr="00C42F5A">
        <w:rPr>
          <w:highlight w:val="yellow"/>
        </w:rPr>
        <w:instrText xml:space="preserve"> NOTEREF _Ref148533748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2</w:t>
      </w:r>
      <w:r w:rsidR="00C42F5A" w:rsidRPr="00C42F5A">
        <w:rPr>
          <w:highlight w:val="yellow"/>
        </w:rPr>
        <w:fldChar w:fldCharType="end"/>
      </w:r>
      <w:r w:rsidRPr="00C42F5A">
        <w:rPr>
          <w:highlight w:val="yellow"/>
        </w:rPr>
        <w:t>.</w:t>
      </w:r>
    </w:p>
    <w:p w14:paraId="344485BC" w14:textId="0FF27AB5"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Compliance Standards:</w:t>
      </w:r>
      <w:r w:rsidRPr="00C42F5A">
        <w:rPr>
          <w:highlight w:val="yellow"/>
        </w:rPr>
        <w:t xml:space="preserve"> Learn more about AWS Config and AWS Identity and Access Management (IAM) best practice standards to ensure compliance with security standards</w:t>
      </w:r>
      <w:r w:rsidR="00C42F5A" w:rsidRPr="00C42F5A">
        <w:rPr>
          <w:highlight w:val="yellow"/>
        </w:rPr>
        <w:fldChar w:fldCharType="begin"/>
      </w:r>
      <w:r w:rsidR="00C42F5A" w:rsidRPr="00C42F5A">
        <w:rPr>
          <w:highlight w:val="yellow"/>
        </w:rPr>
        <w:instrText xml:space="preserve"> NOTEREF _Ref148533763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3</w:t>
      </w:r>
      <w:r w:rsidR="00C42F5A" w:rsidRPr="00C42F5A">
        <w:rPr>
          <w:highlight w:val="yellow"/>
        </w:rPr>
        <w:fldChar w:fldCharType="end"/>
      </w:r>
      <w:r w:rsidRPr="00C42F5A">
        <w:rPr>
          <w:highlight w:val="yellow"/>
        </w:rPr>
        <w:t>.</w:t>
      </w:r>
    </w:p>
    <w:p w14:paraId="43CB3BC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hield</w:t>
      </w:r>
    </w:p>
    <w:p w14:paraId="1B44BD5C" w14:textId="595BE06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Shield, a managed Distributed Denial of Service (DDoS) protection service that safeguards applications running on AWS. We will discuss its features, benefits, and use cases</w:t>
      </w:r>
      <w:bookmarkStart w:id="45" w:name="_Ref148534063"/>
      <w:r w:rsidR="00C86C59">
        <w:rPr>
          <w:rStyle w:val="FootnoteReference"/>
        </w:rPr>
        <w:footnoteReference w:id="64"/>
      </w:r>
      <w:bookmarkEnd w:id="45"/>
      <w:r w:rsidR="00C86C59">
        <w:t xml:space="preserve"> </w:t>
      </w:r>
      <w:bookmarkStart w:id="46" w:name="_Ref148534104"/>
      <w:r w:rsidR="00C86C59">
        <w:rPr>
          <w:rStyle w:val="FootnoteReference"/>
        </w:rPr>
        <w:footnoteReference w:id="65"/>
      </w:r>
      <w:bookmarkEnd w:id="46"/>
      <w:r w:rsidR="00C86C59">
        <w:t xml:space="preserve"> </w:t>
      </w:r>
      <w:r w:rsidR="00C86C59">
        <w:rPr>
          <w:rStyle w:val="FootnoteReference"/>
        </w:rPr>
        <w:footnoteReference w:id="66"/>
      </w:r>
      <w:r w:rsidRPr="00A33D01">
        <w:t>.</w:t>
      </w:r>
    </w:p>
    <w:p w14:paraId="3721245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hield</w:t>
      </w:r>
    </w:p>
    <w:p w14:paraId="0D7B5CF2" w14:textId="7D900DD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0A96CC1"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0EBE14D6" w14:textId="0B1AB789"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Managed DDoS Protection:</w:t>
      </w:r>
      <w:r w:rsidRPr="00A33D01">
        <w:t xml:space="preserve"> AWS Shield provides managed DDoS protection that safeguards your applications against both network and application layer DDoS attack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2D321EB9" w14:textId="1CAAE213"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Global Network:</w:t>
      </w:r>
      <w:r w:rsidRPr="00A33D01">
        <w:t xml:space="preserve"> Leveraging the scale and capabilities of the AWS global network, AWS Shield provides comprehensive protection with minimal latency impac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76D175E5" w14:textId="49EDACC3"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Layer 3 and Layer 4 Protection:</w:t>
      </w:r>
      <w:r w:rsidRPr="00A33D01">
        <w:t xml:space="preserve"> It offers protection against volumetric attacks by inspecting and mitigating traffic at Layers 3 and 4</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CA4D876" w14:textId="0F505F04"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Layer 7 Protection:</w:t>
      </w:r>
      <w:r w:rsidRPr="00A33D01">
        <w:t xml:space="preserve"> For application layer attacks, AWS Shield can integrate with AWS WAF (Web Application Firewall) to provide Layer 7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B1113E3" w14:textId="2CF6DFCD"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Attack Visibility:</w:t>
      </w:r>
      <w:r w:rsidRPr="00A33D01">
        <w:t xml:space="preserve"> AWS Shield provides attack visibility with near real-time attack diagnostics through Amazon CloudWatch metric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1934D05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1A28A000"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invaluable for a range of use cases:</w:t>
      </w:r>
    </w:p>
    <w:p w14:paraId="238EDB0C" w14:textId="1CCAA063"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Website Protection:</w:t>
      </w:r>
      <w:r w:rsidRPr="00A33D01">
        <w:t xml:space="preserve"> Protecting your websites and applications against DDoS attacks to ensure they remain available and performan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A7613EE" w14:textId="054030D2"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Application Availability:</w:t>
      </w:r>
      <w:r w:rsidRPr="00A33D01">
        <w:t xml:space="preserve"> Safeguarding the availability of critical applications, including API endpoints, gaming servers, and e-commerce platforms</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5EE7709E" w14:textId="2F28DCA4"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Application Layer Protection:</w:t>
      </w:r>
      <w:r w:rsidRPr="00A33D01">
        <w:t xml:space="preserve"> Combining AWS Shield with AWS WAF for comprehensive Layer 7 application layer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6FD8517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58BA039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When working with AWS Shield, consider implementing these best practices:</w:t>
      </w:r>
    </w:p>
    <w:p w14:paraId="7327BA7F" w14:textId="4E160FB3"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Understand AWS Shield Standard:</w:t>
      </w:r>
      <w:r w:rsidRPr="00A33D01">
        <w:t xml:space="preserve"> Get familiar with AWS Shield Standard, which is automatically included for all AWS customers at no additional cos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62A9EC2" w14:textId="5169224D"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Evaluate Advanced Options:</w:t>
      </w:r>
      <w:r w:rsidRPr="00A33D01">
        <w:t xml:space="preserve"> Depending on your needs, evaluate the advanced protections provided by AWS Shield Advanced</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C1965CC" w14:textId="642C9600"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Integrate with AWS WAF:</w:t>
      </w:r>
      <w:r w:rsidRPr="00A33D01">
        <w:t xml:space="preserve"> For application layer protection, consider integrating AWS Shield with AWS WAF</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5631D79"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hield</w:t>
      </w:r>
    </w:p>
    <w:p w14:paraId="366E870B" w14:textId="6451552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You can enable AWS Shield protection for your AWS resources through the AWS Management Console. Further customization and integration with AWS WAF are possible through the AWS Console as well</w:t>
      </w:r>
      <w:r w:rsidR="004E3C9A">
        <w:fldChar w:fldCharType="begin"/>
      </w:r>
      <w:r w:rsidR="004E3C9A">
        <w:instrText xml:space="preserve"> NOTEREF _Ref148534063 \f \h </w:instrText>
      </w:r>
      <w:r w:rsidR="004E3C9A">
        <w:fldChar w:fldCharType="separate"/>
      </w:r>
      <w:r w:rsidR="004E3C9A" w:rsidRPr="004E3C9A">
        <w:rPr>
          <w:rStyle w:val="FootnoteReference"/>
        </w:rPr>
        <w:t>64</w:t>
      </w:r>
      <w:r w:rsidR="004E3C9A">
        <w:fldChar w:fldCharType="end"/>
      </w:r>
      <w:r w:rsidR="004E3C9A">
        <w:t xml:space="preserve"> </w:t>
      </w:r>
      <w:r w:rsidR="004E3C9A">
        <w:fldChar w:fldCharType="begin"/>
      </w:r>
      <w:r w:rsidR="004E3C9A">
        <w:instrText xml:space="preserve"> NOTEREF _Ref148534104 \f \h </w:instrText>
      </w:r>
      <w:r w:rsidR="004E3C9A">
        <w:fldChar w:fldCharType="separate"/>
      </w:r>
      <w:r w:rsidR="004E3C9A" w:rsidRPr="004E3C9A">
        <w:rPr>
          <w:rStyle w:val="FootnoteReference"/>
        </w:rPr>
        <w:t>65</w:t>
      </w:r>
      <w:r w:rsidR="004E3C9A">
        <w:fldChar w:fldCharType="end"/>
      </w:r>
      <w:r w:rsidRPr="00A33D01">
        <w:t>.</w:t>
      </w:r>
    </w:p>
    <w:p w14:paraId="493F93E7" w14:textId="77777777" w:rsidR="00A33D01" w:rsidRPr="00E75C3F" w:rsidRDefault="00A33D01" w:rsidP="00565722">
      <w:pPr>
        <w:keepNext/>
        <w:keepLines/>
        <w:spacing w:before="40" w:after="0"/>
        <w:outlineLvl w:val="1"/>
        <w:rPr>
          <w:rFonts w:eastAsiaTheme="majorEastAsia" w:cstheme="majorBidi"/>
          <w:sz w:val="36"/>
          <w:szCs w:val="26"/>
          <w:highlight w:val="yellow"/>
        </w:rPr>
      </w:pPr>
      <w:r w:rsidRPr="00E75C3F">
        <w:rPr>
          <w:rFonts w:eastAsiaTheme="majorEastAsia" w:cstheme="majorBidi"/>
          <w:sz w:val="36"/>
          <w:szCs w:val="26"/>
          <w:highlight w:val="yellow"/>
        </w:rPr>
        <w:t>In-Depth Resources</w:t>
      </w:r>
    </w:p>
    <w:p w14:paraId="2719D5C4" w14:textId="77777777" w:rsidR="00A33D01" w:rsidRPr="00E75C3F" w:rsidRDefault="00A33D01" w:rsidP="00A33D01">
      <w:pPr>
        <w:pBdr>
          <w:top w:val="nil"/>
          <w:left w:val="nil"/>
          <w:bottom w:val="nil"/>
          <w:right w:val="nil"/>
          <w:between w:val="nil"/>
        </w:pBdr>
        <w:shd w:val="clear" w:color="auto" w:fill="FFFFFF"/>
        <w:spacing w:after="100" w:line="276" w:lineRule="auto"/>
        <w:jc w:val="both"/>
        <w:rPr>
          <w:highlight w:val="yellow"/>
        </w:rPr>
      </w:pPr>
      <w:r w:rsidRPr="00E75C3F">
        <w:rPr>
          <w:highlight w:val="yellow"/>
        </w:rPr>
        <w:t>To delve deeper into AWS Shield, explore these resources:</w:t>
      </w:r>
    </w:p>
    <w:p w14:paraId="252A99AB" w14:textId="3F601C80"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Documentation:</w:t>
      </w:r>
      <w:r w:rsidRPr="00E75C3F">
        <w:rPr>
          <w:highlight w:val="yellow"/>
        </w:rPr>
        <w:t xml:space="preserve"> The official AWS Shield documentation provides extensive guidance on using and configuring the service</w:t>
      </w:r>
      <w:r w:rsidR="004E3C9A" w:rsidRPr="00E75C3F">
        <w:rPr>
          <w:highlight w:val="yellow"/>
        </w:rPr>
        <w:fldChar w:fldCharType="begin"/>
      </w:r>
      <w:r w:rsidR="004E3C9A" w:rsidRPr="00E75C3F">
        <w:rPr>
          <w:highlight w:val="yellow"/>
        </w:rPr>
        <w:instrText xml:space="preserve"> NOTEREF _Ref148534063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4</w:t>
      </w:r>
      <w:r w:rsidR="004E3C9A" w:rsidRPr="00E75C3F">
        <w:rPr>
          <w:highlight w:val="yellow"/>
        </w:rPr>
        <w:fldChar w:fldCharType="end"/>
      </w:r>
      <w:r w:rsidRPr="00E75C3F">
        <w:rPr>
          <w:highlight w:val="yellow"/>
        </w:rPr>
        <w:t>.</w:t>
      </w:r>
    </w:p>
    <w:p w14:paraId="6E560A50" w14:textId="653235C3"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Shield Advanced:</w:t>
      </w:r>
      <w:r w:rsidRPr="00E75C3F">
        <w:rPr>
          <w:highlight w:val="yellow"/>
        </w:rPr>
        <w:t xml:space="preserve"> For information about AWS Shield Advanced and its additional features, consult the AWS documentation</w:t>
      </w:r>
      <w:r w:rsidR="004E3C9A" w:rsidRPr="00E75C3F">
        <w:rPr>
          <w:highlight w:val="yellow"/>
        </w:rPr>
        <w:fldChar w:fldCharType="begin"/>
      </w:r>
      <w:r w:rsidR="004E3C9A" w:rsidRPr="00E75C3F">
        <w:rPr>
          <w:highlight w:val="yellow"/>
        </w:rPr>
        <w:instrText xml:space="preserve"> NOTEREF _Ref148534063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4</w:t>
      </w:r>
      <w:r w:rsidR="004E3C9A" w:rsidRPr="00E75C3F">
        <w:rPr>
          <w:highlight w:val="yellow"/>
        </w:rPr>
        <w:fldChar w:fldCharType="end"/>
      </w:r>
      <w:r w:rsidRPr="00E75C3F">
        <w:rPr>
          <w:highlight w:val="yellow"/>
        </w:rPr>
        <w:t>.</w:t>
      </w:r>
    </w:p>
    <w:p w14:paraId="75D68D0E" w14:textId="52455CD2"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pplication Layer Protection:</w:t>
      </w:r>
      <w:r w:rsidRPr="00E75C3F">
        <w:rPr>
          <w:highlight w:val="yellow"/>
        </w:rPr>
        <w:t xml:space="preserve"> To learn more about integrating AWS Shield with AWS WAF for application layer protection, refer to AWS documentation</w:t>
      </w:r>
      <w:r w:rsidR="004E3C9A" w:rsidRPr="00E75C3F">
        <w:rPr>
          <w:highlight w:val="yellow"/>
        </w:rPr>
        <w:fldChar w:fldCharType="begin"/>
      </w:r>
      <w:r w:rsidR="004E3C9A" w:rsidRPr="00E75C3F">
        <w:rPr>
          <w:highlight w:val="yellow"/>
        </w:rPr>
        <w:instrText xml:space="preserve"> NOTEREF _Ref148534104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5</w:t>
      </w:r>
      <w:r w:rsidR="004E3C9A" w:rsidRPr="00E75C3F">
        <w:rPr>
          <w:highlight w:val="yellow"/>
        </w:rPr>
        <w:fldChar w:fldCharType="end"/>
      </w:r>
      <w:r w:rsidRPr="00E75C3F">
        <w:rPr>
          <w:highlight w:val="yellow"/>
        </w:rPr>
        <w:t>.</w:t>
      </w:r>
    </w:p>
    <w:p w14:paraId="42EE44CD"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7E059A4"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Web Application Firewall (WAF)</w:t>
      </w:r>
    </w:p>
    <w:p w14:paraId="55B04C24" w14:textId="53B3981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Web Application Firewall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47" w:name="_Ref148534572"/>
      <w:r w:rsidR="00494F66">
        <w:rPr>
          <w:rStyle w:val="FootnoteReference"/>
        </w:rPr>
        <w:footnoteReference w:id="67"/>
      </w:r>
      <w:bookmarkEnd w:id="47"/>
      <w:r w:rsidRPr="00A33D01">
        <w:t>.</w:t>
      </w:r>
    </w:p>
    <w:p w14:paraId="6765DB4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Web Application Firewall (WAF)</w:t>
      </w:r>
    </w:p>
    <w:p w14:paraId="499A9A65" w14:textId="0F30621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Web Application Firewall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4B21FFD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260AB33" w14:textId="77777777"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Customizable R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7167721D"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Managed R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77777777"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Seamless Integration:</w:t>
      </w:r>
      <w:r w:rsidRPr="00A33D01">
        <w:t xml:space="preserve"> AWS WAF seamlessly integrates with Amazon CloudFront and AWS Application Load Balancer, allowing the enforcement of security policies at the edge of AWS's global network.</w:t>
      </w:r>
    </w:p>
    <w:p w14:paraId="6E2319F7" w14:textId="12323808"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Logging and M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24F0D9F3"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proofErr w:type="spellStart"/>
      <w:r w:rsidRPr="00A33D01">
        <w:rPr>
          <w:b/>
          <w:bCs/>
        </w:rPr>
        <w:t>WebACL</w:t>
      </w:r>
      <w:proofErr w:type="spellEnd"/>
      <w:r w:rsidRPr="00A33D01">
        <w:rPr>
          <w:b/>
          <w:bCs/>
        </w:rPr>
        <w:t xml:space="preserve"> (Access Control List):</w:t>
      </w:r>
      <w:r w:rsidRPr="00A33D01">
        <w:t xml:space="preserve"> AWS WAF allows the creation of </w:t>
      </w:r>
      <w:proofErr w:type="spellStart"/>
      <w:r w:rsidRPr="00A33D01">
        <w:t>WebACLs</w:t>
      </w:r>
      <w:proofErr w:type="spellEnd"/>
      <w:r w:rsidRPr="00A33D01">
        <w:t>, enabling the application of security rules selectively to different parts of the application</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720B0391"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B94C8D0"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WAF serves a multitude of use cases, including:</w:t>
      </w:r>
    </w:p>
    <w:p w14:paraId="05E8A636" w14:textId="508F9DFC"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Protection against Application Layer Attacks:</w:t>
      </w:r>
      <w:r w:rsidRPr="00A33D01">
        <w:t xml:space="preserve"> Safeguarding web applications from threats like SQL injection, Cross-Site Scripting (XSS), and Distributed Denial of Service (DDoS) attacks</w:t>
      </w:r>
      <w:r w:rsidR="0074309D">
        <w:rPr>
          <w:rStyle w:val="FootnoteReference"/>
        </w:rPr>
        <w:footnoteReference w:id="70"/>
      </w:r>
      <w:r w:rsidRPr="00A33D01">
        <w:t>.</w:t>
      </w:r>
    </w:p>
    <w:p w14:paraId="493D2681" w14:textId="4316A035"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Content C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77777777" w:rsidR="00A33D01" w:rsidRPr="00A33D01" w:rsidRDefault="00A33D01" w:rsidP="00565722">
      <w:pPr>
        <w:keepNext/>
        <w:keepLines/>
        <w:spacing w:before="40" w:after="0"/>
        <w:outlineLvl w:val="1"/>
      </w:pPr>
      <w:r w:rsidRPr="00565722">
        <w:rPr>
          <w:rFonts w:eastAsiaTheme="majorEastAsia" w:cstheme="majorBidi"/>
          <w:sz w:val="36"/>
          <w:szCs w:val="26"/>
        </w:rPr>
        <w:t>Best Practices</w:t>
      </w:r>
    </w:p>
    <w:p w14:paraId="1D1D8D5E"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WAF, consider the following best practices:</w:t>
      </w:r>
    </w:p>
    <w:p w14:paraId="11C50A58" w14:textId="77777777"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Regular Rule Updates:</w:t>
      </w:r>
      <w:r w:rsidRPr="00A33D01">
        <w:t xml:space="preserve"> Keep your security rules up to date to protect against emerging threats.</w:t>
      </w:r>
    </w:p>
    <w:p w14:paraId="4F2A987A" w14:textId="77777777"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Log Analysis:</w:t>
      </w:r>
      <w:r w:rsidRPr="00A33D01">
        <w:t xml:space="preserve"> Periodically review and analyze AWS WAF logs to gain insights into your application's traffic and improve security rules.</w:t>
      </w:r>
    </w:p>
    <w:p w14:paraId="3028573D" w14:textId="7AE8592E"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Leverage Integration:</w:t>
      </w:r>
      <w:r w:rsidRPr="00A33D01">
        <w:t xml:space="preserve"> Make full use of AWS WAF's integration with other AWS services, such as AWS CloudFront, for global content delivery and protection</w:t>
      </w:r>
      <w:bookmarkStart w:id="48" w:name="_Ref148534796"/>
      <w:r w:rsidR="0045397C">
        <w:rPr>
          <w:rStyle w:val="FootnoteReference"/>
        </w:rPr>
        <w:footnoteReference w:id="73"/>
      </w:r>
      <w:bookmarkEnd w:id="48"/>
      <w:r w:rsidRPr="00A33D01">
        <w:t>.</w:t>
      </w:r>
    </w:p>
    <w:p w14:paraId="16A78D9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WAF</w:t>
      </w:r>
    </w:p>
    <w:p w14:paraId="34F07A55" w14:textId="16A25CB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WAF, you can use the AWS Management Console or command-line tools to configure rules, conditions, and actions for your web application</w:t>
      </w:r>
      <w:r w:rsidR="00EE33D3">
        <w:fldChar w:fldCharType="begin"/>
      </w:r>
      <w:r w:rsidR="00EE33D3">
        <w:instrText xml:space="preserve"> NOTEREF _Ref148534572 \f \h </w:instrText>
      </w:r>
      <w:r w:rsidR="00EE33D3">
        <w:fldChar w:fldCharType="separate"/>
      </w:r>
      <w:r w:rsidR="00EE33D3" w:rsidRPr="00EE33D3">
        <w:rPr>
          <w:rStyle w:val="FootnoteReference"/>
        </w:rPr>
        <w:t>67</w:t>
      </w:r>
      <w:r w:rsidR="00EE33D3">
        <w:fldChar w:fldCharType="end"/>
      </w:r>
      <w:r w:rsidRPr="00A33D01">
        <w:t>.</w:t>
      </w:r>
    </w:p>
    <w:p w14:paraId="0891CE7F" w14:textId="77777777" w:rsidR="00A33D01" w:rsidRPr="00E75C3F" w:rsidRDefault="00A33D01" w:rsidP="00565722">
      <w:pPr>
        <w:keepNext/>
        <w:keepLines/>
        <w:spacing w:before="40" w:after="0"/>
        <w:outlineLvl w:val="1"/>
        <w:rPr>
          <w:rFonts w:eastAsiaTheme="majorEastAsia" w:cstheme="majorBidi"/>
          <w:sz w:val="36"/>
          <w:szCs w:val="26"/>
          <w:highlight w:val="yellow"/>
        </w:rPr>
      </w:pPr>
      <w:r w:rsidRPr="00E75C3F">
        <w:rPr>
          <w:rFonts w:eastAsiaTheme="majorEastAsia" w:cstheme="majorBidi"/>
          <w:sz w:val="36"/>
          <w:szCs w:val="26"/>
          <w:highlight w:val="yellow"/>
        </w:rPr>
        <w:t>In-Depth Resources</w:t>
      </w:r>
    </w:p>
    <w:p w14:paraId="5CAB99C7" w14:textId="77777777" w:rsidR="00A33D01" w:rsidRPr="00E75C3F" w:rsidRDefault="00A33D01" w:rsidP="00A33D01">
      <w:pPr>
        <w:pBdr>
          <w:top w:val="nil"/>
          <w:left w:val="nil"/>
          <w:bottom w:val="nil"/>
          <w:right w:val="nil"/>
          <w:between w:val="nil"/>
        </w:pBdr>
        <w:shd w:val="clear" w:color="auto" w:fill="FFFFFF"/>
        <w:spacing w:after="100" w:line="276" w:lineRule="auto"/>
        <w:jc w:val="both"/>
        <w:rPr>
          <w:highlight w:val="yellow"/>
        </w:rPr>
      </w:pPr>
      <w:r w:rsidRPr="00E75C3F">
        <w:rPr>
          <w:highlight w:val="yellow"/>
        </w:rPr>
        <w:t>For a deeper understanding of AWS WAF, explore the following resources:</w:t>
      </w:r>
    </w:p>
    <w:p w14:paraId="3E37579C" w14:textId="721E980D"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Official AWS WAF Documentation</w:t>
      </w:r>
      <w:r w:rsidRPr="00E75C3F">
        <w:rPr>
          <w:highlight w:val="yellow"/>
        </w:rPr>
        <w:t>: The official AWS WAF documentation provides detailed information on using and configuring AWS WAF</w:t>
      </w:r>
      <w:r w:rsidR="00EE33D3" w:rsidRPr="00E75C3F">
        <w:rPr>
          <w:highlight w:val="yellow"/>
        </w:rPr>
        <w:fldChar w:fldCharType="begin"/>
      </w:r>
      <w:r w:rsidR="00EE33D3" w:rsidRPr="00E75C3F">
        <w:rPr>
          <w:highlight w:val="yellow"/>
        </w:rPr>
        <w:instrText xml:space="preserve"> NOTEREF _Ref148534572 \f \h </w:instrText>
      </w:r>
      <w:r w:rsidR="00EE33D3" w:rsidRPr="00E75C3F">
        <w:rPr>
          <w:highlight w:val="yellow"/>
        </w:rPr>
      </w:r>
      <w:r w:rsidR="00E75C3F">
        <w:rPr>
          <w:highlight w:val="yellow"/>
        </w:rPr>
        <w:instrText xml:space="preserve"> \* MERGEFORMAT </w:instrText>
      </w:r>
      <w:r w:rsidR="00EE33D3" w:rsidRPr="00E75C3F">
        <w:rPr>
          <w:highlight w:val="yellow"/>
        </w:rPr>
        <w:fldChar w:fldCharType="separate"/>
      </w:r>
      <w:r w:rsidR="00EE33D3" w:rsidRPr="00E75C3F">
        <w:rPr>
          <w:rStyle w:val="FootnoteReference"/>
          <w:highlight w:val="yellow"/>
        </w:rPr>
        <w:t>67</w:t>
      </w:r>
      <w:r w:rsidR="00EE33D3" w:rsidRPr="00E75C3F">
        <w:rPr>
          <w:highlight w:val="yellow"/>
        </w:rPr>
        <w:fldChar w:fldCharType="end"/>
      </w:r>
      <w:r w:rsidRPr="00E75C3F">
        <w:rPr>
          <w:highlight w:val="yellow"/>
        </w:rPr>
        <w:t>.</w:t>
      </w:r>
    </w:p>
    <w:p w14:paraId="6C28E039" w14:textId="1ABC283B"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WAF Security Automations</w:t>
      </w:r>
      <w:r w:rsidRPr="00E75C3F">
        <w:rPr>
          <w:highlight w:val="yellow"/>
        </w:rPr>
        <w:t>: To automate security responses, consider AWS WAF Security Automations, a solution that deploys a set of AWS WAF rules and an AWS Lambda function</w:t>
      </w:r>
      <w:r w:rsidR="00EE33D3" w:rsidRPr="00E75C3F">
        <w:rPr>
          <w:highlight w:val="yellow"/>
        </w:rPr>
        <w:fldChar w:fldCharType="begin"/>
      </w:r>
      <w:r w:rsidR="00EE33D3" w:rsidRPr="00E75C3F">
        <w:rPr>
          <w:highlight w:val="yellow"/>
        </w:rPr>
        <w:instrText xml:space="preserve"> NOTEREF _Ref148534796 \f \h </w:instrText>
      </w:r>
      <w:r w:rsidR="00EE33D3" w:rsidRPr="00E75C3F">
        <w:rPr>
          <w:highlight w:val="yellow"/>
        </w:rPr>
      </w:r>
      <w:r w:rsidR="00E75C3F">
        <w:rPr>
          <w:highlight w:val="yellow"/>
        </w:rPr>
        <w:instrText xml:space="preserve"> \* MERGEFORMAT </w:instrText>
      </w:r>
      <w:r w:rsidR="00EE33D3" w:rsidRPr="00E75C3F">
        <w:rPr>
          <w:highlight w:val="yellow"/>
        </w:rPr>
        <w:fldChar w:fldCharType="separate"/>
      </w:r>
      <w:r w:rsidR="00EE33D3" w:rsidRPr="00E75C3F">
        <w:rPr>
          <w:rStyle w:val="FootnoteReference"/>
          <w:highlight w:val="yellow"/>
        </w:rPr>
        <w:t>73</w:t>
      </w:r>
      <w:r w:rsidR="00EE33D3" w:rsidRPr="00E75C3F">
        <w:rPr>
          <w:highlight w:val="yellow"/>
        </w:rPr>
        <w:fldChar w:fldCharType="end"/>
      </w:r>
      <w:r w:rsidRPr="00E75C3F">
        <w:rPr>
          <w:highlight w:val="yellow"/>
        </w:rPr>
        <w:t>.</w:t>
      </w:r>
    </w:p>
    <w:p w14:paraId="772EE1C4" w14:textId="778BF78D"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Whitepapers</w:t>
      </w:r>
      <w:r w:rsidRPr="00E75C3F">
        <w:rPr>
          <w:highlight w:val="yellow"/>
        </w:rPr>
        <w:t>: AWS offers a range of whitepapers and articles on application security best practices that can complement your knowledge in this area</w:t>
      </w:r>
      <w:r w:rsidR="00EE33D3" w:rsidRPr="00E75C3F">
        <w:rPr>
          <w:rStyle w:val="FootnoteReference"/>
          <w:highlight w:val="yellow"/>
        </w:rPr>
        <w:footnoteReference w:id="74"/>
      </w:r>
      <w:r w:rsidRPr="00E75C3F">
        <w:rPr>
          <w:highlight w:val="yellow"/>
        </w:rPr>
        <w:t>.</w:t>
      </w:r>
    </w:p>
    <w:p w14:paraId="5C980E2B"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s you delve into AWS WAF, you will continue to strengthen your understanding of AWS's suite of security, identity, and compliance tools, which collectively form a robust defense for cloud-based applications and data.</w:t>
      </w:r>
    </w:p>
    <w:p w14:paraId="38F4E236" w14:textId="397215F7" w:rsidR="00E34195" w:rsidRPr="00E34195" w:rsidRDefault="00E34195" w:rsidP="003C79A9">
      <w:pPr>
        <w:keepNext/>
        <w:keepLines/>
        <w:spacing w:before="400" w:after="0" w:line="276" w:lineRule="auto"/>
        <w:outlineLvl w:val="0"/>
        <w:rPr>
          <w:rFonts w:eastAsia="Palatino Linotype" w:cs="Palatino Linotype"/>
          <w:b/>
          <w:color w:val="auto"/>
          <w:sz w:val="40"/>
          <w:szCs w:val="40"/>
        </w:rPr>
      </w:pPr>
      <w:r w:rsidRPr="00E34195">
        <w:rPr>
          <w:rFonts w:eastAsia="Palatino Linotype" w:cs="Palatino Linotype"/>
          <w:b/>
          <w:color w:val="auto"/>
          <w:sz w:val="40"/>
          <w:szCs w:val="40"/>
        </w:rPr>
        <w:t>Conclusion - Elevating Security and Compliance in AWS</w:t>
      </w:r>
    </w:p>
    <w:p w14:paraId="25970D7B" w14:textId="1A642935"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In this comprehensive exploration of "Security, Identity &amp; Compliance" within the AWS ecosystem, we've embarked on a journey to enhance 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7777777" w:rsidR="00E34195" w:rsidRPr="00565722" w:rsidRDefault="00E34195"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Securing the AWS Cloud: A Multifaceted Approach</w:t>
      </w:r>
    </w:p>
    <w:p w14:paraId="539A17C9" w14:textId="5904C56F"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xml:space="preserve">, to advanced threat detection tools like Amazon </w:t>
      </w:r>
      <w:proofErr w:type="spellStart"/>
      <w:r w:rsidRPr="00E34195">
        <w:t>GuardDuty</w:t>
      </w:r>
      <w:proofErr w:type="spellEnd"/>
      <w:r w:rsidR="003E19C0">
        <w:rPr>
          <w:rStyle w:val="FootnoteReference"/>
        </w:rPr>
        <w:footnoteReference w:id="77"/>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77777777" w:rsidR="00E34195" w:rsidRPr="00565722" w:rsidRDefault="00E34195"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Compliance and Beyond: Navigating the Regulatory Landscape</w:t>
      </w:r>
    </w:p>
    <w:p w14:paraId="6A57732E" w14:textId="178CD10E"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46661C15"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As the cloud computing landscape evolves, AWS continues to innovate in the realm of 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3BDB7AD8" w14:textId="77777777"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In conclusion, Chapter 5 has been a guide to understanding the multifaceted world of AWS security, identity, and compliance. The amalgamation of these aspects forms the foundation upon which resilient and secure cloud infrastructures can be built. It is our hope that this chapter will serve as a valuable resource, equipping readers with the knowledge and tools necessary to safeguard their cloud assets and adhere to the strictest compliance standards.</w:t>
      </w:r>
    </w:p>
    <w:p w14:paraId="58AFDDC9" w14:textId="7469F78C"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 xml:space="preserve">This </w:t>
      </w:r>
      <w:r w:rsidR="00936DBE">
        <w:t>final section</w:t>
      </w:r>
      <w:r w:rsidRPr="00E34195">
        <w:t xml:space="preserve"> brings together the key insights and takeaways from Chapter 5, 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8B98C" w14:textId="77777777" w:rsidR="00972DC4" w:rsidRDefault="00972DC4" w:rsidP="005935FF">
      <w:pPr>
        <w:spacing w:after="0" w:line="240" w:lineRule="auto"/>
      </w:pPr>
      <w:r>
        <w:separator/>
      </w:r>
    </w:p>
  </w:endnote>
  <w:endnote w:type="continuationSeparator" w:id="0">
    <w:p w14:paraId="400DF60F" w14:textId="77777777" w:rsidR="00972DC4" w:rsidRDefault="00972DC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8258B" w14:textId="77777777" w:rsidR="00972DC4" w:rsidRDefault="00972DC4" w:rsidP="005935FF">
      <w:pPr>
        <w:spacing w:after="0" w:line="240" w:lineRule="auto"/>
      </w:pPr>
      <w:r>
        <w:separator/>
      </w:r>
    </w:p>
  </w:footnote>
  <w:footnote w:type="continuationSeparator" w:id="0">
    <w:p w14:paraId="04C3CA78" w14:textId="77777777" w:rsidR="00972DC4" w:rsidRDefault="00972DC4" w:rsidP="005935FF">
      <w:pPr>
        <w:spacing w:after="0" w:line="240" w:lineRule="auto"/>
      </w:pPr>
      <w:r>
        <w:continuationSeparator/>
      </w:r>
    </w:p>
  </w:footnote>
  <w:footnote w:id="1">
    <w:p w14:paraId="77AF5A3F" w14:textId="57C18D00" w:rsidR="00DF3E70" w:rsidRDefault="00DF3E70">
      <w:pPr>
        <w:pStyle w:val="FootnoteText"/>
      </w:pPr>
      <w:r>
        <w:rPr>
          <w:rStyle w:val="FootnoteReference"/>
        </w:rPr>
        <w:footnoteRef/>
      </w:r>
      <w:r>
        <w:t xml:space="preserve"> </w:t>
      </w:r>
      <w:r w:rsidR="00D538BD" w:rsidRPr="00D538BD">
        <w:t xml:space="preserve">Amazon Web Services. (2020). </w:t>
      </w:r>
      <w:hyperlink r:id="rId1" w:tgtFrame="_new" w:history="1">
        <w:r w:rsidR="00D538BD" w:rsidRPr="00D538BD">
          <w:rPr>
            <w:rStyle w:val="Hyperlink"/>
          </w:rPr>
          <w:t>Securing Mobile and Serverless Applications with Amazon Cognito</w:t>
        </w:r>
      </w:hyperlink>
      <w:r w:rsidR="00D538BD" w:rsidRPr="00D538BD">
        <w:t>. AWS Whitepaper.</w:t>
      </w:r>
    </w:p>
  </w:footnote>
  <w:footnote w:id="2">
    <w:p w14:paraId="744C4EF0" w14:textId="0E6B6E0F" w:rsidR="00906BE7" w:rsidRDefault="00906BE7">
      <w:pPr>
        <w:pStyle w:val="FootnoteText"/>
      </w:pPr>
      <w:r>
        <w:rPr>
          <w:rStyle w:val="FootnoteReference"/>
        </w:rPr>
        <w:footnoteRef/>
      </w:r>
      <w:r>
        <w:t xml:space="preserve"> </w:t>
      </w:r>
      <w:r w:rsidR="00D83EDF" w:rsidRPr="00D83EDF">
        <w:t xml:space="preserve">AWS Documentation: </w:t>
      </w:r>
      <w:hyperlink r:id="rId2" w:tgtFrame="_new" w:history="1">
        <w:r w:rsidR="00D83EDF" w:rsidRPr="00D83EDF">
          <w:rPr>
            <w:rStyle w:val="Hyperlink"/>
          </w:rPr>
          <w:t>Amazon Cognito Overview</w:t>
        </w:r>
      </w:hyperlink>
      <w:r w:rsidR="00D83EDF">
        <w:t>.</w:t>
      </w:r>
    </w:p>
  </w:footnote>
  <w:footnote w:id="3">
    <w:p w14:paraId="3E9A550A" w14:textId="18E57E28" w:rsidR="00486D7A" w:rsidRDefault="00486D7A">
      <w:pPr>
        <w:pStyle w:val="FootnoteText"/>
      </w:pPr>
      <w:r>
        <w:rPr>
          <w:rStyle w:val="FootnoteReference"/>
        </w:rPr>
        <w:footnoteRef/>
      </w:r>
      <w:r>
        <w:t xml:space="preserve"> </w:t>
      </w:r>
      <w:r w:rsidR="00D83EDF" w:rsidRPr="00D83EDF">
        <w:t xml:space="preserve">Knight, J. (2018). </w:t>
      </w:r>
      <w:hyperlink r:id="rId3" w:tgtFrame="_new" w:history="1">
        <w:r w:rsidR="00D83EDF" w:rsidRPr="00D83EDF">
          <w:rPr>
            <w:rStyle w:val="Hyperlink"/>
          </w:rPr>
          <w:t>Securing Serverless Architectures with Amazon Cognito</w:t>
        </w:r>
      </w:hyperlink>
      <w:r w:rsidR="00D83EDF" w:rsidRPr="00D83EDF">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6" w:name="_Ref147668153"/>
      <w:r>
        <w:rPr>
          <w:rStyle w:val="FootnoteReference"/>
        </w:rPr>
        <w:footnoteRef/>
      </w:r>
      <w:r>
        <w:t xml:space="preserve"> </w:t>
      </w:r>
      <w:r w:rsidR="000B52D4" w:rsidRPr="000B52D4">
        <w:rPr>
          <w:b/>
          <w:bCs/>
        </w:rPr>
        <w:t>Bonilla, D. (2018).</w:t>
      </w:r>
      <w:r w:rsidR="000B52D4" w:rsidRPr="000B52D4">
        <w:t xml:space="preserve"> </w:t>
      </w:r>
      <w:hyperlink r:id="rId4" w:tgtFrame="_new" w:history="1">
        <w:r w:rsidR="000B52D4" w:rsidRPr="000B52D4">
          <w:rPr>
            <w:rStyle w:val="Hyperlink"/>
          </w:rPr>
          <w:t>AWS Identity and Access Management: Design and Manage Secure and Scalable Permissions</w:t>
        </w:r>
      </w:hyperlink>
      <w:r w:rsidR="000B52D4" w:rsidRPr="000B52D4">
        <w:t>. AWS Blog.</w:t>
      </w:r>
    </w:p>
    <w:bookmarkEnd w:id="6"/>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5"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6"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7"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pPr>
        <w:pStyle w:val="FootnoteText"/>
      </w:pPr>
      <w:r>
        <w:rPr>
          <w:rStyle w:val="FootnoteReference"/>
        </w:rPr>
        <w:footnoteRef/>
      </w:r>
      <w:r>
        <w:t xml:space="preserve"> </w:t>
      </w:r>
      <w:r w:rsidR="0061419B" w:rsidRPr="0061419B">
        <w:rPr>
          <w:b/>
          <w:bCs/>
        </w:rPr>
        <w:t>Amazon Web Services, Inc. (2021).</w:t>
      </w:r>
      <w:r w:rsidR="0061419B" w:rsidRPr="0061419B">
        <w:t xml:space="preserve"> </w:t>
      </w:r>
      <w:hyperlink r:id="rId8" w:tgtFrame="_new" w:history="1">
        <w:r w:rsidR="0061419B" w:rsidRPr="0061419B">
          <w:rPr>
            <w:rStyle w:val="Hyperlink"/>
          </w:rPr>
          <w:t xml:space="preserve">Amazon </w:t>
        </w:r>
        <w:proofErr w:type="spellStart"/>
        <w:r w:rsidR="0061419B" w:rsidRPr="0061419B">
          <w:rPr>
            <w:rStyle w:val="Hyperlink"/>
          </w:rPr>
          <w:t>GuardDuty</w:t>
        </w:r>
        <w:proofErr w:type="spellEnd"/>
      </w:hyperlink>
      <w:r w:rsidR="0061419B" w:rsidRPr="0061419B">
        <w:t>. AWS Documentation.</w:t>
      </w:r>
    </w:p>
  </w:footnote>
  <w:footnote w:id="10">
    <w:p w14:paraId="46F6BD6E" w14:textId="5861E679" w:rsidR="0049359E" w:rsidRDefault="0049359E">
      <w:pPr>
        <w:pStyle w:val="FootnoteText"/>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9" w:tgtFrame="_new" w:history="1">
        <w:r w:rsidR="00AD5906" w:rsidRPr="00AD5906">
          <w:rPr>
            <w:rStyle w:val="Hyperlink"/>
          </w:rPr>
          <w:t>Amazon Inspector</w:t>
        </w:r>
      </w:hyperlink>
      <w:r w:rsidR="00AD5906" w:rsidRPr="00AD5906">
        <w:t>. AWS Documentation.</w:t>
      </w:r>
      <w:r w:rsidRPr="002240A1">
        <w:t>.</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10"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11"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12"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3"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4"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5"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6"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7"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r w:rsidRPr="006F304C">
        <w:t>re:Invent</w:t>
      </w:r>
      <w:proofErr w:type="spell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8"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r w:rsidRPr="002B35D0">
        <w:t>re:Invent</w:t>
      </w:r>
      <w:proofErr w:type="spell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9"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r w:rsidRPr="00C41444">
        <w:t>re:Invent</w:t>
      </w:r>
      <w:proofErr w:type="spell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20"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21"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22"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3"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4"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5"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6"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7"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8"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9"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30"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31"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2"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3"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4"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5"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6"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7"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8"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9"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40"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41"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42"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3"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16"/>
  </w:num>
  <w:num w:numId="2" w16cid:durableId="1354114600">
    <w:abstractNumId w:val="63"/>
  </w:num>
  <w:num w:numId="3" w16cid:durableId="457844556">
    <w:abstractNumId w:val="73"/>
  </w:num>
  <w:num w:numId="4" w16cid:durableId="1175143726">
    <w:abstractNumId w:val="80"/>
  </w:num>
  <w:num w:numId="5" w16cid:durableId="1655136797">
    <w:abstractNumId w:val="40"/>
  </w:num>
  <w:num w:numId="6" w16cid:durableId="629628389">
    <w:abstractNumId w:val="17"/>
  </w:num>
  <w:num w:numId="7" w16cid:durableId="1196850855">
    <w:abstractNumId w:val="61"/>
  </w:num>
  <w:num w:numId="8" w16cid:durableId="2100709581">
    <w:abstractNumId w:val="70"/>
  </w:num>
  <w:num w:numId="9" w16cid:durableId="1394891250">
    <w:abstractNumId w:val="13"/>
  </w:num>
  <w:num w:numId="10" w16cid:durableId="1945646660">
    <w:abstractNumId w:val="71"/>
  </w:num>
  <w:num w:numId="11" w16cid:durableId="65301195">
    <w:abstractNumId w:val="4"/>
  </w:num>
  <w:num w:numId="12" w16cid:durableId="750858518">
    <w:abstractNumId w:val="41"/>
  </w:num>
  <w:num w:numId="13" w16cid:durableId="1240364523">
    <w:abstractNumId w:val="59"/>
  </w:num>
  <w:num w:numId="14" w16cid:durableId="1663313384">
    <w:abstractNumId w:val="32"/>
  </w:num>
  <w:num w:numId="15" w16cid:durableId="893808562">
    <w:abstractNumId w:val="64"/>
  </w:num>
  <w:num w:numId="16" w16cid:durableId="728766081">
    <w:abstractNumId w:val="57"/>
  </w:num>
  <w:num w:numId="17" w16cid:durableId="95254339">
    <w:abstractNumId w:val="9"/>
  </w:num>
  <w:num w:numId="18" w16cid:durableId="1710836389">
    <w:abstractNumId w:val="27"/>
  </w:num>
  <w:num w:numId="19" w16cid:durableId="367027270">
    <w:abstractNumId w:val="65"/>
  </w:num>
  <w:num w:numId="20" w16cid:durableId="1679772140">
    <w:abstractNumId w:val="15"/>
  </w:num>
  <w:num w:numId="21" w16cid:durableId="828252197">
    <w:abstractNumId w:val="10"/>
  </w:num>
  <w:num w:numId="22" w16cid:durableId="811024686">
    <w:abstractNumId w:val="56"/>
  </w:num>
  <w:num w:numId="23" w16cid:durableId="1057437577">
    <w:abstractNumId w:val="39"/>
  </w:num>
  <w:num w:numId="24" w16cid:durableId="516508780">
    <w:abstractNumId w:val="31"/>
  </w:num>
  <w:num w:numId="25" w16cid:durableId="939066370">
    <w:abstractNumId w:val="84"/>
  </w:num>
  <w:num w:numId="26" w16cid:durableId="652831586">
    <w:abstractNumId w:val="54"/>
  </w:num>
  <w:num w:numId="27" w16cid:durableId="1422143146">
    <w:abstractNumId w:val="12"/>
  </w:num>
  <w:num w:numId="28" w16cid:durableId="212273355">
    <w:abstractNumId w:val="76"/>
  </w:num>
  <w:num w:numId="29" w16cid:durableId="1113094445">
    <w:abstractNumId w:val="24"/>
  </w:num>
  <w:num w:numId="30" w16cid:durableId="1966543651">
    <w:abstractNumId w:val="81"/>
  </w:num>
  <w:num w:numId="31" w16cid:durableId="2009474834">
    <w:abstractNumId w:val="44"/>
  </w:num>
  <w:num w:numId="32" w16cid:durableId="1543328645">
    <w:abstractNumId w:val="7"/>
  </w:num>
  <w:num w:numId="33" w16cid:durableId="1002901343">
    <w:abstractNumId w:val="51"/>
  </w:num>
  <w:num w:numId="34" w16cid:durableId="2052145744">
    <w:abstractNumId w:val="50"/>
  </w:num>
  <w:num w:numId="35" w16cid:durableId="1645429246">
    <w:abstractNumId w:val="49"/>
  </w:num>
  <w:num w:numId="36" w16cid:durableId="2144344344">
    <w:abstractNumId w:val="0"/>
  </w:num>
  <w:num w:numId="37" w16cid:durableId="345328215">
    <w:abstractNumId w:val="52"/>
  </w:num>
  <w:num w:numId="38" w16cid:durableId="1097360771">
    <w:abstractNumId w:val="19"/>
  </w:num>
  <w:num w:numId="39" w16cid:durableId="1024095928">
    <w:abstractNumId w:val="47"/>
  </w:num>
  <w:num w:numId="40" w16cid:durableId="605700055">
    <w:abstractNumId w:val="23"/>
  </w:num>
  <w:num w:numId="41" w16cid:durableId="1949583208">
    <w:abstractNumId w:val="58"/>
  </w:num>
  <w:num w:numId="42" w16cid:durableId="993526882">
    <w:abstractNumId w:val="18"/>
  </w:num>
  <w:num w:numId="43" w16cid:durableId="448167468">
    <w:abstractNumId w:val="25"/>
  </w:num>
  <w:num w:numId="44" w16cid:durableId="1544518854">
    <w:abstractNumId w:val="30"/>
  </w:num>
  <w:num w:numId="45" w16cid:durableId="1062564062">
    <w:abstractNumId w:val="87"/>
  </w:num>
  <w:num w:numId="46" w16cid:durableId="82378888">
    <w:abstractNumId w:val="28"/>
  </w:num>
  <w:num w:numId="47" w16cid:durableId="1435977404">
    <w:abstractNumId w:val="5"/>
  </w:num>
  <w:num w:numId="48" w16cid:durableId="357315572">
    <w:abstractNumId w:val="42"/>
  </w:num>
  <w:num w:numId="49" w16cid:durableId="1588223433">
    <w:abstractNumId w:val="53"/>
  </w:num>
  <w:num w:numId="50" w16cid:durableId="468330768">
    <w:abstractNumId w:val="14"/>
  </w:num>
  <w:num w:numId="51" w16cid:durableId="652098221">
    <w:abstractNumId w:val="83"/>
  </w:num>
  <w:num w:numId="52" w16cid:durableId="891038310">
    <w:abstractNumId w:val="35"/>
  </w:num>
  <w:num w:numId="53" w16cid:durableId="1041900240">
    <w:abstractNumId w:val="33"/>
  </w:num>
  <w:num w:numId="54" w16cid:durableId="522549722">
    <w:abstractNumId w:val="21"/>
  </w:num>
  <w:num w:numId="55" w16cid:durableId="1220673838">
    <w:abstractNumId w:val="67"/>
  </w:num>
  <w:num w:numId="56" w16cid:durableId="499732813">
    <w:abstractNumId w:val="55"/>
  </w:num>
  <w:num w:numId="57" w16cid:durableId="1716734993">
    <w:abstractNumId w:val="66"/>
  </w:num>
  <w:num w:numId="58" w16cid:durableId="828056720">
    <w:abstractNumId w:val="69"/>
  </w:num>
  <w:num w:numId="59" w16cid:durableId="603462242">
    <w:abstractNumId w:val="48"/>
  </w:num>
  <w:num w:numId="60" w16cid:durableId="1568414750">
    <w:abstractNumId w:val="37"/>
  </w:num>
  <w:num w:numId="61" w16cid:durableId="1601139095">
    <w:abstractNumId w:val="62"/>
  </w:num>
  <w:num w:numId="62" w16cid:durableId="1955401391">
    <w:abstractNumId w:val="85"/>
  </w:num>
  <w:num w:numId="63" w16cid:durableId="47077995">
    <w:abstractNumId w:val="6"/>
  </w:num>
  <w:num w:numId="64" w16cid:durableId="1491021091">
    <w:abstractNumId w:val="3"/>
  </w:num>
  <w:num w:numId="65" w16cid:durableId="847449816">
    <w:abstractNumId w:val="60"/>
  </w:num>
  <w:num w:numId="66" w16cid:durableId="450787078">
    <w:abstractNumId w:val="22"/>
  </w:num>
  <w:num w:numId="67" w16cid:durableId="1210146146">
    <w:abstractNumId w:val="34"/>
  </w:num>
  <w:num w:numId="68" w16cid:durableId="1793403485">
    <w:abstractNumId w:val="38"/>
  </w:num>
  <w:num w:numId="69" w16cid:durableId="878471496">
    <w:abstractNumId w:val="74"/>
  </w:num>
  <w:num w:numId="70" w16cid:durableId="438330412">
    <w:abstractNumId w:val="36"/>
  </w:num>
  <w:num w:numId="71" w16cid:durableId="1346207233">
    <w:abstractNumId w:val="26"/>
  </w:num>
  <w:num w:numId="72" w16cid:durableId="2080594945">
    <w:abstractNumId w:val="20"/>
  </w:num>
  <w:num w:numId="73" w16cid:durableId="1864054883">
    <w:abstractNumId w:val="43"/>
  </w:num>
  <w:num w:numId="74" w16cid:durableId="669870636">
    <w:abstractNumId w:val="77"/>
  </w:num>
  <w:num w:numId="75" w16cid:durableId="174226616">
    <w:abstractNumId w:val="46"/>
  </w:num>
  <w:num w:numId="76" w16cid:durableId="173614988">
    <w:abstractNumId w:val="68"/>
  </w:num>
  <w:num w:numId="77" w16cid:durableId="1969705708">
    <w:abstractNumId w:val="8"/>
  </w:num>
  <w:num w:numId="78" w16cid:durableId="924265971">
    <w:abstractNumId w:val="86"/>
  </w:num>
  <w:num w:numId="79" w16cid:durableId="433862929">
    <w:abstractNumId w:val="1"/>
  </w:num>
  <w:num w:numId="80" w16cid:durableId="286662630">
    <w:abstractNumId w:val="2"/>
  </w:num>
  <w:num w:numId="81" w16cid:durableId="520240132">
    <w:abstractNumId w:val="82"/>
  </w:num>
  <w:num w:numId="82" w16cid:durableId="1463619370">
    <w:abstractNumId w:val="29"/>
  </w:num>
  <w:num w:numId="83" w16cid:durableId="137233995">
    <w:abstractNumId w:val="78"/>
  </w:num>
  <w:num w:numId="84" w16cid:durableId="354775520">
    <w:abstractNumId w:val="11"/>
  </w:num>
  <w:num w:numId="85" w16cid:durableId="1672836300">
    <w:abstractNumId w:val="72"/>
  </w:num>
  <w:num w:numId="86" w16cid:durableId="1954288585">
    <w:abstractNumId w:val="75"/>
  </w:num>
  <w:num w:numId="87" w16cid:durableId="1853685805">
    <w:abstractNumId w:val="45"/>
  </w:num>
  <w:num w:numId="88" w16cid:durableId="1265652421">
    <w:abstractNumId w:val="79"/>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30538"/>
    <w:rsid w:val="00063A78"/>
    <w:rsid w:val="00065DFB"/>
    <w:rsid w:val="00067DCE"/>
    <w:rsid w:val="000921D1"/>
    <w:rsid w:val="000A067E"/>
    <w:rsid w:val="000A1F5A"/>
    <w:rsid w:val="000A7598"/>
    <w:rsid w:val="000B2164"/>
    <w:rsid w:val="000B52D4"/>
    <w:rsid w:val="000E0E0C"/>
    <w:rsid w:val="000E4B0E"/>
    <w:rsid w:val="000F0C23"/>
    <w:rsid w:val="000F363F"/>
    <w:rsid w:val="0011237F"/>
    <w:rsid w:val="00126EC4"/>
    <w:rsid w:val="00127E61"/>
    <w:rsid w:val="001347CC"/>
    <w:rsid w:val="001368FB"/>
    <w:rsid w:val="00143CEC"/>
    <w:rsid w:val="00150842"/>
    <w:rsid w:val="0015445A"/>
    <w:rsid w:val="00162EA6"/>
    <w:rsid w:val="001A17D7"/>
    <w:rsid w:val="001A4B4D"/>
    <w:rsid w:val="001C0B97"/>
    <w:rsid w:val="001C1661"/>
    <w:rsid w:val="001C1B82"/>
    <w:rsid w:val="001C2BFF"/>
    <w:rsid w:val="001C72CE"/>
    <w:rsid w:val="001E255B"/>
    <w:rsid w:val="001F6BF7"/>
    <w:rsid w:val="002030E3"/>
    <w:rsid w:val="002157B9"/>
    <w:rsid w:val="00216B4D"/>
    <w:rsid w:val="002240A1"/>
    <w:rsid w:val="00230239"/>
    <w:rsid w:val="00263DCE"/>
    <w:rsid w:val="002676E3"/>
    <w:rsid w:val="00271BC1"/>
    <w:rsid w:val="00273F68"/>
    <w:rsid w:val="00281B5B"/>
    <w:rsid w:val="0028623A"/>
    <w:rsid w:val="002A32F7"/>
    <w:rsid w:val="002B35D0"/>
    <w:rsid w:val="002B4D26"/>
    <w:rsid w:val="002C0D08"/>
    <w:rsid w:val="00300ACE"/>
    <w:rsid w:val="00313CCD"/>
    <w:rsid w:val="0031502B"/>
    <w:rsid w:val="00331BBC"/>
    <w:rsid w:val="003366B9"/>
    <w:rsid w:val="00337407"/>
    <w:rsid w:val="00344002"/>
    <w:rsid w:val="00365ECC"/>
    <w:rsid w:val="003937E1"/>
    <w:rsid w:val="003A2FA6"/>
    <w:rsid w:val="003A61A2"/>
    <w:rsid w:val="003C29E6"/>
    <w:rsid w:val="003C4078"/>
    <w:rsid w:val="003C5C8A"/>
    <w:rsid w:val="003C6A7B"/>
    <w:rsid w:val="003C79A9"/>
    <w:rsid w:val="003D5B30"/>
    <w:rsid w:val="003D6FDC"/>
    <w:rsid w:val="003E19C0"/>
    <w:rsid w:val="003E47ED"/>
    <w:rsid w:val="003E6459"/>
    <w:rsid w:val="003F0506"/>
    <w:rsid w:val="004146A6"/>
    <w:rsid w:val="00423768"/>
    <w:rsid w:val="004273A6"/>
    <w:rsid w:val="004433F7"/>
    <w:rsid w:val="0045397C"/>
    <w:rsid w:val="00455CEB"/>
    <w:rsid w:val="004618E2"/>
    <w:rsid w:val="00470BA1"/>
    <w:rsid w:val="00481029"/>
    <w:rsid w:val="00486D7A"/>
    <w:rsid w:val="004919B6"/>
    <w:rsid w:val="0049359E"/>
    <w:rsid w:val="00494F66"/>
    <w:rsid w:val="004A4384"/>
    <w:rsid w:val="004A5F4B"/>
    <w:rsid w:val="004B442A"/>
    <w:rsid w:val="004C75B0"/>
    <w:rsid w:val="004D7121"/>
    <w:rsid w:val="004E3C9A"/>
    <w:rsid w:val="00500653"/>
    <w:rsid w:val="005062CB"/>
    <w:rsid w:val="00507F81"/>
    <w:rsid w:val="00546C7A"/>
    <w:rsid w:val="0056102A"/>
    <w:rsid w:val="00565722"/>
    <w:rsid w:val="005672CA"/>
    <w:rsid w:val="005935FF"/>
    <w:rsid w:val="005A0C9D"/>
    <w:rsid w:val="005A6767"/>
    <w:rsid w:val="005D2391"/>
    <w:rsid w:val="005D2436"/>
    <w:rsid w:val="005E167D"/>
    <w:rsid w:val="005E60F4"/>
    <w:rsid w:val="0061419B"/>
    <w:rsid w:val="00631166"/>
    <w:rsid w:val="00643A96"/>
    <w:rsid w:val="00653D3A"/>
    <w:rsid w:val="006872FE"/>
    <w:rsid w:val="006912BA"/>
    <w:rsid w:val="006B052F"/>
    <w:rsid w:val="006B6C72"/>
    <w:rsid w:val="006C05C4"/>
    <w:rsid w:val="006C62E7"/>
    <w:rsid w:val="006F304C"/>
    <w:rsid w:val="007114C0"/>
    <w:rsid w:val="00712299"/>
    <w:rsid w:val="00713E4B"/>
    <w:rsid w:val="00720C3B"/>
    <w:rsid w:val="007300A7"/>
    <w:rsid w:val="00730E7C"/>
    <w:rsid w:val="0074309D"/>
    <w:rsid w:val="00754517"/>
    <w:rsid w:val="00756019"/>
    <w:rsid w:val="00763F00"/>
    <w:rsid w:val="00772035"/>
    <w:rsid w:val="00783B8B"/>
    <w:rsid w:val="00785096"/>
    <w:rsid w:val="0079768A"/>
    <w:rsid w:val="007A4B7F"/>
    <w:rsid w:val="007A4EF4"/>
    <w:rsid w:val="007B4032"/>
    <w:rsid w:val="007C1E34"/>
    <w:rsid w:val="007C3D1C"/>
    <w:rsid w:val="00814128"/>
    <w:rsid w:val="00817872"/>
    <w:rsid w:val="00822E57"/>
    <w:rsid w:val="008232A9"/>
    <w:rsid w:val="008259DB"/>
    <w:rsid w:val="008310DB"/>
    <w:rsid w:val="00834CE5"/>
    <w:rsid w:val="008353AC"/>
    <w:rsid w:val="0083691A"/>
    <w:rsid w:val="00840666"/>
    <w:rsid w:val="008430A5"/>
    <w:rsid w:val="008516E8"/>
    <w:rsid w:val="00855ECE"/>
    <w:rsid w:val="008565DE"/>
    <w:rsid w:val="00872CCD"/>
    <w:rsid w:val="00873DCF"/>
    <w:rsid w:val="00887AAB"/>
    <w:rsid w:val="008950CD"/>
    <w:rsid w:val="008B5829"/>
    <w:rsid w:val="008D064C"/>
    <w:rsid w:val="008E265C"/>
    <w:rsid w:val="008E6A20"/>
    <w:rsid w:val="00906BE7"/>
    <w:rsid w:val="00926D72"/>
    <w:rsid w:val="00936DBE"/>
    <w:rsid w:val="0094412E"/>
    <w:rsid w:val="00945066"/>
    <w:rsid w:val="00972DC4"/>
    <w:rsid w:val="00984627"/>
    <w:rsid w:val="00987FE7"/>
    <w:rsid w:val="009A51A8"/>
    <w:rsid w:val="009C077A"/>
    <w:rsid w:val="009C2FBA"/>
    <w:rsid w:val="009C35FC"/>
    <w:rsid w:val="009C6054"/>
    <w:rsid w:val="009C780B"/>
    <w:rsid w:val="009C7A0F"/>
    <w:rsid w:val="009E19DF"/>
    <w:rsid w:val="009E33FA"/>
    <w:rsid w:val="00A1086B"/>
    <w:rsid w:val="00A15294"/>
    <w:rsid w:val="00A32421"/>
    <w:rsid w:val="00A33D01"/>
    <w:rsid w:val="00A37A49"/>
    <w:rsid w:val="00A45079"/>
    <w:rsid w:val="00A45FFC"/>
    <w:rsid w:val="00A47357"/>
    <w:rsid w:val="00A52362"/>
    <w:rsid w:val="00A54A29"/>
    <w:rsid w:val="00A606E8"/>
    <w:rsid w:val="00A6349C"/>
    <w:rsid w:val="00A7162B"/>
    <w:rsid w:val="00A801FB"/>
    <w:rsid w:val="00AA6D24"/>
    <w:rsid w:val="00AB5F29"/>
    <w:rsid w:val="00AD2CCD"/>
    <w:rsid w:val="00AD5906"/>
    <w:rsid w:val="00AF6440"/>
    <w:rsid w:val="00B00622"/>
    <w:rsid w:val="00B079A0"/>
    <w:rsid w:val="00B1026E"/>
    <w:rsid w:val="00B31FFF"/>
    <w:rsid w:val="00B436C9"/>
    <w:rsid w:val="00B463AE"/>
    <w:rsid w:val="00B52284"/>
    <w:rsid w:val="00B72611"/>
    <w:rsid w:val="00B72680"/>
    <w:rsid w:val="00B75039"/>
    <w:rsid w:val="00B8483D"/>
    <w:rsid w:val="00B852E9"/>
    <w:rsid w:val="00B95EE4"/>
    <w:rsid w:val="00B977E1"/>
    <w:rsid w:val="00BA0ED1"/>
    <w:rsid w:val="00BA322C"/>
    <w:rsid w:val="00BE0373"/>
    <w:rsid w:val="00BF3E5C"/>
    <w:rsid w:val="00C02B59"/>
    <w:rsid w:val="00C36AB0"/>
    <w:rsid w:val="00C41444"/>
    <w:rsid w:val="00C42F5A"/>
    <w:rsid w:val="00C64CC6"/>
    <w:rsid w:val="00C65EA1"/>
    <w:rsid w:val="00C72781"/>
    <w:rsid w:val="00C75632"/>
    <w:rsid w:val="00C86C59"/>
    <w:rsid w:val="00C87D35"/>
    <w:rsid w:val="00C91CD7"/>
    <w:rsid w:val="00C937E5"/>
    <w:rsid w:val="00CA174A"/>
    <w:rsid w:val="00CA3342"/>
    <w:rsid w:val="00CC5976"/>
    <w:rsid w:val="00CD1B6D"/>
    <w:rsid w:val="00CD2E16"/>
    <w:rsid w:val="00CE4610"/>
    <w:rsid w:val="00CE58BD"/>
    <w:rsid w:val="00CE7EBF"/>
    <w:rsid w:val="00CF1188"/>
    <w:rsid w:val="00D11783"/>
    <w:rsid w:val="00D12E19"/>
    <w:rsid w:val="00D169BC"/>
    <w:rsid w:val="00D30B6C"/>
    <w:rsid w:val="00D457FA"/>
    <w:rsid w:val="00D538BD"/>
    <w:rsid w:val="00D5393F"/>
    <w:rsid w:val="00D565FC"/>
    <w:rsid w:val="00D71AC5"/>
    <w:rsid w:val="00D76247"/>
    <w:rsid w:val="00D80B61"/>
    <w:rsid w:val="00D83EDF"/>
    <w:rsid w:val="00D85FE5"/>
    <w:rsid w:val="00D95512"/>
    <w:rsid w:val="00D97288"/>
    <w:rsid w:val="00DB5350"/>
    <w:rsid w:val="00DD6875"/>
    <w:rsid w:val="00DE2E44"/>
    <w:rsid w:val="00DF3D9C"/>
    <w:rsid w:val="00DF3E70"/>
    <w:rsid w:val="00E1602C"/>
    <w:rsid w:val="00E17736"/>
    <w:rsid w:val="00E20690"/>
    <w:rsid w:val="00E277F0"/>
    <w:rsid w:val="00E34195"/>
    <w:rsid w:val="00E36A11"/>
    <w:rsid w:val="00E52E1A"/>
    <w:rsid w:val="00E53B58"/>
    <w:rsid w:val="00E552C3"/>
    <w:rsid w:val="00E75C3F"/>
    <w:rsid w:val="00E76690"/>
    <w:rsid w:val="00E803B4"/>
    <w:rsid w:val="00E85D78"/>
    <w:rsid w:val="00E87109"/>
    <w:rsid w:val="00E87116"/>
    <w:rsid w:val="00E94523"/>
    <w:rsid w:val="00E968C8"/>
    <w:rsid w:val="00EA6843"/>
    <w:rsid w:val="00ED7A36"/>
    <w:rsid w:val="00EE2259"/>
    <w:rsid w:val="00EE33D3"/>
    <w:rsid w:val="00EF0306"/>
    <w:rsid w:val="00F0045E"/>
    <w:rsid w:val="00F100F9"/>
    <w:rsid w:val="00F35064"/>
    <w:rsid w:val="00F35A78"/>
    <w:rsid w:val="00F42099"/>
    <w:rsid w:val="00F475AD"/>
    <w:rsid w:val="00F50C5C"/>
    <w:rsid w:val="00F56F5A"/>
    <w:rsid w:val="00F83412"/>
    <w:rsid w:val="00F84362"/>
    <w:rsid w:val="00F95226"/>
    <w:rsid w:val="00FB59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artifact/" TargetMode="External"/><Relationship Id="rId18" Type="http://schemas.openxmlformats.org/officeDocument/2006/relationships/hyperlink" Target="https://aws.amazon.com/firewall-manager/" TargetMode="External"/><Relationship Id="rId26" Type="http://schemas.openxmlformats.org/officeDocument/2006/relationships/hyperlink" Target="https://aws.amazon.com/security-hub/" TargetMode="External"/><Relationship Id="rId39" Type="http://schemas.openxmlformats.org/officeDocument/2006/relationships/hyperlink" Target="https://aws.amazon.com/guardduty/" TargetMode="External"/><Relationship Id="rId21" Type="http://schemas.openxmlformats.org/officeDocument/2006/relationships/hyperlink" Target="https://aws.amazon.com/iam/" TargetMode="External"/><Relationship Id="rId34" Type="http://schemas.openxmlformats.org/officeDocument/2006/relationships/hyperlink" Target="https://aws.amazon.com/waf/features/api-security/" TargetMode="External"/><Relationship Id="rId42" Type="http://schemas.openxmlformats.org/officeDocument/2006/relationships/hyperlink" Target="https://assets.kpmg/content/dam/kpmg/xx/pdf/2019/11/top-threats-and-opportunities-in-financial-services.pdf" TargetMode="External"/><Relationship Id="rId7" Type="http://schemas.openxmlformats.org/officeDocument/2006/relationships/hyperlink" Target="https://aws.amazon.com/getting-started/hands-on/investigate-potential-security-issues-with-amazon-detective/" TargetMode="External"/><Relationship Id="rId2" Type="http://schemas.openxmlformats.org/officeDocument/2006/relationships/hyperlink" Target="https://docs.aws.amazon.com/cognito/latest/developerguide/what-is-amazon-cognito.html" TargetMode="External"/><Relationship Id="rId16" Type="http://schemas.openxmlformats.org/officeDocument/2006/relationships/hyperlink" Target="https://aws.amazon.com/cloudhsm/" TargetMode="External"/><Relationship Id="rId20" Type="http://schemas.openxmlformats.org/officeDocument/2006/relationships/hyperlink" Target="https://aws.amazon.com/iam/identity-center/" TargetMode="External"/><Relationship Id="rId29" Type="http://schemas.openxmlformats.org/officeDocument/2006/relationships/hyperlink" Target="https://aws.amazon.com/waf/" TargetMode="External"/><Relationship Id="rId41" Type="http://schemas.openxmlformats.org/officeDocument/2006/relationships/hyperlink" Target="https://aws.amazon.com/artifact/" TargetMode="External"/><Relationship Id="rId1" Type="http://schemas.openxmlformats.org/officeDocument/2006/relationships/hyperlink" Target="https://d1.awsstatic.com/whitepapers/Security/securing-mobile-serverless-apps-with-amazon-cognito.pdf" TargetMode="External"/><Relationship Id="rId6" Type="http://schemas.openxmlformats.org/officeDocument/2006/relationships/hyperlink" Target="https://aws.amazon.com/detective/" TargetMode="External"/><Relationship Id="rId11" Type="http://schemas.openxmlformats.org/officeDocument/2006/relationships/hyperlink" Target="https://aws.amazon.com/security-lake/" TargetMode="External"/><Relationship Id="rId24" Type="http://schemas.openxmlformats.org/officeDocument/2006/relationships/hyperlink" Target="https://aws.amazon.com/ram/" TargetMode="External"/><Relationship Id="rId32" Type="http://schemas.openxmlformats.org/officeDocument/2006/relationships/hyperlink" Target="https://aws.amazon.com/waf/use-cases/" TargetMode="External"/><Relationship Id="rId37" Type="http://schemas.openxmlformats.org/officeDocument/2006/relationships/hyperlink" Target="https://cloudsecurityalliance.org/research/top-threats/egregious-eleven-deep-dive/" TargetMode="External"/><Relationship Id="rId40" Type="http://schemas.openxmlformats.org/officeDocument/2006/relationships/hyperlink" Target="https://www.gartner.com/en/information-technology/glossary/cloud-security-posture-management-cspm" TargetMode="External"/><Relationship Id="rId5" Type="http://schemas.openxmlformats.org/officeDocument/2006/relationships/hyperlink" Target="https://aws.amazon.com/getting-started/hands-on/secure-aws-workloads-with-iam-policy-summarizer/" TargetMode="External"/><Relationship Id="rId15" Type="http://schemas.openxmlformats.org/officeDocument/2006/relationships/hyperlink" Target="https://aws.amazon.com/certificate-manager/" TargetMode="External"/><Relationship Id="rId23" Type="http://schemas.openxmlformats.org/officeDocument/2006/relationships/hyperlink" Target="https://aws.amazon.com/network-firewall/" TargetMode="External"/><Relationship Id="rId28" Type="http://schemas.openxmlformats.org/officeDocument/2006/relationships/hyperlink" Target="https://aws.amazon.com/shield/advanced/" TargetMode="External"/><Relationship Id="rId36" Type="http://schemas.openxmlformats.org/officeDocument/2006/relationships/hyperlink" Target="https://aws.amazon.com/whitepapers/" TargetMode="External"/><Relationship Id="rId10" Type="http://schemas.openxmlformats.org/officeDocument/2006/relationships/hyperlink" Target="https://aws.amazon.com/macie/" TargetMode="External"/><Relationship Id="rId19" Type="http://schemas.openxmlformats.org/officeDocument/2006/relationships/hyperlink" Target="https://aws.amazon.com/firewall-manager/" TargetMode="External"/><Relationship Id="rId31" Type="http://schemas.openxmlformats.org/officeDocument/2006/relationships/hyperlink" Target="https://aws.amazon.com/waf/features/logging-monitoring/" TargetMode="External"/><Relationship Id="rId4" Type="http://schemas.openxmlformats.org/officeDocument/2006/relationships/hyperlink" Target="https://aws.amazon.com/blogs/security/aws-identity-and-access-management-design-and-manage-secure-and-scalable-permissions/" TargetMode="External"/><Relationship Id="rId9" Type="http://schemas.openxmlformats.org/officeDocument/2006/relationships/hyperlink" Target="https://aws.amazon.com/inspector/" TargetMode="External"/><Relationship Id="rId14" Type="http://schemas.openxmlformats.org/officeDocument/2006/relationships/hyperlink" Target="https://aws.amazon.com/audit-manager/" TargetMode="External"/><Relationship Id="rId22" Type="http://schemas.openxmlformats.org/officeDocument/2006/relationships/hyperlink" Target="https://aws.amazon.com/kms/" TargetMode="External"/><Relationship Id="rId27" Type="http://schemas.openxmlformats.org/officeDocument/2006/relationships/hyperlink" Target="https://aws.amazon.com/shield/" TargetMode="External"/><Relationship Id="rId30" Type="http://schemas.openxmlformats.org/officeDocument/2006/relationships/hyperlink" Target="https://aws.amazon.com/waf/managed-rules/" TargetMode="External"/><Relationship Id="rId35" Type="http://schemas.openxmlformats.org/officeDocument/2006/relationships/hyperlink" Target="https://aws.amazon.com/waf/best-practices/" TargetMode="External"/><Relationship Id="rId43" Type="http://schemas.openxmlformats.org/officeDocument/2006/relationships/hyperlink" Target="https://www2.deloitte.com/us/en/pages/risk/solutions/cyber-risk-cyber-security.html" TargetMode="External"/><Relationship Id="rId8" Type="http://schemas.openxmlformats.org/officeDocument/2006/relationships/hyperlink" Target="https://aws.amazon.com/guardduty/" TargetMode="External"/><Relationship Id="rId3" Type="http://schemas.openxmlformats.org/officeDocument/2006/relationships/hyperlink" Target="https://aws.amazon.com/blogs/security/securing-serverless-architectures-with-amazon-cognito/" TargetMode="External"/><Relationship Id="rId12" Type="http://schemas.openxmlformats.org/officeDocument/2006/relationships/hyperlink" Target="https://aws.amazon.com/identity/verified-permissions/" TargetMode="External"/><Relationship Id="rId17" Type="http://schemas.openxmlformats.org/officeDocument/2006/relationships/hyperlink" Target="https://aws.amazon.com/directoryservice/" TargetMode="External"/><Relationship Id="rId25" Type="http://schemas.openxmlformats.org/officeDocument/2006/relationships/hyperlink" Target="https://aws.amazon.com/secrets-manager/" TargetMode="External"/><Relationship Id="rId33" Type="http://schemas.openxmlformats.org/officeDocument/2006/relationships/hyperlink" Target="https://aws.amazon.com/waf/features/filtering/" TargetMode="External"/><Relationship Id="rId38" Type="http://schemas.openxmlformats.org/officeDocument/2006/relationships/hyperlink" Target="https://aws.amazon.com/i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861E5-7C7A-4376-89C9-D0112D0D1B81}"/>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35</Pages>
  <Words>11568</Words>
  <Characters>65942</Characters>
  <Application>Microsoft Office Word</Application>
  <DocSecurity>0</DocSecurity>
  <Lines>549</Lines>
  <Paragraphs>154</Paragraphs>
  <ScaleCrop>false</ScaleCrop>
  <Company/>
  <LinksUpToDate>false</LinksUpToDate>
  <CharactersWithSpaces>7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66</cp:revision>
  <dcterms:created xsi:type="dcterms:W3CDTF">2023-10-08T13:59:00Z</dcterms:created>
  <dcterms:modified xsi:type="dcterms:W3CDTF">2023-10-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Order">
    <vt:r8>19061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